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5FF0AE9" w14:textId="77777777" w:rsidR="00924A2F" w:rsidRPr="00A6242D" w:rsidRDefault="00924A2F" w:rsidP="00924A2F">
      <w:pPr>
        <w:rPr>
          <w:lang w:val="it-IT"/>
        </w:rPr>
      </w:pPr>
      <w:r w:rsidRPr="00A6242D">
        <w:rPr>
          <w:rFonts w:cstheme="minorHAnsi"/>
          <w:b/>
          <w:bCs/>
          <w:noProof/>
          <w:color w:val="595959" w:themeColor="text1" w:themeTint="A6"/>
          <w:sz w:val="36"/>
          <w:szCs w:val="36"/>
        </w:rPr>
        <w:drawing>
          <wp:anchor distT="0" distB="0" distL="114300" distR="114300" simplePos="0" relativeHeight="251662336" behindDoc="0" locked="0" layoutInCell="1" allowOverlap="1" wp14:anchorId="1638B88E" wp14:editId="190CED24">
            <wp:simplePos x="0" y="0"/>
            <wp:positionH relativeFrom="column">
              <wp:posOffset>-171450</wp:posOffset>
            </wp:positionH>
            <wp:positionV relativeFrom="paragraph">
              <wp:posOffset>214630</wp:posOffset>
            </wp:positionV>
            <wp:extent cx="2825115" cy="752475"/>
            <wp:effectExtent l="0" t="0" r="0" b="9525"/>
            <wp:wrapSquare wrapText="bothSides"/>
            <wp:docPr id="323" name="Immagin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 PROJECT OBJECTS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5115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52788A" w14:textId="77777777" w:rsidR="00924A2F" w:rsidRPr="00A6242D" w:rsidRDefault="00924A2F" w:rsidP="00924A2F">
      <w:pPr>
        <w:rPr>
          <w:lang w:val="it-IT"/>
        </w:rPr>
      </w:pPr>
    </w:p>
    <w:p w14:paraId="4AE7358D" w14:textId="77777777" w:rsidR="00924A2F" w:rsidRPr="00A6242D" w:rsidRDefault="00924A2F" w:rsidP="00924A2F">
      <w:pPr>
        <w:rPr>
          <w:lang w:val="it-IT"/>
        </w:rPr>
      </w:pPr>
    </w:p>
    <w:p w14:paraId="22FE3FE3" w14:textId="77777777" w:rsidR="00924A2F" w:rsidRPr="00A6242D" w:rsidRDefault="00924A2F" w:rsidP="00924A2F">
      <w:pPr>
        <w:rPr>
          <w:lang w:val="it-IT"/>
        </w:rPr>
      </w:pPr>
    </w:p>
    <w:p w14:paraId="0EE59CE4" w14:textId="77777777" w:rsidR="00924A2F" w:rsidRPr="00A6242D" w:rsidRDefault="00924A2F" w:rsidP="00924A2F">
      <w:pPr>
        <w:rPr>
          <w:lang w:val="it-IT"/>
        </w:rPr>
      </w:pPr>
    </w:p>
    <w:p w14:paraId="64972DCF" w14:textId="77777777" w:rsidR="00924A2F" w:rsidRPr="00A6242D" w:rsidRDefault="00924A2F" w:rsidP="00924A2F">
      <w:pPr>
        <w:rPr>
          <w:lang w:val="it-IT"/>
        </w:rPr>
      </w:pPr>
    </w:p>
    <w:p w14:paraId="16C553EA" w14:textId="2685F01B" w:rsidR="00924A2F" w:rsidRPr="00A6242D" w:rsidRDefault="005E3D74" w:rsidP="00924A2F">
      <w:pPr>
        <w:rPr>
          <w:lang w:val="it-IT"/>
        </w:rPr>
      </w:pPr>
      <w:r w:rsidRPr="00A6242D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1736A02" wp14:editId="2C67053E">
                <wp:simplePos x="0" y="0"/>
                <wp:positionH relativeFrom="page">
                  <wp:align>left</wp:align>
                </wp:positionH>
                <wp:positionV relativeFrom="paragraph">
                  <wp:posOffset>327025</wp:posOffset>
                </wp:positionV>
                <wp:extent cx="556260" cy="2390775"/>
                <wp:effectExtent l="0" t="0" r="0" b="9525"/>
                <wp:wrapNone/>
                <wp:docPr id="3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56260" cy="2390775"/>
                        </a:xfrm>
                        <a:prstGeom prst="rect">
                          <a:avLst/>
                        </a:prstGeom>
                        <a:solidFill>
                          <a:schemeClr val="accent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47E906B0" id="Rectangle 5" o:spid="_x0000_s1026" style="position:absolute;margin-left:0;margin-top:25.75pt;width:43.8pt;height:188.25pt;z-index:251665408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" fillcolor="#70ad47 [3209]" stroked="f" strokeweight="1pt">
                <v:path arrowok="t"/>
                <w10:wrap anchorx="page"/>
              </v:rect>
            </w:pict>
          </mc:Fallback>
        </mc:AlternateContent>
      </w:r>
    </w:p>
    <w:p w14:paraId="2B30F932" w14:textId="0663321B" w:rsidR="00924A2F" w:rsidRPr="00A6242D" w:rsidRDefault="00924A2F" w:rsidP="00924A2F">
      <w:pPr>
        <w:rPr>
          <w:lang w:val="it-IT"/>
        </w:rPr>
      </w:pPr>
      <w:r w:rsidRPr="00A6242D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E8F34D1" wp14:editId="7B58FB6B">
                <wp:simplePos x="0" y="0"/>
                <wp:positionH relativeFrom="column">
                  <wp:posOffset>-419100</wp:posOffset>
                </wp:positionH>
                <wp:positionV relativeFrom="paragraph">
                  <wp:posOffset>95885</wp:posOffset>
                </wp:positionV>
                <wp:extent cx="7164070" cy="2390775"/>
                <wp:effectExtent l="0" t="0" r="0" b="9525"/>
                <wp:wrapNone/>
                <wp:docPr id="10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164070" cy="239077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5065A17" w14:textId="03F8783E" w:rsidR="005E3D74" w:rsidRDefault="007D6AD8" w:rsidP="00924A2F">
                            <w:pPr>
                              <w:rPr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sz w:val="56"/>
                                <w:szCs w:val="56"/>
                              </w:rPr>
                              <w:t>FWA</w:t>
                            </w:r>
                            <w:bookmarkStart w:id="0" w:name="_GoBack"/>
                            <w:bookmarkEnd w:id="0"/>
                            <w:r w:rsidR="00FC0D13">
                              <w:rPr>
                                <w:sz w:val="56"/>
                                <w:szCs w:val="56"/>
                              </w:rPr>
                              <w:t xml:space="preserve"> Change Order – </w:t>
                            </w:r>
                            <w:r w:rsidR="003373C2">
                              <w:rPr>
                                <w:sz w:val="56"/>
                                <w:szCs w:val="56"/>
                              </w:rPr>
                              <w:t xml:space="preserve">115, 116, 118, </w:t>
                            </w:r>
                            <w:r w:rsidR="002A2A1A">
                              <w:rPr>
                                <w:sz w:val="56"/>
                                <w:szCs w:val="56"/>
                              </w:rPr>
                              <w:t xml:space="preserve">119, </w:t>
                            </w:r>
                            <w:r w:rsidR="003373C2">
                              <w:rPr>
                                <w:sz w:val="56"/>
                                <w:szCs w:val="56"/>
                              </w:rPr>
                              <w:t>120, 121, 122, 123</w:t>
                            </w:r>
                          </w:p>
                          <w:p w14:paraId="17DBB8B3" w14:textId="3F8F59C4" w:rsidR="00886E6E" w:rsidRDefault="00886E6E" w:rsidP="00924A2F">
                            <w:pPr>
                              <w:rPr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sz w:val="56"/>
                                <w:szCs w:val="56"/>
                              </w:rPr>
                              <w:t>In Specification</w:t>
                            </w:r>
                          </w:p>
                          <w:p w14:paraId="12A5255D" w14:textId="7FBAE4B7" w:rsidR="00924A2F" w:rsidRPr="00140A69" w:rsidRDefault="00924A2F" w:rsidP="00924A2F">
                            <w:pPr>
                              <w:rPr>
                                <w:sz w:val="48"/>
                                <w:szCs w:val="48"/>
                              </w:rPr>
                            </w:pPr>
                            <w:r w:rsidRPr="00140A69">
                              <w:rPr>
                                <w:sz w:val="48"/>
                                <w:szCs w:val="48"/>
                              </w:rPr>
                              <w:t>Release No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8F34D1" id="Rectangle 3" o:spid="_x0000_s1026" style="position:absolute;left:0;text-align:left;margin-left:-33pt;margin-top:7.55pt;width:564.1pt;height:188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" fillcolor="#4472c4 [3204]" stroked="f" strokeweight="1pt">
                <v:path arrowok="t"/>
                <v:textbox>
                  <w:txbxContent>
                    <w:p w14:paraId="25065A17" w14:textId="03F8783E" w:rsidR="005E3D74" w:rsidRDefault="007D6AD8" w:rsidP="00924A2F">
                      <w:pPr>
                        <w:rPr>
                          <w:sz w:val="56"/>
                          <w:szCs w:val="56"/>
                        </w:rPr>
                      </w:pPr>
                      <w:r>
                        <w:rPr>
                          <w:sz w:val="56"/>
                          <w:szCs w:val="56"/>
                        </w:rPr>
                        <w:t>FWA</w:t>
                      </w:r>
                      <w:bookmarkStart w:id="1" w:name="_GoBack"/>
                      <w:bookmarkEnd w:id="1"/>
                      <w:r w:rsidR="00FC0D13">
                        <w:rPr>
                          <w:sz w:val="56"/>
                          <w:szCs w:val="56"/>
                        </w:rPr>
                        <w:t xml:space="preserve"> Change Order – </w:t>
                      </w:r>
                      <w:r w:rsidR="003373C2">
                        <w:rPr>
                          <w:sz w:val="56"/>
                          <w:szCs w:val="56"/>
                        </w:rPr>
                        <w:t xml:space="preserve">115, 116, 118, </w:t>
                      </w:r>
                      <w:r w:rsidR="002A2A1A">
                        <w:rPr>
                          <w:sz w:val="56"/>
                          <w:szCs w:val="56"/>
                        </w:rPr>
                        <w:t xml:space="preserve">119, </w:t>
                      </w:r>
                      <w:r w:rsidR="003373C2">
                        <w:rPr>
                          <w:sz w:val="56"/>
                          <w:szCs w:val="56"/>
                        </w:rPr>
                        <w:t>120, 121, 122, 123</w:t>
                      </w:r>
                    </w:p>
                    <w:p w14:paraId="17DBB8B3" w14:textId="3F8F59C4" w:rsidR="00886E6E" w:rsidRDefault="00886E6E" w:rsidP="00924A2F">
                      <w:pPr>
                        <w:rPr>
                          <w:sz w:val="56"/>
                          <w:szCs w:val="56"/>
                        </w:rPr>
                      </w:pPr>
                      <w:r>
                        <w:rPr>
                          <w:sz w:val="56"/>
                          <w:szCs w:val="56"/>
                        </w:rPr>
                        <w:t>In Specification</w:t>
                      </w:r>
                    </w:p>
                    <w:p w14:paraId="12A5255D" w14:textId="7FBAE4B7" w:rsidR="00924A2F" w:rsidRPr="00140A69" w:rsidRDefault="00924A2F" w:rsidP="00924A2F">
                      <w:pPr>
                        <w:rPr>
                          <w:sz w:val="48"/>
                          <w:szCs w:val="48"/>
                        </w:rPr>
                      </w:pPr>
                      <w:r w:rsidRPr="00140A69">
                        <w:rPr>
                          <w:sz w:val="48"/>
                          <w:szCs w:val="48"/>
                        </w:rPr>
                        <w:t>Release Note</w:t>
                      </w:r>
                    </w:p>
                  </w:txbxContent>
                </v:textbox>
              </v:rect>
            </w:pict>
          </mc:Fallback>
        </mc:AlternateContent>
      </w:r>
    </w:p>
    <w:p w14:paraId="10D4CE0E" w14:textId="77777777" w:rsidR="00924A2F" w:rsidRPr="00A6242D" w:rsidRDefault="00924A2F" w:rsidP="00924A2F">
      <w:pPr>
        <w:rPr>
          <w:lang w:val="it-IT"/>
        </w:rPr>
      </w:pPr>
    </w:p>
    <w:p w14:paraId="4EF1AF39" w14:textId="77777777" w:rsidR="00924A2F" w:rsidRPr="00A6242D" w:rsidRDefault="00924A2F" w:rsidP="00924A2F">
      <w:pPr>
        <w:rPr>
          <w:lang w:val="it-IT"/>
        </w:rPr>
      </w:pPr>
    </w:p>
    <w:p w14:paraId="28DC0A21" w14:textId="77777777" w:rsidR="00924A2F" w:rsidRPr="00A6242D" w:rsidRDefault="00924A2F" w:rsidP="00924A2F">
      <w:pPr>
        <w:rPr>
          <w:lang w:val="it-IT"/>
        </w:rPr>
      </w:pPr>
    </w:p>
    <w:p w14:paraId="1C7D6776" w14:textId="77777777" w:rsidR="00924A2F" w:rsidRPr="00A6242D" w:rsidRDefault="00924A2F" w:rsidP="00924A2F">
      <w:pPr>
        <w:rPr>
          <w:lang w:val="it-IT"/>
        </w:rPr>
      </w:pPr>
    </w:p>
    <w:p w14:paraId="11F6DAAF" w14:textId="77777777" w:rsidR="00924A2F" w:rsidRPr="00A6242D" w:rsidRDefault="00924A2F" w:rsidP="00924A2F">
      <w:pPr>
        <w:rPr>
          <w:lang w:val="it-IT"/>
        </w:rPr>
      </w:pPr>
    </w:p>
    <w:p w14:paraId="4630239F" w14:textId="77777777" w:rsidR="00924A2F" w:rsidRPr="00A6242D" w:rsidRDefault="00924A2F" w:rsidP="00924A2F">
      <w:pPr>
        <w:rPr>
          <w:lang w:val="it-IT"/>
        </w:rPr>
      </w:pPr>
    </w:p>
    <w:p w14:paraId="3FD35F82" w14:textId="77777777" w:rsidR="00924A2F" w:rsidRPr="00A6242D" w:rsidRDefault="00924A2F" w:rsidP="00924A2F">
      <w:pPr>
        <w:rPr>
          <w:noProof/>
          <w:lang w:val="it-IT" w:eastAsia="en-GB"/>
        </w:rPr>
      </w:pPr>
    </w:p>
    <w:p w14:paraId="2B03C26A" w14:textId="77777777" w:rsidR="00924A2F" w:rsidRPr="00A6242D" w:rsidRDefault="00924A2F" w:rsidP="00924A2F">
      <w:pPr>
        <w:rPr>
          <w:lang w:val="it-IT"/>
        </w:rPr>
      </w:pPr>
    </w:p>
    <w:p w14:paraId="4A461B39" w14:textId="77777777" w:rsidR="00924A2F" w:rsidRPr="00A6242D" w:rsidRDefault="00924A2F" w:rsidP="00924A2F">
      <w:pPr>
        <w:rPr>
          <w:lang w:val="it-IT"/>
        </w:rPr>
      </w:pPr>
    </w:p>
    <w:p w14:paraId="078DCD83" w14:textId="77777777" w:rsidR="00924A2F" w:rsidRPr="00A6242D" w:rsidRDefault="00924A2F" w:rsidP="00924A2F">
      <w:pPr>
        <w:rPr>
          <w:lang w:val="it-IT"/>
        </w:rPr>
      </w:pPr>
    </w:p>
    <w:p w14:paraId="6611C24D" w14:textId="77777777" w:rsidR="00924A2F" w:rsidRPr="00A6242D" w:rsidRDefault="00924A2F" w:rsidP="00924A2F">
      <w:pPr>
        <w:rPr>
          <w:lang w:val="it-IT"/>
        </w:rPr>
      </w:pPr>
    </w:p>
    <w:p w14:paraId="5257E827" w14:textId="77777777" w:rsidR="00924A2F" w:rsidRPr="00A6242D" w:rsidRDefault="00924A2F" w:rsidP="00924A2F">
      <w:pPr>
        <w:rPr>
          <w:lang w:val="it-IT"/>
        </w:rPr>
      </w:pPr>
    </w:p>
    <w:p w14:paraId="1171F464" w14:textId="77777777" w:rsidR="00924A2F" w:rsidRPr="00A6242D" w:rsidRDefault="00924A2F" w:rsidP="00924A2F">
      <w:pPr>
        <w:rPr>
          <w:lang w:val="it-IT"/>
        </w:rPr>
      </w:pPr>
    </w:p>
    <w:p w14:paraId="5BB95A19" w14:textId="77777777" w:rsidR="00924A2F" w:rsidRPr="00BE6B90" w:rsidRDefault="00924A2F" w:rsidP="00924A2F">
      <w:pPr>
        <w:rPr>
          <w:lang w:val="it-IT"/>
        </w:rPr>
      </w:pPr>
      <w:r w:rsidRPr="00A6242D">
        <w:rPr>
          <w:rFonts w:cstheme="minorHAnsi"/>
          <w:b/>
          <w:bCs/>
          <w:noProof/>
          <w:color w:val="595959" w:themeColor="text1" w:themeTint="A6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91E0E42" wp14:editId="4115DA8F">
                <wp:simplePos x="0" y="0"/>
                <wp:positionH relativeFrom="column">
                  <wp:posOffset>571500</wp:posOffset>
                </wp:positionH>
                <wp:positionV relativeFrom="paragraph">
                  <wp:posOffset>3264535</wp:posOffset>
                </wp:positionV>
                <wp:extent cx="4781550" cy="800100"/>
                <wp:effectExtent l="0" t="0" r="0" b="12700"/>
                <wp:wrapNone/>
                <wp:docPr id="12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781550" cy="800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CD799A9" w14:textId="77777777" w:rsidR="00924A2F" w:rsidRPr="00FC795A" w:rsidRDefault="00924A2F" w:rsidP="00924A2F">
                            <w:pPr>
                              <w:jc w:val="center"/>
                              <w:rPr>
                                <w:color w:val="595959" w:themeColor="text1" w:themeTint="A6"/>
                                <w:sz w:val="28"/>
                                <w:szCs w:val="28"/>
                                <w:lang w:val="pt-BR"/>
                              </w:rPr>
                            </w:pPr>
                            <w:r w:rsidRPr="00FC795A">
                              <w:rPr>
                                <w:color w:val="595959" w:themeColor="text1" w:themeTint="A6"/>
                                <w:sz w:val="28"/>
                                <w:szCs w:val="28"/>
                                <w:lang w:val="pt-BR"/>
                              </w:rPr>
                              <w:t>www.projectobjects.com</w:t>
                            </w:r>
                          </w:p>
                          <w:p w14:paraId="362EB127" w14:textId="77777777" w:rsidR="00924A2F" w:rsidRPr="00FC795A" w:rsidRDefault="00924A2F" w:rsidP="00924A2F">
                            <w:pPr>
                              <w:jc w:val="center"/>
                              <w:rPr>
                                <w:color w:val="595959" w:themeColor="text1" w:themeTint="A6"/>
                                <w:sz w:val="28"/>
                                <w:szCs w:val="28"/>
                                <w:lang w:val="pt-BR"/>
                              </w:rPr>
                            </w:pPr>
                            <w:r w:rsidRPr="00FC795A">
                              <w:rPr>
                                <w:color w:val="595959" w:themeColor="text1" w:themeTint="A6"/>
                                <w:sz w:val="28"/>
                                <w:szCs w:val="28"/>
                                <w:lang w:val="pt-BR"/>
                              </w:rPr>
                              <w:t>support@projectobjects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691E0E42" id="Rectangle 12" o:spid="_x0000_s1027" style="position:absolute;left:0;text-align:left;margin-left:45pt;margin-top:257.05pt;width:376.5pt;height:6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" filled="f" stroked="f" strokeweight="1pt">
                <v:path arrowok="t"/>
                <v:textbox>
                  <w:txbxContent>
                    <w:p w14:paraId="3CD799A9" w14:textId="77777777" w:rsidR="00924A2F" w:rsidRPr="00FC795A" w:rsidRDefault="00924A2F" w:rsidP="00924A2F">
                      <w:pPr>
                        <w:jc w:val="center"/>
                        <w:rPr>
                          <w:color w:val="595959" w:themeColor="text1" w:themeTint="A6"/>
                          <w:sz w:val="28"/>
                          <w:szCs w:val="28"/>
                          <w:lang w:val="pt-BR"/>
                        </w:rPr>
                      </w:pPr>
                      <w:r w:rsidRPr="00FC795A">
                        <w:rPr>
                          <w:color w:val="595959" w:themeColor="text1" w:themeTint="A6"/>
                          <w:sz w:val="28"/>
                          <w:szCs w:val="28"/>
                          <w:lang w:val="pt-BR"/>
                        </w:rPr>
                        <w:t>www.projectobjects.com</w:t>
                      </w:r>
                    </w:p>
                    <w:p w14:paraId="362EB127" w14:textId="77777777" w:rsidR="00924A2F" w:rsidRPr="00FC795A" w:rsidRDefault="00924A2F" w:rsidP="00924A2F">
                      <w:pPr>
                        <w:jc w:val="center"/>
                        <w:rPr>
                          <w:color w:val="595959" w:themeColor="text1" w:themeTint="A6"/>
                          <w:sz w:val="28"/>
                          <w:szCs w:val="28"/>
                          <w:lang w:val="pt-BR"/>
                        </w:rPr>
                      </w:pPr>
                      <w:r w:rsidRPr="00FC795A">
                        <w:rPr>
                          <w:color w:val="595959" w:themeColor="text1" w:themeTint="A6"/>
                          <w:sz w:val="28"/>
                          <w:szCs w:val="28"/>
                          <w:lang w:val="pt-BR"/>
                        </w:rPr>
                        <w:t>support@projectobjects.com</w:t>
                      </w:r>
                    </w:p>
                  </w:txbxContent>
                </v:textbox>
              </v:rect>
            </w:pict>
          </mc:Fallback>
        </mc:AlternateContent>
      </w:r>
      <w:r>
        <w:br w:type="page"/>
      </w:r>
    </w:p>
    <w:sdt>
      <w:sdtPr>
        <w:rPr>
          <w:rFonts w:cstheme="minorBidi"/>
          <w:bCs w:val="0"/>
          <w:caps w:val="0"/>
          <w:color w:val="auto"/>
          <w:sz w:val="20"/>
          <w:szCs w:val="22"/>
          <w:lang w:eastAsia="en-US"/>
        </w:rPr>
        <w:id w:val="-443919456"/>
        <w:docPartObj>
          <w:docPartGallery w:val="Table of Contents"/>
          <w:docPartUnique/>
        </w:docPartObj>
      </w:sdtPr>
      <w:sdtEndPr>
        <w:rPr>
          <w:b/>
          <w:noProof/>
        </w:rPr>
      </w:sdtEndPr>
      <w:sdtContent>
        <w:p w14:paraId="289AFD17" w14:textId="53580507" w:rsidR="00C41EF3" w:rsidRDefault="00C41EF3">
          <w:pPr>
            <w:pStyle w:val="TOCHeading"/>
          </w:pPr>
          <w:r>
            <w:t>Contents</w:t>
          </w:r>
        </w:p>
        <w:p w14:paraId="1A35CD37" w14:textId="00108462" w:rsidR="00135A05" w:rsidRDefault="00C41EF3">
          <w:pPr>
            <w:pStyle w:val="TOC2"/>
            <w:rPr>
              <w:rFonts w:eastAsiaTheme="minorEastAsia"/>
              <w:noProof/>
              <w:sz w:val="22"/>
              <w:lang w:val="en-IN" w:eastAsia="en-IN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73501526" w:history="1">
            <w:r w:rsidR="00135A05" w:rsidRPr="001F4A62">
              <w:rPr>
                <w:rStyle w:val="Hyperlink"/>
                <w:noProof/>
              </w:rPr>
              <w:t>FWA Chnage Order, “Approver” field Logic</w:t>
            </w:r>
            <w:r w:rsidR="00135A05">
              <w:rPr>
                <w:noProof/>
                <w:webHidden/>
              </w:rPr>
              <w:tab/>
            </w:r>
            <w:r w:rsidR="00135A05">
              <w:rPr>
                <w:noProof/>
                <w:webHidden/>
              </w:rPr>
              <w:fldChar w:fldCharType="begin"/>
            </w:r>
            <w:r w:rsidR="00135A05">
              <w:rPr>
                <w:noProof/>
                <w:webHidden/>
              </w:rPr>
              <w:instrText xml:space="preserve"> PAGEREF _Toc73501526 \h </w:instrText>
            </w:r>
            <w:r w:rsidR="00135A05">
              <w:rPr>
                <w:noProof/>
                <w:webHidden/>
              </w:rPr>
            </w:r>
            <w:r w:rsidR="00135A05">
              <w:rPr>
                <w:noProof/>
                <w:webHidden/>
              </w:rPr>
              <w:fldChar w:fldCharType="separate"/>
            </w:r>
            <w:r w:rsidR="00135A05">
              <w:rPr>
                <w:noProof/>
                <w:webHidden/>
              </w:rPr>
              <w:t>3</w:t>
            </w:r>
            <w:r w:rsidR="00135A05">
              <w:rPr>
                <w:noProof/>
                <w:webHidden/>
              </w:rPr>
              <w:fldChar w:fldCharType="end"/>
            </w:r>
          </w:hyperlink>
        </w:p>
        <w:p w14:paraId="1D0E79E5" w14:textId="49F0E5AB" w:rsidR="00135A05" w:rsidRDefault="006A789C">
          <w:pPr>
            <w:pStyle w:val="TOC2"/>
            <w:rPr>
              <w:rFonts w:eastAsiaTheme="minorEastAsia"/>
              <w:noProof/>
              <w:sz w:val="22"/>
              <w:lang w:val="en-IN" w:eastAsia="en-IN"/>
            </w:rPr>
          </w:pPr>
          <w:hyperlink w:anchor="_Toc73501527" w:history="1">
            <w:r w:rsidR="00135A05" w:rsidRPr="001F4A62">
              <w:rPr>
                <w:rStyle w:val="Hyperlink"/>
                <w:noProof/>
              </w:rPr>
              <w:t>FWA Change order, “created by” field logic</w:t>
            </w:r>
            <w:r w:rsidR="00135A05">
              <w:rPr>
                <w:noProof/>
                <w:webHidden/>
              </w:rPr>
              <w:tab/>
            </w:r>
            <w:r w:rsidR="00135A05">
              <w:rPr>
                <w:noProof/>
                <w:webHidden/>
              </w:rPr>
              <w:fldChar w:fldCharType="begin"/>
            </w:r>
            <w:r w:rsidR="00135A05">
              <w:rPr>
                <w:noProof/>
                <w:webHidden/>
              </w:rPr>
              <w:instrText xml:space="preserve"> PAGEREF _Toc73501527 \h </w:instrText>
            </w:r>
            <w:r w:rsidR="00135A05">
              <w:rPr>
                <w:noProof/>
                <w:webHidden/>
              </w:rPr>
            </w:r>
            <w:r w:rsidR="00135A05">
              <w:rPr>
                <w:noProof/>
                <w:webHidden/>
              </w:rPr>
              <w:fldChar w:fldCharType="separate"/>
            </w:r>
            <w:r w:rsidR="00135A05">
              <w:rPr>
                <w:noProof/>
                <w:webHidden/>
              </w:rPr>
              <w:t>4</w:t>
            </w:r>
            <w:r w:rsidR="00135A05">
              <w:rPr>
                <w:noProof/>
                <w:webHidden/>
              </w:rPr>
              <w:fldChar w:fldCharType="end"/>
            </w:r>
          </w:hyperlink>
        </w:p>
        <w:p w14:paraId="4F670189" w14:textId="2F3A938C" w:rsidR="00135A05" w:rsidRDefault="006A789C">
          <w:pPr>
            <w:pStyle w:val="TOC2"/>
            <w:rPr>
              <w:rFonts w:eastAsiaTheme="minorEastAsia"/>
              <w:noProof/>
              <w:sz w:val="22"/>
              <w:lang w:val="en-IN" w:eastAsia="en-IN"/>
            </w:rPr>
          </w:pPr>
          <w:hyperlink w:anchor="_Toc73501528" w:history="1">
            <w:r w:rsidR="00135A05" w:rsidRPr="001F4A62">
              <w:rPr>
                <w:rStyle w:val="Hyperlink"/>
                <w:noProof/>
              </w:rPr>
              <w:t>FWA Change order, “BY” Field logic</w:t>
            </w:r>
            <w:r w:rsidR="00135A05">
              <w:rPr>
                <w:noProof/>
                <w:webHidden/>
              </w:rPr>
              <w:tab/>
            </w:r>
            <w:r w:rsidR="00135A05">
              <w:rPr>
                <w:noProof/>
                <w:webHidden/>
              </w:rPr>
              <w:fldChar w:fldCharType="begin"/>
            </w:r>
            <w:r w:rsidR="00135A05">
              <w:rPr>
                <w:noProof/>
                <w:webHidden/>
              </w:rPr>
              <w:instrText xml:space="preserve"> PAGEREF _Toc73501528 \h </w:instrText>
            </w:r>
            <w:r w:rsidR="00135A05">
              <w:rPr>
                <w:noProof/>
                <w:webHidden/>
              </w:rPr>
            </w:r>
            <w:r w:rsidR="00135A05">
              <w:rPr>
                <w:noProof/>
                <w:webHidden/>
              </w:rPr>
              <w:fldChar w:fldCharType="separate"/>
            </w:r>
            <w:r w:rsidR="00135A05">
              <w:rPr>
                <w:noProof/>
                <w:webHidden/>
              </w:rPr>
              <w:t>5</w:t>
            </w:r>
            <w:r w:rsidR="00135A05">
              <w:rPr>
                <w:noProof/>
                <w:webHidden/>
              </w:rPr>
              <w:fldChar w:fldCharType="end"/>
            </w:r>
          </w:hyperlink>
        </w:p>
        <w:p w14:paraId="3DB2B937" w14:textId="5574EAFD" w:rsidR="00135A05" w:rsidRDefault="006A789C">
          <w:pPr>
            <w:pStyle w:val="TOC2"/>
            <w:rPr>
              <w:rFonts w:eastAsiaTheme="minorEastAsia"/>
              <w:noProof/>
              <w:sz w:val="22"/>
              <w:lang w:val="en-IN" w:eastAsia="en-IN"/>
            </w:rPr>
          </w:pPr>
          <w:hyperlink w:anchor="_Toc73501529" w:history="1">
            <w:r w:rsidR="00135A05" w:rsidRPr="001F4A62">
              <w:rPr>
                <w:rStyle w:val="Hyperlink"/>
                <w:noProof/>
              </w:rPr>
              <w:t>fwa Change order, “C.O. E&amp;C authorization date” Field logic</w:t>
            </w:r>
            <w:r w:rsidR="00135A05">
              <w:rPr>
                <w:noProof/>
                <w:webHidden/>
              </w:rPr>
              <w:tab/>
            </w:r>
            <w:r w:rsidR="00135A05">
              <w:rPr>
                <w:noProof/>
                <w:webHidden/>
              </w:rPr>
              <w:fldChar w:fldCharType="begin"/>
            </w:r>
            <w:r w:rsidR="00135A05">
              <w:rPr>
                <w:noProof/>
                <w:webHidden/>
              </w:rPr>
              <w:instrText xml:space="preserve"> PAGEREF _Toc73501529 \h </w:instrText>
            </w:r>
            <w:r w:rsidR="00135A05">
              <w:rPr>
                <w:noProof/>
                <w:webHidden/>
              </w:rPr>
            </w:r>
            <w:r w:rsidR="00135A05">
              <w:rPr>
                <w:noProof/>
                <w:webHidden/>
              </w:rPr>
              <w:fldChar w:fldCharType="separate"/>
            </w:r>
            <w:r w:rsidR="00135A05">
              <w:rPr>
                <w:noProof/>
                <w:webHidden/>
              </w:rPr>
              <w:t>6</w:t>
            </w:r>
            <w:r w:rsidR="00135A05">
              <w:rPr>
                <w:noProof/>
                <w:webHidden/>
              </w:rPr>
              <w:fldChar w:fldCharType="end"/>
            </w:r>
          </w:hyperlink>
        </w:p>
        <w:p w14:paraId="0C7841A9" w14:textId="29E880C6" w:rsidR="00135A05" w:rsidRDefault="006A789C">
          <w:pPr>
            <w:pStyle w:val="TOC2"/>
            <w:rPr>
              <w:rFonts w:eastAsiaTheme="minorEastAsia"/>
              <w:noProof/>
              <w:sz w:val="22"/>
              <w:lang w:val="en-IN" w:eastAsia="en-IN"/>
            </w:rPr>
          </w:pPr>
          <w:hyperlink w:anchor="_Toc73501530" w:history="1">
            <w:r w:rsidR="00135A05" w:rsidRPr="001F4A62">
              <w:rPr>
                <w:rStyle w:val="Hyperlink"/>
                <w:noProof/>
              </w:rPr>
              <w:t>fwa change order automatic data filling from omnia (stage table)</w:t>
            </w:r>
            <w:r w:rsidR="00135A05">
              <w:rPr>
                <w:noProof/>
                <w:webHidden/>
              </w:rPr>
              <w:tab/>
            </w:r>
            <w:r w:rsidR="00135A05">
              <w:rPr>
                <w:noProof/>
                <w:webHidden/>
              </w:rPr>
              <w:fldChar w:fldCharType="begin"/>
            </w:r>
            <w:r w:rsidR="00135A05">
              <w:rPr>
                <w:noProof/>
                <w:webHidden/>
              </w:rPr>
              <w:instrText xml:space="preserve"> PAGEREF _Toc73501530 \h </w:instrText>
            </w:r>
            <w:r w:rsidR="00135A05">
              <w:rPr>
                <w:noProof/>
                <w:webHidden/>
              </w:rPr>
            </w:r>
            <w:r w:rsidR="00135A05">
              <w:rPr>
                <w:noProof/>
                <w:webHidden/>
              </w:rPr>
              <w:fldChar w:fldCharType="separate"/>
            </w:r>
            <w:r w:rsidR="00135A05">
              <w:rPr>
                <w:noProof/>
                <w:webHidden/>
              </w:rPr>
              <w:t>7</w:t>
            </w:r>
            <w:r w:rsidR="00135A05">
              <w:rPr>
                <w:noProof/>
                <w:webHidden/>
              </w:rPr>
              <w:fldChar w:fldCharType="end"/>
            </w:r>
          </w:hyperlink>
        </w:p>
        <w:p w14:paraId="7C7B993A" w14:textId="0006AFBE" w:rsidR="00135A05" w:rsidRDefault="006A789C">
          <w:pPr>
            <w:pStyle w:val="TOC2"/>
            <w:rPr>
              <w:rFonts w:eastAsiaTheme="minorEastAsia"/>
              <w:noProof/>
              <w:sz w:val="22"/>
              <w:lang w:val="en-IN" w:eastAsia="en-IN"/>
            </w:rPr>
          </w:pPr>
          <w:hyperlink w:anchor="_Toc73501531" w:history="1">
            <w:r w:rsidR="00135A05" w:rsidRPr="001F4A62">
              <w:rPr>
                <w:rStyle w:val="Hyperlink"/>
                <w:noProof/>
              </w:rPr>
              <w:t xml:space="preserve">fwa change order, </w:t>
            </w:r>
            <w:r w:rsidR="00135A05" w:rsidRPr="001F4A62">
              <w:rPr>
                <w:rStyle w:val="Hyperlink"/>
                <w:noProof/>
                <w:lang w:val="en-GB"/>
              </w:rPr>
              <w:t>“% C.O. Increase vs Base Amount” field logic</w:t>
            </w:r>
            <w:r w:rsidR="00135A05">
              <w:rPr>
                <w:noProof/>
                <w:webHidden/>
              </w:rPr>
              <w:tab/>
            </w:r>
            <w:r w:rsidR="00135A05">
              <w:rPr>
                <w:noProof/>
                <w:webHidden/>
              </w:rPr>
              <w:fldChar w:fldCharType="begin"/>
            </w:r>
            <w:r w:rsidR="00135A05">
              <w:rPr>
                <w:noProof/>
                <w:webHidden/>
              </w:rPr>
              <w:instrText xml:space="preserve"> PAGEREF _Toc73501531 \h </w:instrText>
            </w:r>
            <w:r w:rsidR="00135A05">
              <w:rPr>
                <w:noProof/>
                <w:webHidden/>
              </w:rPr>
            </w:r>
            <w:r w:rsidR="00135A05">
              <w:rPr>
                <w:noProof/>
                <w:webHidden/>
              </w:rPr>
              <w:fldChar w:fldCharType="separate"/>
            </w:r>
            <w:r w:rsidR="00135A05">
              <w:rPr>
                <w:noProof/>
                <w:webHidden/>
              </w:rPr>
              <w:t>8</w:t>
            </w:r>
            <w:r w:rsidR="00135A05">
              <w:rPr>
                <w:noProof/>
                <w:webHidden/>
              </w:rPr>
              <w:fldChar w:fldCharType="end"/>
            </w:r>
          </w:hyperlink>
        </w:p>
        <w:p w14:paraId="2CB2460D" w14:textId="5D7B7704" w:rsidR="00135A05" w:rsidRDefault="006A789C">
          <w:pPr>
            <w:pStyle w:val="TOC2"/>
            <w:rPr>
              <w:rFonts w:eastAsiaTheme="minorEastAsia"/>
              <w:noProof/>
              <w:sz w:val="22"/>
              <w:lang w:val="en-IN" w:eastAsia="en-IN"/>
            </w:rPr>
          </w:pPr>
          <w:hyperlink w:anchor="_Toc73501532" w:history="1">
            <w:r w:rsidR="00135A05" w:rsidRPr="001F4A62">
              <w:rPr>
                <w:rStyle w:val="Hyperlink"/>
                <w:noProof/>
              </w:rPr>
              <w:t xml:space="preserve">FWA change order, </w:t>
            </w:r>
            <w:r w:rsidR="00135A05" w:rsidRPr="001F4A62">
              <w:rPr>
                <w:rStyle w:val="Hyperlink"/>
                <w:noProof/>
                <w:lang w:val="en-GB"/>
              </w:rPr>
              <w:t>“% C.O. Increase vs Overall Amount” field logic</w:t>
            </w:r>
            <w:r w:rsidR="00135A05">
              <w:rPr>
                <w:noProof/>
                <w:webHidden/>
              </w:rPr>
              <w:tab/>
            </w:r>
            <w:r w:rsidR="00135A05">
              <w:rPr>
                <w:noProof/>
                <w:webHidden/>
              </w:rPr>
              <w:fldChar w:fldCharType="begin"/>
            </w:r>
            <w:r w:rsidR="00135A05">
              <w:rPr>
                <w:noProof/>
                <w:webHidden/>
              </w:rPr>
              <w:instrText xml:space="preserve"> PAGEREF _Toc73501532 \h </w:instrText>
            </w:r>
            <w:r w:rsidR="00135A05">
              <w:rPr>
                <w:noProof/>
                <w:webHidden/>
              </w:rPr>
            </w:r>
            <w:r w:rsidR="00135A05">
              <w:rPr>
                <w:noProof/>
                <w:webHidden/>
              </w:rPr>
              <w:fldChar w:fldCharType="separate"/>
            </w:r>
            <w:r w:rsidR="00135A05">
              <w:rPr>
                <w:noProof/>
                <w:webHidden/>
              </w:rPr>
              <w:t>10</w:t>
            </w:r>
            <w:r w:rsidR="00135A05">
              <w:rPr>
                <w:noProof/>
                <w:webHidden/>
              </w:rPr>
              <w:fldChar w:fldCharType="end"/>
            </w:r>
          </w:hyperlink>
        </w:p>
        <w:p w14:paraId="4E361D7D" w14:textId="73CA61F7" w:rsidR="00135A05" w:rsidRDefault="006A789C">
          <w:pPr>
            <w:pStyle w:val="TOC2"/>
            <w:rPr>
              <w:rFonts w:eastAsiaTheme="minorEastAsia"/>
              <w:noProof/>
              <w:sz w:val="22"/>
              <w:lang w:val="en-IN" w:eastAsia="en-IN"/>
            </w:rPr>
          </w:pPr>
          <w:hyperlink w:anchor="_Toc73501533" w:history="1">
            <w:r w:rsidR="00135A05" w:rsidRPr="001F4A62">
              <w:rPr>
                <w:rStyle w:val="Hyperlink"/>
                <w:noProof/>
              </w:rPr>
              <w:t xml:space="preserve">fwa change order, </w:t>
            </w:r>
            <w:r w:rsidR="00135A05" w:rsidRPr="001F4A62">
              <w:rPr>
                <w:rStyle w:val="Hyperlink"/>
                <w:noProof/>
                <w:lang w:val="en-GB"/>
              </w:rPr>
              <w:t>“Estimated Amount for Authorization Threshold” field logic</w:t>
            </w:r>
            <w:r w:rsidR="00135A05">
              <w:rPr>
                <w:noProof/>
                <w:webHidden/>
              </w:rPr>
              <w:tab/>
            </w:r>
            <w:r w:rsidR="00135A05">
              <w:rPr>
                <w:noProof/>
                <w:webHidden/>
              </w:rPr>
              <w:fldChar w:fldCharType="begin"/>
            </w:r>
            <w:r w:rsidR="00135A05">
              <w:rPr>
                <w:noProof/>
                <w:webHidden/>
              </w:rPr>
              <w:instrText xml:space="preserve"> PAGEREF _Toc73501533 \h </w:instrText>
            </w:r>
            <w:r w:rsidR="00135A05">
              <w:rPr>
                <w:noProof/>
                <w:webHidden/>
              </w:rPr>
            </w:r>
            <w:r w:rsidR="00135A05">
              <w:rPr>
                <w:noProof/>
                <w:webHidden/>
              </w:rPr>
              <w:fldChar w:fldCharType="separate"/>
            </w:r>
            <w:r w:rsidR="00135A05">
              <w:rPr>
                <w:noProof/>
                <w:webHidden/>
              </w:rPr>
              <w:t>11</w:t>
            </w:r>
            <w:r w:rsidR="00135A05">
              <w:rPr>
                <w:noProof/>
                <w:webHidden/>
              </w:rPr>
              <w:fldChar w:fldCharType="end"/>
            </w:r>
          </w:hyperlink>
        </w:p>
        <w:p w14:paraId="5CEC28D4" w14:textId="0D162A2B" w:rsidR="00C41EF3" w:rsidRDefault="00C41EF3">
          <w:r>
            <w:rPr>
              <w:b/>
              <w:bCs/>
              <w:noProof/>
            </w:rPr>
            <w:fldChar w:fldCharType="end"/>
          </w:r>
        </w:p>
      </w:sdtContent>
    </w:sdt>
    <w:p w14:paraId="6E698080" w14:textId="77777777" w:rsidR="00631133" w:rsidRDefault="00924A2F" w:rsidP="00924A2F">
      <w:pPr>
        <w:pStyle w:val="Heading2"/>
      </w:pPr>
      <w:r>
        <w:br w:type="page"/>
      </w:r>
    </w:p>
    <w:p w14:paraId="6ED23439" w14:textId="6A6990DC" w:rsidR="002F37EB" w:rsidRDefault="002A2A1A" w:rsidP="002F37EB">
      <w:pPr>
        <w:pStyle w:val="Heading2"/>
      </w:pPr>
      <w:bookmarkStart w:id="2" w:name="_Toc70524576"/>
      <w:bookmarkStart w:id="3" w:name="_Toc70584751"/>
      <w:bookmarkStart w:id="4" w:name="_Toc73501526"/>
      <w:r>
        <w:lastRenderedPageBreak/>
        <w:t>FWA</w:t>
      </w:r>
      <w:r w:rsidR="000D329E">
        <w:t xml:space="preserve"> Chnage Order</w:t>
      </w:r>
      <w:r w:rsidR="002F37EB" w:rsidRPr="3CA9E063">
        <w:t xml:space="preserve">, </w:t>
      </w:r>
      <w:bookmarkEnd w:id="2"/>
      <w:bookmarkEnd w:id="3"/>
      <w:r w:rsidR="005D20E2">
        <w:t>“Approver” field Logic</w:t>
      </w:r>
      <w:bookmarkEnd w:id="4"/>
    </w:p>
    <w:p w14:paraId="47D4B028" w14:textId="77777777" w:rsidR="00CC0A2D" w:rsidRDefault="00CC0A2D" w:rsidP="00631133">
      <w:pPr>
        <w:rPr>
          <w:lang w:val="pt-BR"/>
        </w:rPr>
      </w:pPr>
    </w:p>
    <w:p w14:paraId="3855997F" w14:textId="229EF975" w:rsidR="00631133" w:rsidRPr="00476746" w:rsidRDefault="00631133" w:rsidP="00631133">
      <w:pPr>
        <w:rPr>
          <w:color w:val="2E74B5" w:themeColor="accent5" w:themeShade="BF"/>
          <w:sz w:val="28"/>
          <w:szCs w:val="28"/>
        </w:rPr>
      </w:pPr>
      <w:r w:rsidRPr="00476746">
        <w:rPr>
          <w:color w:val="2E74B5" w:themeColor="accent5" w:themeShade="BF"/>
          <w:sz w:val="28"/>
          <w:szCs w:val="28"/>
        </w:rPr>
        <w:t>Overview:</w:t>
      </w:r>
    </w:p>
    <w:p w14:paraId="342487A2" w14:textId="75571822" w:rsidR="00CC0A2D" w:rsidRDefault="00631133" w:rsidP="00631133">
      <w:pPr>
        <w:rPr>
          <w:lang w:val="pt-BR"/>
        </w:rPr>
      </w:pPr>
      <w:r w:rsidRPr="005027B7">
        <w:rPr>
          <w:sz w:val="22"/>
          <w:lang w:val="pt-BR"/>
        </w:rPr>
        <w:t>In this release, we have i</w:t>
      </w:r>
      <w:r w:rsidR="00341D88">
        <w:rPr>
          <w:sz w:val="22"/>
          <w:lang w:val="pt-BR"/>
        </w:rPr>
        <w:t xml:space="preserve">mplemented an </w:t>
      </w:r>
      <w:r w:rsidR="00341D88" w:rsidRPr="00341D88">
        <w:rPr>
          <w:b/>
          <w:sz w:val="22"/>
          <w:lang w:val="pt-BR"/>
        </w:rPr>
        <w:t>“Approver”</w:t>
      </w:r>
      <w:r w:rsidR="00341D88">
        <w:rPr>
          <w:sz w:val="22"/>
          <w:lang w:val="pt-BR"/>
        </w:rPr>
        <w:t xml:space="preserve"> field logic for </w:t>
      </w:r>
      <w:r w:rsidR="008067AF">
        <w:rPr>
          <w:b/>
          <w:sz w:val="22"/>
          <w:lang w:val="pt-BR"/>
        </w:rPr>
        <w:t>FWA</w:t>
      </w:r>
      <w:r w:rsidR="00341D88" w:rsidRPr="00341D88">
        <w:rPr>
          <w:b/>
          <w:sz w:val="22"/>
          <w:lang w:val="pt-BR"/>
        </w:rPr>
        <w:t xml:space="preserve"> Change Order</w:t>
      </w:r>
      <w:r w:rsidR="00341D88">
        <w:rPr>
          <w:sz w:val="22"/>
          <w:lang w:val="pt-BR"/>
        </w:rPr>
        <w:t xml:space="preserve"> form and made this field editbale for 1st and 2nd step of workflow.</w:t>
      </w:r>
    </w:p>
    <w:p w14:paraId="2766EAA5" w14:textId="77777777" w:rsidR="00341D88" w:rsidRDefault="00341D88" w:rsidP="00631133">
      <w:pPr>
        <w:rPr>
          <w:color w:val="2E74B5" w:themeColor="accent5" w:themeShade="BF"/>
          <w:sz w:val="28"/>
          <w:szCs w:val="28"/>
        </w:rPr>
      </w:pPr>
    </w:p>
    <w:p w14:paraId="0C900490" w14:textId="66325645" w:rsidR="00631133" w:rsidRPr="00476746" w:rsidRDefault="00631133" w:rsidP="00631133">
      <w:pPr>
        <w:rPr>
          <w:color w:val="2E74B5" w:themeColor="accent5" w:themeShade="BF"/>
          <w:sz w:val="28"/>
          <w:szCs w:val="28"/>
        </w:rPr>
      </w:pPr>
      <w:r w:rsidRPr="00476746">
        <w:rPr>
          <w:color w:val="2E74B5" w:themeColor="accent5" w:themeShade="BF"/>
          <w:sz w:val="28"/>
          <w:szCs w:val="28"/>
        </w:rPr>
        <w:t>Form Details:</w:t>
      </w:r>
    </w:p>
    <w:p w14:paraId="0C0BD318" w14:textId="66BA0A23" w:rsidR="00631133" w:rsidRPr="005027B7" w:rsidRDefault="00341D88" w:rsidP="00631133">
      <w:pPr>
        <w:pStyle w:val="ListParagraph"/>
        <w:numPr>
          <w:ilvl w:val="0"/>
          <w:numId w:val="5"/>
        </w:numPr>
        <w:rPr>
          <w:sz w:val="22"/>
          <w:lang w:val="pt-BR"/>
        </w:rPr>
      </w:pPr>
      <w:r w:rsidRPr="00922128">
        <w:rPr>
          <w:b/>
          <w:sz w:val="22"/>
          <w:lang w:val="pt-BR"/>
        </w:rPr>
        <w:t>Approver</w:t>
      </w:r>
      <w:r>
        <w:rPr>
          <w:sz w:val="22"/>
          <w:lang w:val="pt-BR"/>
        </w:rPr>
        <w:t xml:space="preserve"> field would be editable only for 1st and 2nd step of workflow.</w:t>
      </w:r>
    </w:p>
    <w:p w14:paraId="3CADFDD6" w14:textId="77777777" w:rsidR="00631133" w:rsidRPr="005027B7" w:rsidRDefault="00631133" w:rsidP="00631133">
      <w:pPr>
        <w:pStyle w:val="ListParagraph"/>
        <w:rPr>
          <w:sz w:val="22"/>
          <w:lang w:val="pt-BR"/>
        </w:rPr>
      </w:pPr>
    </w:p>
    <w:p w14:paraId="79EFC478" w14:textId="553EC26B" w:rsidR="00631133" w:rsidRPr="005027B7" w:rsidRDefault="00922128" w:rsidP="00631133">
      <w:pPr>
        <w:pStyle w:val="ListParagraph"/>
        <w:numPr>
          <w:ilvl w:val="0"/>
          <w:numId w:val="5"/>
        </w:numPr>
        <w:rPr>
          <w:sz w:val="22"/>
          <w:lang w:val="pt-BR"/>
        </w:rPr>
      </w:pPr>
      <w:r>
        <w:rPr>
          <w:sz w:val="22"/>
          <w:lang w:val="pt-BR"/>
        </w:rPr>
        <w:t xml:space="preserve">Users of </w:t>
      </w:r>
      <w:r w:rsidR="008067AF">
        <w:rPr>
          <w:b/>
          <w:sz w:val="22"/>
          <w:lang w:val="pt-BR"/>
        </w:rPr>
        <w:t>FWA</w:t>
      </w:r>
      <w:r w:rsidRPr="00922128">
        <w:rPr>
          <w:b/>
          <w:sz w:val="22"/>
          <w:lang w:val="pt-BR"/>
        </w:rPr>
        <w:t xml:space="preserve"> CO Approver</w:t>
      </w:r>
      <w:r>
        <w:rPr>
          <w:sz w:val="22"/>
          <w:lang w:val="pt-BR"/>
        </w:rPr>
        <w:t xml:space="preserve"> group will be visible in the </w:t>
      </w:r>
      <w:r w:rsidRPr="00922128">
        <w:rPr>
          <w:b/>
          <w:sz w:val="22"/>
          <w:lang w:val="pt-BR"/>
        </w:rPr>
        <w:t xml:space="preserve">Approver </w:t>
      </w:r>
      <w:r>
        <w:rPr>
          <w:sz w:val="22"/>
          <w:lang w:val="pt-BR"/>
        </w:rPr>
        <w:t xml:space="preserve">field. </w:t>
      </w:r>
    </w:p>
    <w:p w14:paraId="7E51259A" w14:textId="77777777" w:rsidR="00631133" w:rsidRPr="00E93005" w:rsidRDefault="00631133" w:rsidP="00631133">
      <w:pPr>
        <w:rPr>
          <w:sz w:val="22"/>
          <w:lang w:val="pt-BR"/>
        </w:rPr>
      </w:pPr>
    </w:p>
    <w:p w14:paraId="0A1C8873" w14:textId="72E4106F" w:rsidR="00631133" w:rsidRPr="00FB4E57" w:rsidRDefault="002A2A1A" w:rsidP="002A2A1A">
      <w:pPr>
        <w:pStyle w:val="ListParagraph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lang w:val="pt-BR"/>
        </w:rPr>
      </w:pPr>
      <w:r>
        <w:rPr>
          <w:noProof/>
        </w:rPr>
        <w:drawing>
          <wp:inline distT="0" distB="0" distL="0" distR="0" wp14:anchorId="325769B0" wp14:editId="74D5A30D">
            <wp:extent cx="5438775" cy="2699051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08478" cy="27336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D36C3" w14:textId="77777777" w:rsidR="00E222CA" w:rsidRDefault="00E222CA" w:rsidP="00631133">
      <w:pPr>
        <w:rPr>
          <w:lang w:val="pt-BR"/>
        </w:rPr>
      </w:pPr>
    </w:p>
    <w:p w14:paraId="5DFD38C5" w14:textId="3A6A33AD" w:rsidR="00631133" w:rsidRPr="00E222CA" w:rsidRDefault="00631133" w:rsidP="00631133">
      <w:pPr>
        <w:rPr>
          <w:color w:val="2E74B5" w:themeColor="accent5" w:themeShade="BF"/>
          <w:sz w:val="28"/>
          <w:szCs w:val="28"/>
        </w:rPr>
      </w:pPr>
      <w:r w:rsidRPr="00E222CA">
        <w:rPr>
          <w:color w:val="2E74B5" w:themeColor="accent5" w:themeShade="BF"/>
          <w:sz w:val="28"/>
          <w:szCs w:val="28"/>
        </w:rPr>
        <w:t>Functionality Details:</w:t>
      </w:r>
    </w:p>
    <w:p w14:paraId="5677B827" w14:textId="77777777" w:rsidR="00631133" w:rsidRDefault="00631133" w:rsidP="00631133">
      <w:pPr>
        <w:rPr>
          <w:lang w:val="pt-BR"/>
        </w:rPr>
      </w:pPr>
    </w:p>
    <w:p w14:paraId="49E0A129" w14:textId="0D1BDF5D" w:rsidR="00631133" w:rsidRDefault="00750BC3" w:rsidP="00631133">
      <w:pPr>
        <w:pStyle w:val="ListParagraph"/>
        <w:numPr>
          <w:ilvl w:val="0"/>
          <w:numId w:val="11"/>
        </w:numPr>
        <w:rPr>
          <w:sz w:val="22"/>
          <w:lang w:val="pt-BR"/>
        </w:rPr>
      </w:pPr>
      <w:r>
        <w:rPr>
          <w:sz w:val="22"/>
          <w:lang w:val="pt-BR"/>
        </w:rPr>
        <w:t xml:space="preserve">We have added a </w:t>
      </w:r>
      <w:r w:rsidRPr="00750BC3">
        <w:rPr>
          <w:b/>
          <w:sz w:val="22"/>
          <w:lang w:val="pt-BR"/>
        </w:rPr>
        <w:t>Approver</w:t>
      </w:r>
      <w:r>
        <w:rPr>
          <w:sz w:val="22"/>
          <w:lang w:val="pt-BR"/>
        </w:rPr>
        <w:t xml:space="preserve"> field in the workflow module. User of selected group in this field will be visible in the </w:t>
      </w:r>
      <w:r w:rsidRPr="00750BC3">
        <w:rPr>
          <w:b/>
          <w:sz w:val="22"/>
          <w:lang w:val="pt-BR"/>
        </w:rPr>
        <w:t>Approver</w:t>
      </w:r>
      <w:r>
        <w:rPr>
          <w:sz w:val="22"/>
          <w:lang w:val="pt-BR"/>
        </w:rPr>
        <w:t xml:space="preserve"> field of </w:t>
      </w:r>
      <w:r w:rsidR="008067AF">
        <w:rPr>
          <w:b/>
          <w:sz w:val="22"/>
          <w:lang w:val="pt-BR"/>
        </w:rPr>
        <w:t>FWA</w:t>
      </w:r>
      <w:r w:rsidRPr="00750BC3">
        <w:rPr>
          <w:b/>
          <w:sz w:val="22"/>
          <w:lang w:val="pt-BR"/>
        </w:rPr>
        <w:t xml:space="preserve"> Change Order</w:t>
      </w:r>
      <w:r>
        <w:rPr>
          <w:sz w:val="22"/>
          <w:lang w:val="pt-BR"/>
        </w:rPr>
        <w:t xml:space="preserve"> form. </w:t>
      </w:r>
    </w:p>
    <w:p w14:paraId="33D54F3A" w14:textId="77777777" w:rsidR="00750BC3" w:rsidRDefault="00750BC3" w:rsidP="00750BC3">
      <w:pPr>
        <w:pStyle w:val="ListParagraph"/>
        <w:rPr>
          <w:sz w:val="22"/>
          <w:lang w:val="pt-BR"/>
        </w:rPr>
      </w:pPr>
    </w:p>
    <w:p w14:paraId="194D3E5D" w14:textId="546DA7CB" w:rsidR="00750BC3" w:rsidRPr="00F721F4" w:rsidRDefault="00626DCD" w:rsidP="00626DC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rPr>
          <w:sz w:val="22"/>
          <w:lang w:val="pt-BR"/>
        </w:rPr>
      </w:pPr>
      <w:r>
        <w:rPr>
          <w:noProof/>
        </w:rPr>
        <w:drawing>
          <wp:inline distT="0" distB="0" distL="0" distR="0" wp14:anchorId="3ECDBFD4" wp14:editId="717B77D7">
            <wp:extent cx="5238750" cy="1409044"/>
            <wp:effectExtent l="0" t="0" r="0" b="12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711" cy="14757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937870" w14:textId="77777777" w:rsidR="00631133" w:rsidRPr="00F721F4" w:rsidRDefault="00631133" w:rsidP="00631133">
      <w:pPr>
        <w:pStyle w:val="ListParagraph"/>
        <w:rPr>
          <w:sz w:val="22"/>
          <w:lang w:val="pt-BR"/>
        </w:rPr>
      </w:pPr>
    </w:p>
    <w:p w14:paraId="154E912C" w14:textId="00D02D5E" w:rsidR="00750BC3" w:rsidRDefault="00750BC3" w:rsidP="00750BC3">
      <w:pPr>
        <w:pStyle w:val="ListParagraph"/>
        <w:numPr>
          <w:ilvl w:val="0"/>
          <w:numId w:val="11"/>
        </w:numPr>
        <w:rPr>
          <w:sz w:val="22"/>
          <w:lang w:val="pt-BR"/>
        </w:rPr>
      </w:pPr>
      <w:r>
        <w:rPr>
          <w:sz w:val="22"/>
          <w:lang w:val="pt-BR"/>
        </w:rPr>
        <w:t xml:space="preserve">Users of the </w:t>
      </w:r>
      <w:r w:rsidR="008067AF">
        <w:rPr>
          <w:sz w:val="22"/>
          <w:lang w:val="pt-BR"/>
        </w:rPr>
        <w:t xml:space="preserve">FWA </w:t>
      </w:r>
      <w:r>
        <w:rPr>
          <w:sz w:val="22"/>
          <w:lang w:val="pt-BR"/>
        </w:rPr>
        <w:t xml:space="preserve">C.O Approver group will be visible in the Approver field of </w:t>
      </w:r>
      <w:r w:rsidR="008067AF">
        <w:rPr>
          <w:sz w:val="22"/>
          <w:lang w:val="pt-BR"/>
        </w:rPr>
        <w:t>FWA</w:t>
      </w:r>
      <w:r>
        <w:rPr>
          <w:sz w:val="22"/>
          <w:lang w:val="pt-BR"/>
        </w:rPr>
        <w:t xml:space="preserve"> Change Order form.</w:t>
      </w:r>
    </w:p>
    <w:p w14:paraId="351C7A3F" w14:textId="35067F57" w:rsidR="00750BC3" w:rsidRPr="00750BC3" w:rsidRDefault="00BC6144" w:rsidP="00750BC3">
      <w:pPr>
        <w:pStyle w:val="ListParagraph"/>
        <w:rPr>
          <w:sz w:val="22"/>
          <w:lang w:val="pt-BR"/>
        </w:rPr>
      </w:pPr>
      <w:r>
        <w:rPr>
          <w:noProof/>
        </w:rPr>
        <w:drawing>
          <wp:inline distT="0" distB="0" distL="0" distR="0" wp14:anchorId="554FF68F" wp14:editId="4D3778D6">
            <wp:extent cx="5943600" cy="1310005"/>
            <wp:effectExtent l="0" t="0" r="0" b="444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10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244C4C" w14:textId="77777777" w:rsidR="00631133" w:rsidRPr="00F721F4" w:rsidRDefault="00631133" w:rsidP="00631133">
      <w:pPr>
        <w:pStyle w:val="ListParagraph"/>
        <w:rPr>
          <w:sz w:val="22"/>
          <w:lang w:val="pt-BR"/>
        </w:rPr>
      </w:pPr>
    </w:p>
    <w:p w14:paraId="398FBD5A" w14:textId="29E868C2" w:rsidR="00631133" w:rsidRDefault="00750BC3" w:rsidP="00631133">
      <w:pPr>
        <w:pStyle w:val="ListParagraph"/>
        <w:numPr>
          <w:ilvl w:val="0"/>
          <w:numId w:val="11"/>
        </w:numPr>
        <w:rPr>
          <w:sz w:val="22"/>
          <w:lang w:val="pt-BR"/>
        </w:rPr>
      </w:pPr>
      <w:r>
        <w:rPr>
          <w:sz w:val="22"/>
          <w:lang w:val="pt-BR"/>
        </w:rPr>
        <w:t xml:space="preserve">User selected in the </w:t>
      </w:r>
      <w:r w:rsidRPr="005B4542">
        <w:rPr>
          <w:b/>
          <w:sz w:val="22"/>
          <w:lang w:val="pt-BR"/>
        </w:rPr>
        <w:t>Approver</w:t>
      </w:r>
      <w:r>
        <w:rPr>
          <w:sz w:val="22"/>
          <w:lang w:val="pt-BR"/>
        </w:rPr>
        <w:t xml:space="preserve"> field is also a approver of step 3 of workflow.</w:t>
      </w:r>
    </w:p>
    <w:p w14:paraId="19FD6A6C" w14:textId="77777777" w:rsidR="00750BC3" w:rsidRDefault="00750BC3" w:rsidP="00750BC3">
      <w:pPr>
        <w:pStyle w:val="ListParagraph"/>
        <w:rPr>
          <w:sz w:val="22"/>
          <w:lang w:val="pt-BR"/>
        </w:rPr>
      </w:pPr>
    </w:p>
    <w:p w14:paraId="036534BA" w14:textId="33A1BD40" w:rsidR="00F06C22" w:rsidRPr="003373C2" w:rsidRDefault="00750BC3" w:rsidP="00846B6A">
      <w:pPr>
        <w:pStyle w:val="ListParagraph"/>
        <w:numPr>
          <w:ilvl w:val="0"/>
          <w:numId w:val="11"/>
        </w:numPr>
        <w:rPr>
          <w:sz w:val="22"/>
          <w:lang w:val="pt-BR"/>
        </w:rPr>
      </w:pPr>
      <w:r>
        <w:rPr>
          <w:sz w:val="22"/>
          <w:lang w:val="pt-BR"/>
        </w:rPr>
        <w:t xml:space="preserve">We have made </w:t>
      </w:r>
      <w:r w:rsidRPr="005B4542">
        <w:rPr>
          <w:b/>
          <w:sz w:val="22"/>
          <w:lang w:val="pt-BR"/>
        </w:rPr>
        <w:t xml:space="preserve">Approver </w:t>
      </w:r>
      <w:r>
        <w:rPr>
          <w:sz w:val="22"/>
          <w:lang w:val="pt-BR"/>
        </w:rPr>
        <w:t xml:space="preserve">field editable in </w:t>
      </w:r>
      <w:r w:rsidRPr="005B4542">
        <w:rPr>
          <w:b/>
          <w:sz w:val="22"/>
          <w:lang w:val="pt-BR"/>
        </w:rPr>
        <w:t xml:space="preserve">1st </w:t>
      </w:r>
      <w:r>
        <w:rPr>
          <w:sz w:val="22"/>
          <w:lang w:val="pt-BR"/>
        </w:rPr>
        <w:t xml:space="preserve">and </w:t>
      </w:r>
      <w:r w:rsidRPr="005B4542">
        <w:rPr>
          <w:b/>
          <w:sz w:val="22"/>
          <w:lang w:val="pt-BR"/>
        </w:rPr>
        <w:t>2nd</w:t>
      </w:r>
      <w:r>
        <w:rPr>
          <w:sz w:val="22"/>
          <w:lang w:val="pt-BR"/>
        </w:rPr>
        <w:t xml:space="preserve"> step of workflow.</w:t>
      </w:r>
      <w:bookmarkStart w:id="5" w:name="_Toc70524577"/>
      <w:bookmarkStart w:id="6" w:name="_Toc70584752"/>
    </w:p>
    <w:p w14:paraId="73DAB581" w14:textId="77777777" w:rsidR="001362FD" w:rsidRDefault="001362FD" w:rsidP="00846B6A">
      <w:pPr>
        <w:pStyle w:val="Heading2"/>
      </w:pPr>
    </w:p>
    <w:p w14:paraId="793D820F" w14:textId="250960FE" w:rsidR="00846B6A" w:rsidRDefault="008067AF" w:rsidP="00846B6A">
      <w:pPr>
        <w:pStyle w:val="Heading2"/>
      </w:pPr>
      <w:bookmarkStart w:id="7" w:name="_Toc73501527"/>
      <w:r>
        <w:t>FWA</w:t>
      </w:r>
      <w:r w:rsidR="007053C8">
        <w:t xml:space="preserve"> Change</w:t>
      </w:r>
      <w:r w:rsidR="00C66292">
        <w:t xml:space="preserve"> order</w:t>
      </w:r>
      <w:r w:rsidR="007053C8">
        <w:t>, “</w:t>
      </w:r>
      <w:r w:rsidR="00A337CF">
        <w:t>created by</w:t>
      </w:r>
      <w:r w:rsidR="00846B6A">
        <w:t>” field logic</w:t>
      </w:r>
      <w:bookmarkEnd w:id="5"/>
      <w:bookmarkEnd w:id="6"/>
      <w:bookmarkEnd w:id="7"/>
      <w:r w:rsidR="00846B6A" w:rsidRPr="006E1577">
        <w:t xml:space="preserve"> </w:t>
      </w:r>
    </w:p>
    <w:p w14:paraId="389FE919" w14:textId="77777777" w:rsidR="00997CA5" w:rsidRDefault="00997CA5" w:rsidP="00266011">
      <w:pPr>
        <w:rPr>
          <w:b/>
          <w:lang w:val="pt-BR"/>
        </w:rPr>
      </w:pPr>
    </w:p>
    <w:p w14:paraId="46145CCB" w14:textId="2471B0FF" w:rsidR="00924A2F" w:rsidRDefault="00924A2F" w:rsidP="00266011">
      <w:pPr>
        <w:rPr>
          <w:color w:val="2E74B5" w:themeColor="accent5" w:themeShade="BF"/>
          <w:sz w:val="28"/>
          <w:szCs w:val="28"/>
        </w:rPr>
      </w:pPr>
      <w:r w:rsidRPr="00CB2D42">
        <w:rPr>
          <w:color w:val="2E74B5" w:themeColor="accent5" w:themeShade="BF"/>
          <w:sz w:val="28"/>
          <w:szCs w:val="28"/>
        </w:rPr>
        <w:t>Overview:</w:t>
      </w:r>
    </w:p>
    <w:p w14:paraId="299E7A16" w14:textId="0F683E93" w:rsidR="00246DA8" w:rsidRPr="0038333F" w:rsidRDefault="00246DA8" w:rsidP="00246DA8">
      <w:pPr>
        <w:rPr>
          <w:sz w:val="22"/>
        </w:rPr>
      </w:pPr>
      <w:r>
        <w:rPr>
          <w:sz w:val="22"/>
        </w:rPr>
        <w:t>I</w:t>
      </w:r>
      <w:r w:rsidRPr="0038333F">
        <w:rPr>
          <w:sz w:val="22"/>
        </w:rPr>
        <w:t>n this release, we have implemented</w:t>
      </w:r>
      <w:r>
        <w:rPr>
          <w:sz w:val="22"/>
        </w:rPr>
        <w:t xml:space="preserve"> some changes in the </w:t>
      </w:r>
      <w:r>
        <w:rPr>
          <w:b/>
          <w:sz w:val="22"/>
        </w:rPr>
        <w:t>“Created By</w:t>
      </w:r>
      <w:r w:rsidRPr="00997CA5">
        <w:rPr>
          <w:b/>
          <w:sz w:val="22"/>
        </w:rPr>
        <w:t>”</w:t>
      </w:r>
      <w:r>
        <w:rPr>
          <w:sz w:val="22"/>
        </w:rPr>
        <w:t xml:space="preserve"> field. Now </w:t>
      </w:r>
      <w:r>
        <w:rPr>
          <w:b/>
          <w:sz w:val="22"/>
        </w:rPr>
        <w:t>“Created By</w:t>
      </w:r>
      <w:r w:rsidRPr="00997CA5">
        <w:rPr>
          <w:b/>
          <w:sz w:val="22"/>
        </w:rPr>
        <w:t>”</w:t>
      </w:r>
      <w:r>
        <w:rPr>
          <w:sz w:val="22"/>
        </w:rPr>
        <w:t xml:space="preserve"> field will show the full name of the user who has created the </w:t>
      </w:r>
      <w:r w:rsidR="008067AF">
        <w:rPr>
          <w:b/>
          <w:sz w:val="22"/>
        </w:rPr>
        <w:t>FWA</w:t>
      </w:r>
      <w:r>
        <w:rPr>
          <w:b/>
          <w:sz w:val="22"/>
        </w:rPr>
        <w:t xml:space="preserve"> Change Order</w:t>
      </w:r>
      <w:r>
        <w:rPr>
          <w:sz w:val="22"/>
        </w:rPr>
        <w:t xml:space="preserve"> form. </w:t>
      </w:r>
    </w:p>
    <w:p w14:paraId="46263755" w14:textId="77777777" w:rsidR="00F06C22" w:rsidRDefault="00F06C22" w:rsidP="00266011">
      <w:pPr>
        <w:rPr>
          <w:color w:val="2E74B5" w:themeColor="accent5" w:themeShade="BF"/>
          <w:sz w:val="28"/>
          <w:szCs w:val="28"/>
        </w:rPr>
      </w:pPr>
    </w:p>
    <w:p w14:paraId="3D116C5B" w14:textId="719A5200" w:rsidR="009038B1" w:rsidRPr="00F6755C" w:rsidRDefault="00266011" w:rsidP="00266011">
      <w:pPr>
        <w:rPr>
          <w:sz w:val="22"/>
        </w:rPr>
      </w:pPr>
      <w:r w:rsidRPr="00CB2D42">
        <w:rPr>
          <w:color w:val="2E74B5" w:themeColor="accent5" w:themeShade="BF"/>
          <w:sz w:val="28"/>
          <w:szCs w:val="28"/>
        </w:rPr>
        <w:t>Form D</w:t>
      </w:r>
      <w:r w:rsidR="009038B1" w:rsidRPr="00CB2D42">
        <w:rPr>
          <w:color w:val="2E74B5" w:themeColor="accent5" w:themeShade="BF"/>
          <w:sz w:val="28"/>
          <w:szCs w:val="28"/>
        </w:rPr>
        <w:t>etails:</w:t>
      </w:r>
    </w:p>
    <w:p w14:paraId="7B2C971F" w14:textId="77777777" w:rsidR="00246DA8" w:rsidRPr="00046A54" w:rsidRDefault="00246DA8" w:rsidP="00246DA8">
      <w:pPr>
        <w:pStyle w:val="ListParagraph"/>
        <w:numPr>
          <w:ilvl w:val="0"/>
          <w:numId w:val="13"/>
        </w:numPr>
        <w:rPr>
          <w:sz w:val="22"/>
          <w:lang w:val="pt-BR"/>
        </w:rPr>
      </w:pPr>
      <w:r w:rsidRPr="00046A54">
        <w:rPr>
          <w:sz w:val="22"/>
          <w:lang w:val="pt-BR"/>
        </w:rPr>
        <w:t xml:space="preserve">We have removed the drop-down from the </w:t>
      </w:r>
      <w:r>
        <w:rPr>
          <w:b/>
          <w:sz w:val="22"/>
        </w:rPr>
        <w:t>“Created By</w:t>
      </w:r>
      <w:r w:rsidRPr="00997CA5">
        <w:rPr>
          <w:b/>
          <w:sz w:val="22"/>
        </w:rPr>
        <w:t>”</w:t>
      </w:r>
      <w:r>
        <w:rPr>
          <w:sz w:val="22"/>
        </w:rPr>
        <w:t xml:space="preserve"> </w:t>
      </w:r>
      <w:r w:rsidRPr="00046A54">
        <w:rPr>
          <w:sz w:val="22"/>
          <w:lang w:val="pt-BR"/>
        </w:rPr>
        <w:t>field.</w:t>
      </w:r>
    </w:p>
    <w:p w14:paraId="78AE7A04" w14:textId="77777777" w:rsidR="00246DA8" w:rsidRPr="00046A54" w:rsidRDefault="00246DA8" w:rsidP="00246DA8">
      <w:pPr>
        <w:pStyle w:val="ListParagraph"/>
        <w:rPr>
          <w:sz w:val="22"/>
          <w:lang w:val="pt-BR"/>
        </w:rPr>
      </w:pPr>
    </w:p>
    <w:p w14:paraId="588BF219" w14:textId="77777777" w:rsidR="00246DA8" w:rsidRPr="003518D3" w:rsidRDefault="00246DA8" w:rsidP="00246DA8">
      <w:pPr>
        <w:pStyle w:val="ListParagraph"/>
        <w:numPr>
          <w:ilvl w:val="0"/>
          <w:numId w:val="13"/>
        </w:numPr>
        <w:rPr>
          <w:sz w:val="22"/>
          <w:lang w:val="pt-BR"/>
        </w:rPr>
      </w:pPr>
      <w:r w:rsidRPr="00046A54">
        <w:rPr>
          <w:sz w:val="22"/>
          <w:lang w:val="pt-BR"/>
        </w:rPr>
        <w:t xml:space="preserve">We have made the </w:t>
      </w:r>
      <w:r>
        <w:rPr>
          <w:b/>
          <w:sz w:val="22"/>
        </w:rPr>
        <w:t>“Created By</w:t>
      </w:r>
      <w:r w:rsidRPr="00997CA5">
        <w:rPr>
          <w:b/>
          <w:sz w:val="22"/>
        </w:rPr>
        <w:t>”</w:t>
      </w:r>
      <w:r>
        <w:rPr>
          <w:sz w:val="22"/>
        </w:rPr>
        <w:t xml:space="preserve"> </w:t>
      </w:r>
      <w:r w:rsidRPr="00046A54">
        <w:rPr>
          <w:sz w:val="22"/>
          <w:lang w:val="pt-BR"/>
        </w:rPr>
        <w:t>field non-editable.</w:t>
      </w:r>
    </w:p>
    <w:p w14:paraId="3A2074A1" w14:textId="77777777" w:rsidR="00244972" w:rsidRPr="00244972" w:rsidRDefault="00244972" w:rsidP="00244972">
      <w:pPr>
        <w:rPr>
          <w:sz w:val="22"/>
          <w:lang w:val="pt-BR"/>
        </w:rPr>
      </w:pPr>
    </w:p>
    <w:p w14:paraId="1A0598E5" w14:textId="2B36F8CF" w:rsidR="00046A54" w:rsidRPr="002E3699" w:rsidRDefault="00046A54" w:rsidP="00046A54">
      <w:pPr>
        <w:rPr>
          <w:b/>
          <w:bCs/>
          <w:sz w:val="22"/>
          <w:lang w:val="pt-BR"/>
        </w:rPr>
      </w:pPr>
      <w:r>
        <w:rPr>
          <w:sz w:val="22"/>
          <w:lang w:val="pt-BR"/>
        </w:rPr>
        <w:t xml:space="preserve">    </w:t>
      </w:r>
      <w:r w:rsidR="002E3699">
        <w:rPr>
          <w:noProof/>
        </w:rPr>
        <w:drawing>
          <wp:inline distT="0" distB="0" distL="0" distR="0" wp14:anchorId="76F3DD2F" wp14:editId="7A3A2A4D">
            <wp:extent cx="5943600" cy="1310005"/>
            <wp:effectExtent l="0" t="0" r="0" b="444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10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0D0355" w14:textId="77777777" w:rsidR="00046A54" w:rsidRDefault="00046A54" w:rsidP="00266011">
      <w:pPr>
        <w:rPr>
          <w:lang w:val="pt-BR"/>
        </w:rPr>
      </w:pPr>
    </w:p>
    <w:p w14:paraId="44056DCB" w14:textId="60A0F612" w:rsidR="00B5745C" w:rsidRDefault="00266011" w:rsidP="00266011">
      <w:pPr>
        <w:rPr>
          <w:color w:val="2E74B5" w:themeColor="accent5" w:themeShade="BF"/>
          <w:sz w:val="28"/>
          <w:szCs w:val="28"/>
        </w:rPr>
      </w:pPr>
      <w:r w:rsidRPr="00046A54">
        <w:rPr>
          <w:color w:val="2E74B5" w:themeColor="accent5" w:themeShade="BF"/>
          <w:sz w:val="28"/>
          <w:szCs w:val="28"/>
        </w:rPr>
        <w:t>Functionality D</w:t>
      </w:r>
      <w:r w:rsidR="00B5745C" w:rsidRPr="00046A54">
        <w:rPr>
          <w:color w:val="2E74B5" w:themeColor="accent5" w:themeShade="BF"/>
          <w:sz w:val="28"/>
          <w:szCs w:val="28"/>
        </w:rPr>
        <w:t>etails:</w:t>
      </w:r>
    </w:p>
    <w:p w14:paraId="4F0C05EF" w14:textId="103847CE" w:rsidR="00246DA8" w:rsidRDefault="00246DA8" w:rsidP="00246DA8">
      <w:pPr>
        <w:rPr>
          <w:sz w:val="22"/>
        </w:rPr>
      </w:pPr>
      <w:r>
        <w:rPr>
          <w:sz w:val="22"/>
        </w:rPr>
        <w:t xml:space="preserve">When a user creates </w:t>
      </w:r>
      <w:r w:rsidR="008067AF">
        <w:rPr>
          <w:b/>
          <w:sz w:val="22"/>
        </w:rPr>
        <w:t>FWA</w:t>
      </w:r>
      <w:r>
        <w:rPr>
          <w:b/>
          <w:sz w:val="22"/>
        </w:rPr>
        <w:t xml:space="preserve"> Change Order </w:t>
      </w:r>
      <w:r>
        <w:rPr>
          <w:sz w:val="22"/>
        </w:rPr>
        <w:t xml:space="preserve">object, then the </w:t>
      </w:r>
      <w:r>
        <w:rPr>
          <w:b/>
          <w:sz w:val="22"/>
        </w:rPr>
        <w:t>“Created By</w:t>
      </w:r>
      <w:r w:rsidRPr="00997CA5">
        <w:rPr>
          <w:b/>
          <w:sz w:val="22"/>
        </w:rPr>
        <w:t>”</w:t>
      </w:r>
      <w:r>
        <w:rPr>
          <w:sz w:val="22"/>
        </w:rPr>
        <w:t xml:space="preserve"> field will automatically fill with the </w:t>
      </w:r>
      <w:r w:rsidRPr="001A0DCD">
        <w:rPr>
          <w:b/>
          <w:sz w:val="22"/>
        </w:rPr>
        <w:t>User Full Name</w:t>
      </w:r>
      <w:r>
        <w:rPr>
          <w:sz w:val="22"/>
        </w:rPr>
        <w:t xml:space="preserve"> who has created the object.</w:t>
      </w:r>
    </w:p>
    <w:p w14:paraId="29058991" w14:textId="0280E1D7" w:rsidR="00246DA8" w:rsidRDefault="00246DA8" w:rsidP="00246DA8">
      <w:pPr>
        <w:rPr>
          <w:sz w:val="22"/>
        </w:rPr>
      </w:pPr>
      <w:r>
        <w:rPr>
          <w:sz w:val="22"/>
        </w:rPr>
        <w:lastRenderedPageBreak/>
        <w:t xml:space="preserve">If another user makes any changes in the </w:t>
      </w:r>
      <w:r w:rsidR="008067AF">
        <w:rPr>
          <w:b/>
          <w:sz w:val="22"/>
        </w:rPr>
        <w:t>FWA</w:t>
      </w:r>
      <w:r>
        <w:rPr>
          <w:b/>
          <w:sz w:val="22"/>
        </w:rPr>
        <w:t xml:space="preserve"> Change Order</w:t>
      </w:r>
      <w:r>
        <w:rPr>
          <w:sz w:val="22"/>
        </w:rPr>
        <w:t xml:space="preserve"> form and clicks on the save/apply icon. Then there will be no change in the data of the </w:t>
      </w:r>
      <w:r>
        <w:rPr>
          <w:b/>
          <w:sz w:val="22"/>
        </w:rPr>
        <w:t>“Created By</w:t>
      </w:r>
      <w:r w:rsidRPr="00997CA5">
        <w:rPr>
          <w:b/>
          <w:sz w:val="22"/>
        </w:rPr>
        <w:t>”</w:t>
      </w:r>
      <w:r>
        <w:rPr>
          <w:sz w:val="22"/>
        </w:rPr>
        <w:t xml:space="preserve"> field and it will show the </w:t>
      </w:r>
      <w:r w:rsidRPr="001A0DCD">
        <w:rPr>
          <w:b/>
          <w:sz w:val="22"/>
        </w:rPr>
        <w:t>User Full Name</w:t>
      </w:r>
      <w:r>
        <w:rPr>
          <w:sz w:val="22"/>
        </w:rPr>
        <w:t xml:space="preserve">, who has created the </w:t>
      </w:r>
      <w:r w:rsidR="008067AF">
        <w:rPr>
          <w:b/>
          <w:sz w:val="22"/>
        </w:rPr>
        <w:t>FWA</w:t>
      </w:r>
      <w:r>
        <w:rPr>
          <w:b/>
          <w:sz w:val="22"/>
        </w:rPr>
        <w:t xml:space="preserve"> Change Order</w:t>
      </w:r>
      <w:r>
        <w:rPr>
          <w:sz w:val="22"/>
        </w:rPr>
        <w:t xml:space="preserve"> object.</w:t>
      </w:r>
    </w:p>
    <w:p w14:paraId="682F9939" w14:textId="77777777" w:rsidR="00246DA8" w:rsidRDefault="00246DA8" w:rsidP="00246DA8">
      <w:pPr>
        <w:rPr>
          <w:sz w:val="22"/>
        </w:rPr>
      </w:pPr>
    </w:p>
    <w:p w14:paraId="05161281" w14:textId="74FBB044" w:rsidR="00246DA8" w:rsidRDefault="002E3699" w:rsidP="00246DA8">
      <w:pPr>
        <w:rPr>
          <w:sz w:val="22"/>
        </w:rPr>
      </w:pPr>
      <w:r>
        <w:rPr>
          <w:noProof/>
        </w:rPr>
        <w:drawing>
          <wp:inline distT="0" distB="0" distL="0" distR="0" wp14:anchorId="76A61105" wp14:editId="1728B86F">
            <wp:extent cx="5943600" cy="1310005"/>
            <wp:effectExtent l="0" t="0" r="0" b="4445"/>
            <wp:docPr id="320" name="Picture 3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10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EC85D" w14:textId="77777777" w:rsidR="001362FD" w:rsidRDefault="001362FD" w:rsidP="001362FD">
      <w:pPr>
        <w:pStyle w:val="Heading2"/>
      </w:pPr>
    </w:p>
    <w:p w14:paraId="1ECE4260" w14:textId="28720FC6" w:rsidR="004B460D" w:rsidRDefault="008067AF" w:rsidP="004B460D">
      <w:pPr>
        <w:pStyle w:val="Heading2"/>
      </w:pPr>
      <w:bookmarkStart w:id="8" w:name="_Toc70524578"/>
      <w:bookmarkStart w:id="9" w:name="_Toc70584753"/>
      <w:bookmarkStart w:id="10" w:name="_Toc73501528"/>
      <w:r>
        <w:t>FWA</w:t>
      </w:r>
      <w:r w:rsidR="003220E5">
        <w:t xml:space="preserve"> Change order, </w:t>
      </w:r>
      <w:bookmarkEnd w:id="8"/>
      <w:bookmarkEnd w:id="9"/>
      <w:r w:rsidR="009A0A53">
        <w:t>“BY” Field logic</w:t>
      </w:r>
      <w:bookmarkEnd w:id="10"/>
    </w:p>
    <w:p w14:paraId="6808DA8A" w14:textId="77777777" w:rsidR="00420FDB" w:rsidRDefault="00420FDB" w:rsidP="00420FDB">
      <w:pPr>
        <w:rPr>
          <w:lang w:val="pt-BR"/>
        </w:rPr>
      </w:pPr>
    </w:p>
    <w:p w14:paraId="518B31E2" w14:textId="77777777" w:rsidR="00420FDB" w:rsidRDefault="00420FDB" w:rsidP="00420FDB">
      <w:pPr>
        <w:rPr>
          <w:color w:val="2E74B5" w:themeColor="accent5" w:themeShade="BF"/>
          <w:sz w:val="28"/>
          <w:szCs w:val="28"/>
        </w:rPr>
      </w:pPr>
      <w:r w:rsidRPr="00420FDB">
        <w:rPr>
          <w:color w:val="2E74B5" w:themeColor="accent5" w:themeShade="BF"/>
          <w:sz w:val="28"/>
          <w:szCs w:val="28"/>
        </w:rPr>
        <w:t>Overview:</w:t>
      </w:r>
    </w:p>
    <w:p w14:paraId="5628E74F" w14:textId="14A639F7" w:rsidR="00C179E5" w:rsidRPr="00F11F40" w:rsidRDefault="00C179E5" w:rsidP="00C179E5">
      <w:pPr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In this release, we have implemented the changes for the </w:t>
      </w:r>
      <w:r>
        <w:rPr>
          <w:b/>
          <w:color w:val="000000" w:themeColor="text1"/>
          <w:sz w:val="22"/>
        </w:rPr>
        <w:t>By</w:t>
      </w:r>
      <w:r>
        <w:rPr>
          <w:color w:val="000000" w:themeColor="text1"/>
          <w:sz w:val="22"/>
        </w:rPr>
        <w:t xml:space="preserve"> field. We have made this field non-editable and this field will show the Full Name of user who will release the </w:t>
      </w:r>
      <w:r w:rsidR="008067AF">
        <w:rPr>
          <w:b/>
          <w:sz w:val="22"/>
        </w:rPr>
        <w:t>FWA</w:t>
      </w:r>
      <w:r>
        <w:rPr>
          <w:b/>
          <w:sz w:val="22"/>
        </w:rPr>
        <w:t xml:space="preserve"> Change Order </w:t>
      </w:r>
      <w:r>
        <w:rPr>
          <w:sz w:val="22"/>
        </w:rPr>
        <w:t>object from step 3 to step 4 of workflow.</w:t>
      </w:r>
    </w:p>
    <w:p w14:paraId="431B5785" w14:textId="77777777" w:rsidR="00EC542F" w:rsidRDefault="00EC542F" w:rsidP="00EC542F">
      <w:pPr>
        <w:rPr>
          <w:sz w:val="22"/>
          <w:lang w:val="pt-BR"/>
        </w:rPr>
      </w:pPr>
    </w:p>
    <w:p w14:paraId="2A291667" w14:textId="1C005E7B" w:rsidR="006F56C8" w:rsidRDefault="00D2570A" w:rsidP="000161CA">
      <w:pPr>
        <w:rPr>
          <w:color w:val="2E74B5" w:themeColor="accent5" w:themeShade="BF"/>
          <w:sz w:val="28"/>
          <w:szCs w:val="28"/>
        </w:rPr>
      </w:pPr>
      <w:r w:rsidRPr="00EC542F">
        <w:rPr>
          <w:color w:val="2E74B5" w:themeColor="accent5" w:themeShade="BF"/>
          <w:sz w:val="28"/>
          <w:szCs w:val="28"/>
        </w:rPr>
        <w:t>Form Details:</w:t>
      </w:r>
    </w:p>
    <w:p w14:paraId="5535612F" w14:textId="77777777" w:rsidR="00FF6DFD" w:rsidRPr="00FF6DFD" w:rsidRDefault="00FF6DFD" w:rsidP="000161CA">
      <w:pPr>
        <w:rPr>
          <w:color w:val="2E74B5" w:themeColor="accent5" w:themeShade="BF"/>
          <w:sz w:val="28"/>
          <w:szCs w:val="28"/>
        </w:rPr>
      </w:pPr>
    </w:p>
    <w:p w14:paraId="6CE19926" w14:textId="53F35033" w:rsidR="00FF6DFD" w:rsidRDefault="00FF6DFD" w:rsidP="00FF6DFD">
      <w:pPr>
        <w:pStyle w:val="ListParagraph"/>
        <w:numPr>
          <w:ilvl w:val="0"/>
          <w:numId w:val="17"/>
        </w:numPr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This field will be blank before the release from the 3</w:t>
      </w:r>
      <w:r w:rsidRPr="00FF6DFD">
        <w:rPr>
          <w:color w:val="000000" w:themeColor="text1"/>
          <w:sz w:val="22"/>
          <w:vertAlign w:val="superscript"/>
        </w:rPr>
        <w:t>rd</w:t>
      </w:r>
      <w:r>
        <w:rPr>
          <w:color w:val="000000" w:themeColor="text1"/>
          <w:sz w:val="22"/>
        </w:rPr>
        <w:t xml:space="preserve"> step.</w:t>
      </w:r>
    </w:p>
    <w:p w14:paraId="25BD40A4" w14:textId="77777777" w:rsidR="00FF6DFD" w:rsidRDefault="00FF6DFD" w:rsidP="00FF6DFD">
      <w:pPr>
        <w:pStyle w:val="ListParagraph"/>
        <w:rPr>
          <w:color w:val="000000" w:themeColor="text1"/>
          <w:sz w:val="22"/>
        </w:rPr>
      </w:pPr>
    </w:p>
    <w:p w14:paraId="6865948A" w14:textId="77777777" w:rsidR="00FF6DFD" w:rsidRDefault="00FF6DFD" w:rsidP="00FF6DFD">
      <w:pPr>
        <w:pStyle w:val="ListParagraph"/>
        <w:numPr>
          <w:ilvl w:val="0"/>
          <w:numId w:val="17"/>
        </w:numPr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This field is non-editable always.</w:t>
      </w:r>
    </w:p>
    <w:p w14:paraId="393D939B" w14:textId="77777777" w:rsidR="00FF6DFD" w:rsidRPr="00FF6DFD" w:rsidRDefault="00FF6DFD" w:rsidP="00FF6DFD">
      <w:pPr>
        <w:pStyle w:val="ListParagraph"/>
        <w:rPr>
          <w:color w:val="000000" w:themeColor="text1"/>
          <w:sz w:val="22"/>
        </w:rPr>
      </w:pPr>
    </w:p>
    <w:p w14:paraId="38589449" w14:textId="6E585C84" w:rsidR="00FF6DFD" w:rsidRPr="00FF6DFD" w:rsidRDefault="002E3699" w:rsidP="00FF6DFD">
      <w:pPr>
        <w:rPr>
          <w:color w:val="000000" w:themeColor="text1"/>
          <w:sz w:val="22"/>
        </w:rPr>
      </w:pPr>
      <w:r>
        <w:rPr>
          <w:noProof/>
        </w:rPr>
        <w:drawing>
          <wp:inline distT="0" distB="0" distL="0" distR="0" wp14:anchorId="4EE218A8" wp14:editId="30532778">
            <wp:extent cx="5943600" cy="991870"/>
            <wp:effectExtent l="0" t="0" r="0" b="0"/>
            <wp:docPr id="330" name="Picture 3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91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0F506E" w14:textId="77777777" w:rsidR="001675E4" w:rsidRDefault="001675E4" w:rsidP="00D2570A">
      <w:pPr>
        <w:rPr>
          <w:color w:val="2E74B5" w:themeColor="accent5" w:themeShade="BF"/>
          <w:sz w:val="28"/>
          <w:szCs w:val="28"/>
        </w:rPr>
      </w:pPr>
    </w:p>
    <w:p w14:paraId="6570BAED" w14:textId="0DB62753" w:rsidR="00D2570A" w:rsidRDefault="00D2570A" w:rsidP="00D2570A">
      <w:pPr>
        <w:rPr>
          <w:color w:val="2E74B5" w:themeColor="accent5" w:themeShade="BF"/>
          <w:sz w:val="28"/>
          <w:szCs w:val="28"/>
        </w:rPr>
      </w:pPr>
      <w:r w:rsidRPr="00046A54">
        <w:rPr>
          <w:color w:val="2E74B5" w:themeColor="accent5" w:themeShade="BF"/>
          <w:sz w:val="28"/>
          <w:szCs w:val="28"/>
        </w:rPr>
        <w:t>Functionality Details:</w:t>
      </w:r>
    </w:p>
    <w:p w14:paraId="17133319" w14:textId="77777777" w:rsidR="00FF6DFD" w:rsidRDefault="00FF6DFD" w:rsidP="00D2570A">
      <w:pPr>
        <w:rPr>
          <w:color w:val="2E74B5" w:themeColor="accent5" w:themeShade="BF"/>
          <w:sz w:val="28"/>
          <w:szCs w:val="28"/>
        </w:rPr>
      </w:pPr>
    </w:p>
    <w:p w14:paraId="03FFF212" w14:textId="05AEA6E4" w:rsidR="00FF6DFD" w:rsidRPr="00FF6DFD" w:rsidRDefault="00FF6DFD" w:rsidP="00FF6DFD">
      <w:pPr>
        <w:pStyle w:val="ListParagraph"/>
        <w:numPr>
          <w:ilvl w:val="0"/>
          <w:numId w:val="23"/>
        </w:numPr>
        <w:rPr>
          <w:color w:val="000000" w:themeColor="text1"/>
          <w:sz w:val="22"/>
        </w:rPr>
      </w:pPr>
      <w:r w:rsidRPr="00FF6DFD">
        <w:rPr>
          <w:color w:val="000000" w:themeColor="text1"/>
          <w:sz w:val="22"/>
        </w:rPr>
        <w:t xml:space="preserve">The </w:t>
      </w:r>
      <w:r>
        <w:rPr>
          <w:b/>
          <w:color w:val="000000" w:themeColor="text1"/>
          <w:sz w:val="22"/>
        </w:rPr>
        <w:t>By</w:t>
      </w:r>
      <w:r>
        <w:rPr>
          <w:color w:val="000000" w:themeColor="text1"/>
          <w:sz w:val="22"/>
        </w:rPr>
        <w:t xml:space="preserve"> field will be blank in the 1</w:t>
      </w:r>
      <w:r w:rsidRPr="00FF6DFD">
        <w:rPr>
          <w:color w:val="000000" w:themeColor="text1"/>
          <w:sz w:val="22"/>
          <w:vertAlign w:val="superscript"/>
        </w:rPr>
        <w:t>st</w:t>
      </w:r>
      <w:r>
        <w:rPr>
          <w:color w:val="000000" w:themeColor="text1"/>
          <w:sz w:val="22"/>
        </w:rPr>
        <w:t>, 2</w:t>
      </w:r>
      <w:r w:rsidRPr="00FF6DFD">
        <w:rPr>
          <w:color w:val="000000" w:themeColor="text1"/>
          <w:sz w:val="22"/>
          <w:vertAlign w:val="superscript"/>
        </w:rPr>
        <w:t>nd</w:t>
      </w:r>
      <w:r>
        <w:rPr>
          <w:color w:val="000000" w:themeColor="text1"/>
          <w:sz w:val="22"/>
        </w:rPr>
        <w:t xml:space="preserve"> and 3</w:t>
      </w:r>
      <w:r w:rsidRPr="00FF6DFD">
        <w:rPr>
          <w:color w:val="000000" w:themeColor="text1"/>
          <w:sz w:val="22"/>
          <w:vertAlign w:val="superscript"/>
        </w:rPr>
        <w:t>rd</w:t>
      </w:r>
      <w:r>
        <w:rPr>
          <w:color w:val="000000" w:themeColor="text1"/>
          <w:sz w:val="22"/>
        </w:rPr>
        <w:t xml:space="preserve"> </w:t>
      </w:r>
      <w:r w:rsidRPr="00FF6DFD">
        <w:rPr>
          <w:color w:val="000000" w:themeColor="text1"/>
          <w:sz w:val="22"/>
        </w:rPr>
        <w:t>step.</w:t>
      </w:r>
    </w:p>
    <w:p w14:paraId="0CF64DD8" w14:textId="77777777" w:rsidR="00FF6DFD" w:rsidRPr="003E2D89" w:rsidRDefault="00FF6DFD" w:rsidP="00FF6DFD">
      <w:pPr>
        <w:pStyle w:val="ListParagraph"/>
        <w:rPr>
          <w:color w:val="000000" w:themeColor="text1"/>
          <w:sz w:val="22"/>
        </w:rPr>
      </w:pPr>
    </w:p>
    <w:p w14:paraId="1845233E" w14:textId="3AD5DF9F" w:rsidR="00FF6DFD" w:rsidRDefault="00FF6DFD" w:rsidP="00FF6DFD">
      <w:pPr>
        <w:pStyle w:val="ListParagraph"/>
        <w:numPr>
          <w:ilvl w:val="0"/>
          <w:numId w:val="23"/>
        </w:numPr>
        <w:rPr>
          <w:color w:val="000000" w:themeColor="text1"/>
          <w:sz w:val="22"/>
        </w:rPr>
      </w:pPr>
      <w:r w:rsidRPr="00FF6DFD">
        <w:rPr>
          <w:color w:val="000000" w:themeColor="text1"/>
          <w:sz w:val="22"/>
        </w:rPr>
        <w:t xml:space="preserve">When the user will </w:t>
      </w:r>
      <w:r>
        <w:rPr>
          <w:color w:val="000000" w:themeColor="text1"/>
          <w:sz w:val="22"/>
        </w:rPr>
        <w:t>release the form from the 3rd then the</w:t>
      </w:r>
      <w:r w:rsidRPr="00FF6DFD">
        <w:rPr>
          <w:color w:val="000000" w:themeColor="text1"/>
          <w:sz w:val="22"/>
        </w:rPr>
        <w:t xml:space="preserve"> </w:t>
      </w:r>
      <w:r>
        <w:rPr>
          <w:b/>
          <w:color w:val="000000" w:themeColor="text1"/>
          <w:sz w:val="22"/>
        </w:rPr>
        <w:t>By</w:t>
      </w:r>
      <w:r w:rsidRPr="00FF6DFD">
        <w:rPr>
          <w:color w:val="000000" w:themeColor="text1"/>
          <w:sz w:val="22"/>
        </w:rPr>
        <w:t xml:space="preserve"> field will be updated</w:t>
      </w:r>
      <w:r>
        <w:rPr>
          <w:color w:val="000000" w:themeColor="text1"/>
          <w:sz w:val="22"/>
        </w:rPr>
        <w:t xml:space="preserve"> with the full name of user who has released the form from 3</w:t>
      </w:r>
      <w:r w:rsidRPr="00FF6DFD">
        <w:rPr>
          <w:color w:val="000000" w:themeColor="text1"/>
          <w:sz w:val="22"/>
          <w:vertAlign w:val="superscript"/>
        </w:rPr>
        <w:t>rd</w:t>
      </w:r>
      <w:r>
        <w:rPr>
          <w:color w:val="000000" w:themeColor="text1"/>
          <w:sz w:val="22"/>
        </w:rPr>
        <w:t xml:space="preserve"> step to 4</w:t>
      </w:r>
      <w:r w:rsidRPr="00FF6DFD">
        <w:rPr>
          <w:color w:val="000000" w:themeColor="text1"/>
          <w:sz w:val="22"/>
          <w:vertAlign w:val="superscript"/>
        </w:rPr>
        <w:t>th</w:t>
      </w:r>
      <w:r>
        <w:rPr>
          <w:color w:val="000000" w:themeColor="text1"/>
          <w:sz w:val="22"/>
        </w:rPr>
        <w:t xml:space="preserve"> step</w:t>
      </w:r>
      <w:r w:rsidRPr="00FF6DFD">
        <w:rPr>
          <w:color w:val="000000" w:themeColor="text1"/>
          <w:sz w:val="22"/>
        </w:rPr>
        <w:t xml:space="preserve"> and remain non-editable.</w:t>
      </w:r>
    </w:p>
    <w:p w14:paraId="60D95F72" w14:textId="77777777" w:rsidR="00FF6DFD" w:rsidRPr="00FF6DFD" w:rsidRDefault="00FF6DFD" w:rsidP="00FF6DFD">
      <w:pPr>
        <w:pStyle w:val="ListParagraph"/>
        <w:rPr>
          <w:color w:val="000000" w:themeColor="text1"/>
          <w:sz w:val="22"/>
        </w:rPr>
      </w:pPr>
    </w:p>
    <w:p w14:paraId="04AAED6C" w14:textId="49866CF7" w:rsidR="0072502B" w:rsidRPr="003373C2" w:rsidRDefault="002E3699" w:rsidP="003373C2">
      <w:pPr>
        <w:rPr>
          <w:color w:val="000000" w:themeColor="text1"/>
          <w:sz w:val="22"/>
        </w:rPr>
      </w:pPr>
      <w:bookmarkStart w:id="11" w:name="_Toc70524579"/>
      <w:bookmarkStart w:id="12" w:name="_Toc70584754"/>
      <w:r>
        <w:rPr>
          <w:noProof/>
        </w:rPr>
        <w:drawing>
          <wp:inline distT="0" distB="0" distL="0" distR="0" wp14:anchorId="450F2196" wp14:editId="41997808">
            <wp:extent cx="5943600" cy="991870"/>
            <wp:effectExtent l="0" t="0" r="0" b="0"/>
            <wp:docPr id="329" name="Picture 3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91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15423" w14:textId="4BFB782D" w:rsidR="001362FD" w:rsidRDefault="001362FD" w:rsidP="00BA4CAA">
      <w:pPr>
        <w:pStyle w:val="Heading2"/>
      </w:pPr>
    </w:p>
    <w:p w14:paraId="2FBA8AE8" w14:textId="1DD89B16" w:rsidR="002A2A1A" w:rsidRDefault="002A2A1A" w:rsidP="002A2A1A">
      <w:pPr>
        <w:pStyle w:val="Heading2"/>
      </w:pPr>
      <w:bookmarkStart w:id="13" w:name="_Toc73501529"/>
      <w:r>
        <w:t>fwa Change order, “C.O. E&amp;C authorization date” Field logic</w:t>
      </w:r>
      <w:bookmarkEnd w:id="13"/>
    </w:p>
    <w:p w14:paraId="226FB6AE" w14:textId="77777777" w:rsidR="002A2A1A" w:rsidRDefault="002A2A1A" w:rsidP="002A2A1A">
      <w:pPr>
        <w:rPr>
          <w:lang w:val="pt-BR"/>
        </w:rPr>
      </w:pPr>
    </w:p>
    <w:p w14:paraId="32C0073B" w14:textId="77777777" w:rsidR="002A2A1A" w:rsidRDefault="002A2A1A" w:rsidP="002A2A1A">
      <w:pPr>
        <w:rPr>
          <w:color w:val="2E74B5" w:themeColor="accent5" w:themeShade="BF"/>
          <w:sz w:val="28"/>
          <w:szCs w:val="28"/>
        </w:rPr>
      </w:pPr>
      <w:r w:rsidRPr="00420FDB">
        <w:rPr>
          <w:color w:val="2E74B5" w:themeColor="accent5" w:themeShade="BF"/>
          <w:sz w:val="28"/>
          <w:szCs w:val="28"/>
        </w:rPr>
        <w:t>Overview:</w:t>
      </w:r>
    </w:p>
    <w:p w14:paraId="0BE229FE" w14:textId="77777777" w:rsidR="002A2A1A" w:rsidRPr="00F11F40" w:rsidRDefault="002A2A1A" w:rsidP="002A2A1A">
      <w:pPr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In this release, we have implemented the changes for the </w:t>
      </w:r>
      <w:r w:rsidRPr="007414A7">
        <w:rPr>
          <w:b/>
          <w:bCs/>
          <w:color w:val="000000" w:themeColor="text1"/>
          <w:sz w:val="22"/>
        </w:rPr>
        <w:t>C.O. E&amp;C</w:t>
      </w:r>
      <w:r>
        <w:rPr>
          <w:color w:val="000000" w:themeColor="text1"/>
          <w:sz w:val="22"/>
        </w:rPr>
        <w:t xml:space="preserve"> </w:t>
      </w:r>
      <w:r w:rsidRPr="001D4B98">
        <w:rPr>
          <w:b/>
          <w:color w:val="000000" w:themeColor="text1"/>
          <w:sz w:val="22"/>
        </w:rPr>
        <w:t>Authorization Date</w:t>
      </w:r>
      <w:r>
        <w:rPr>
          <w:color w:val="000000" w:themeColor="text1"/>
          <w:sz w:val="22"/>
        </w:rPr>
        <w:t xml:space="preserve"> field. We have made this field non-editable and this field will show the date of release of the </w:t>
      </w:r>
      <w:r>
        <w:rPr>
          <w:b/>
          <w:sz w:val="22"/>
        </w:rPr>
        <w:t xml:space="preserve">FWA Change Order </w:t>
      </w:r>
      <w:r>
        <w:rPr>
          <w:sz w:val="22"/>
        </w:rPr>
        <w:t>object from step 3 to step 4 of workflow.</w:t>
      </w:r>
    </w:p>
    <w:p w14:paraId="7E71BAA7" w14:textId="77777777" w:rsidR="002A2A1A" w:rsidRDefault="002A2A1A" w:rsidP="002A2A1A">
      <w:pPr>
        <w:rPr>
          <w:sz w:val="22"/>
          <w:lang w:val="pt-BR"/>
        </w:rPr>
      </w:pPr>
    </w:p>
    <w:p w14:paraId="6C12A083" w14:textId="77777777" w:rsidR="002A2A1A" w:rsidRDefault="002A2A1A" w:rsidP="002A2A1A">
      <w:pPr>
        <w:rPr>
          <w:color w:val="2E74B5" w:themeColor="accent5" w:themeShade="BF"/>
          <w:sz w:val="28"/>
          <w:szCs w:val="28"/>
        </w:rPr>
      </w:pPr>
      <w:r w:rsidRPr="00EC542F">
        <w:rPr>
          <w:color w:val="2E74B5" w:themeColor="accent5" w:themeShade="BF"/>
          <w:sz w:val="28"/>
          <w:szCs w:val="28"/>
        </w:rPr>
        <w:t>Form Details:</w:t>
      </w:r>
    </w:p>
    <w:p w14:paraId="21A4A792" w14:textId="77777777" w:rsidR="002A2A1A" w:rsidRPr="00FF6DFD" w:rsidRDefault="002A2A1A" w:rsidP="002A2A1A">
      <w:pPr>
        <w:rPr>
          <w:color w:val="2E74B5" w:themeColor="accent5" w:themeShade="BF"/>
          <w:sz w:val="28"/>
          <w:szCs w:val="28"/>
        </w:rPr>
      </w:pPr>
    </w:p>
    <w:p w14:paraId="44BD47C2" w14:textId="77777777" w:rsidR="002A2A1A" w:rsidRDefault="002A2A1A" w:rsidP="002A2A1A">
      <w:pPr>
        <w:pStyle w:val="ListParagraph"/>
        <w:numPr>
          <w:ilvl w:val="0"/>
          <w:numId w:val="17"/>
        </w:numPr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This field will be blank before the release from the 3</w:t>
      </w:r>
      <w:r w:rsidRPr="00FF6DFD">
        <w:rPr>
          <w:color w:val="000000" w:themeColor="text1"/>
          <w:sz w:val="22"/>
          <w:vertAlign w:val="superscript"/>
        </w:rPr>
        <w:t>rd</w:t>
      </w:r>
      <w:r>
        <w:rPr>
          <w:color w:val="000000" w:themeColor="text1"/>
          <w:sz w:val="22"/>
        </w:rPr>
        <w:t xml:space="preserve"> step.</w:t>
      </w:r>
    </w:p>
    <w:p w14:paraId="2C76AE67" w14:textId="77777777" w:rsidR="002A2A1A" w:rsidRDefault="002A2A1A" w:rsidP="002A2A1A">
      <w:pPr>
        <w:pStyle w:val="ListParagraph"/>
        <w:rPr>
          <w:color w:val="000000" w:themeColor="text1"/>
          <w:sz w:val="22"/>
        </w:rPr>
      </w:pPr>
    </w:p>
    <w:p w14:paraId="600D5F7C" w14:textId="77777777" w:rsidR="002A2A1A" w:rsidRDefault="002A2A1A" w:rsidP="002A2A1A">
      <w:pPr>
        <w:pStyle w:val="ListParagraph"/>
        <w:numPr>
          <w:ilvl w:val="0"/>
          <w:numId w:val="17"/>
        </w:numPr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This field is non-editable always.</w:t>
      </w:r>
    </w:p>
    <w:p w14:paraId="7C150F7B" w14:textId="77777777" w:rsidR="002A2A1A" w:rsidRPr="00FF6DFD" w:rsidRDefault="002A2A1A" w:rsidP="002A2A1A">
      <w:pPr>
        <w:pStyle w:val="ListParagraph"/>
        <w:rPr>
          <w:color w:val="000000" w:themeColor="text1"/>
          <w:sz w:val="22"/>
        </w:rPr>
      </w:pPr>
    </w:p>
    <w:p w14:paraId="4EFFD00D" w14:textId="2F52704D" w:rsidR="002A2A1A" w:rsidRPr="00FF6DFD" w:rsidRDefault="002E3699" w:rsidP="002A2A1A">
      <w:pPr>
        <w:rPr>
          <w:color w:val="000000" w:themeColor="text1"/>
          <w:sz w:val="22"/>
        </w:rPr>
      </w:pPr>
      <w:r>
        <w:rPr>
          <w:noProof/>
        </w:rPr>
        <w:drawing>
          <wp:inline distT="0" distB="0" distL="0" distR="0" wp14:anchorId="08AB0A86" wp14:editId="71A3E467">
            <wp:extent cx="5943600" cy="991870"/>
            <wp:effectExtent l="0" t="0" r="0" b="0"/>
            <wp:docPr id="334" name="Picture 3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91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DD71FE" w14:textId="77777777" w:rsidR="002A2A1A" w:rsidRDefault="002A2A1A" w:rsidP="002A2A1A">
      <w:pPr>
        <w:rPr>
          <w:color w:val="2E74B5" w:themeColor="accent5" w:themeShade="BF"/>
          <w:sz w:val="28"/>
          <w:szCs w:val="28"/>
        </w:rPr>
      </w:pPr>
    </w:p>
    <w:p w14:paraId="386AECFF" w14:textId="77777777" w:rsidR="002A2A1A" w:rsidRDefault="002A2A1A" w:rsidP="002A2A1A">
      <w:pPr>
        <w:rPr>
          <w:color w:val="2E74B5" w:themeColor="accent5" w:themeShade="BF"/>
          <w:sz w:val="28"/>
          <w:szCs w:val="28"/>
        </w:rPr>
      </w:pPr>
      <w:r w:rsidRPr="00046A54">
        <w:rPr>
          <w:color w:val="2E74B5" w:themeColor="accent5" w:themeShade="BF"/>
          <w:sz w:val="28"/>
          <w:szCs w:val="28"/>
        </w:rPr>
        <w:t>Functionality Details:</w:t>
      </w:r>
    </w:p>
    <w:p w14:paraId="7912D6AA" w14:textId="77777777" w:rsidR="002A2A1A" w:rsidRDefault="002A2A1A" w:rsidP="002A2A1A">
      <w:pPr>
        <w:rPr>
          <w:color w:val="2E74B5" w:themeColor="accent5" w:themeShade="BF"/>
          <w:sz w:val="28"/>
          <w:szCs w:val="28"/>
        </w:rPr>
      </w:pPr>
    </w:p>
    <w:p w14:paraId="62C22467" w14:textId="77777777" w:rsidR="002A2A1A" w:rsidRPr="00FF6DFD" w:rsidRDefault="002A2A1A" w:rsidP="002A2A1A">
      <w:pPr>
        <w:pStyle w:val="ListParagraph"/>
        <w:numPr>
          <w:ilvl w:val="0"/>
          <w:numId w:val="23"/>
        </w:numPr>
        <w:rPr>
          <w:color w:val="000000" w:themeColor="text1"/>
          <w:sz w:val="22"/>
        </w:rPr>
      </w:pPr>
      <w:r w:rsidRPr="00FF6DFD">
        <w:rPr>
          <w:color w:val="000000" w:themeColor="text1"/>
          <w:sz w:val="22"/>
        </w:rPr>
        <w:t xml:space="preserve">The </w:t>
      </w:r>
      <w:r>
        <w:rPr>
          <w:b/>
          <w:color w:val="000000" w:themeColor="text1"/>
          <w:sz w:val="22"/>
        </w:rPr>
        <w:t>Authorization Date</w:t>
      </w:r>
      <w:r>
        <w:rPr>
          <w:color w:val="000000" w:themeColor="text1"/>
          <w:sz w:val="22"/>
        </w:rPr>
        <w:t xml:space="preserve"> field will be blank in the 1</w:t>
      </w:r>
      <w:r w:rsidRPr="00FF6DFD">
        <w:rPr>
          <w:color w:val="000000" w:themeColor="text1"/>
          <w:sz w:val="22"/>
          <w:vertAlign w:val="superscript"/>
        </w:rPr>
        <w:t>st</w:t>
      </w:r>
      <w:r>
        <w:rPr>
          <w:color w:val="000000" w:themeColor="text1"/>
          <w:sz w:val="22"/>
        </w:rPr>
        <w:t>, 2</w:t>
      </w:r>
      <w:r w:rsidRPr="00FF6DFD">
        <w:rPr>
          <w:color w:val="000000" w:themeColor="text1"/>
          <w:sz w:val="22"/>
          <w:vertAlign w:val="superscript"/>
        </w:rPr>
        <w:t>nd</w:t>
      </w:r>
      <w:r>
        <w:rPr>
          <w:color w:val="000000" w:themeColor="text1"/>
          <w:sz w:val="22"/>
        </w:rPr>
        <w:t xml:space="preserve"> and 3</w:t>
      </w:r>
      <w:r w:rsidRPr="00FF6DFD">
        <w:rPr>
          <w:color w:val="000000" w:themeColor="text1"/>
          <w:sz w:val="22"/>
          <w:vertAlign w:val="superscript"/>
        </w:rPr>
        <w:t>rd</w:t>
      </w:r>
      <w:r>
        <w:rPr>
          <w:color w:val="000000" w:themeColor="text1"/>
          <w:sz w:val="22"/>
        </w:rPr>
        <w:t xml:space="preserve"> </w:t>
      </w:r>
      <w:r w:rsidRPr="00FF6DFD">
        <w:rPr>
          <w:color w:val="000000" w:themeColor="text1"/>
          <w:sz w:val="22"/>
        </w:rPr>
        <w:t>step.</w:t>
      </w:r>
    </w:p>
    <w:p w14:paraId="4CFB6BF1" w14:textId="77777777" w:rsidR="002A2A1A" w:rsidRPr="003E2D89" w:rsidRDefault="002A2A1A" w:rsidP="002A2A1A">
      <w:pPr>
        <w:pStyle w:val="ListParagraph"/>
        <w:rPr>
          <w:color w:val="000000" w:themeColor="text1"/>
          <w:sz w:val="22"/>
        </w:rPr>
      </w:pPr>
    </w:p>
    <w:p w14:paraId="6468E54C" w14:textId="77777777" w:rsidR="002A2A1A" w:rsidRDefault="002A2A1A" w:rsidP="002A2A1A">
      <w:pPr>
        <w:pStyle w:val="ListParagraph"/>
        <w:numPr>
          <w:ilvl w:val="0"/>
          <w:numId w:val="23"/>
        </w:numPr>
        <w:rPr>
          <w:color w:val="000000" w:themeColor="text1"/>
          <w:sz w:val="22"/>
        </w:rPr>
      </w:pPr>
      <w:r w:rsidRPr="00FF6DFD">
        <w:rPr>
          <w:color w:val="000000" w:themeColor="text1"/>
          <w:sz w:val="22"/>
        </w:rPr>
        <w:t xml:space="preserve">When the user will </w:t>
      </w:r>
      <w:r>
        <w:rPr>
          <w:color w:val="000000" w:themeColor="text1"/>
          <w:sz w:val="22"/>
        </w:rPr>
        <w:t>release the form from the 3</w:t>
      </w:r>
      <w:r w:rsidRPr="001D4B98">
        <w:rPr>
          <w:color w:val="000000" w:themeColor="text1"/>
          <w:sz w:val="22"/>
          <w:vertAlign w:val="superscript"/>
        </w:rPr>
        <w:t>rd</w:t>
      </w:r>
      <w:r>
        <w:rPr>
          <w:color w:val="000000" w:themeColor="text1"/>
          <w:sz w:val="22"/>
        </w:rPr>
        <w:t xml:space="preserve"> step then the </w:t>
      </w:r>
      <w:r w:rsidRPr="007414A7">
        <w:rPr>
          <w:b/>
          <w:bCs/>
          <w:color w:val="000000" w:themeColor="text1"/>
          <w:sz w:val="22"/>
        </w:rPr>
        <w:t>C.O. E&amp;C</w:t>
      </w:r>
      <w:r>
        <w:rPr>
          <w:color w:val="000000" w:themeColor="text1"/>
          <w:sz w:val="22"/>
        </w:rPr>
        <w:t xml:space="preserve"> </w:t>
      </w:r>
      <w:r w:rsidRPr="001D4B98">
        <w:rPr>
          <w:b/>
          <w:color w:val="000000" w:themeColor="text1"/>
          <w:sz w:val="22"/>
        </w:rPr>
        <w:t>Authorization Date</w:t>
      </w:r>
      <w:r w:rsidRPr="00FF6DFD">
        <w:rPr>
          <w:color w:val="000000" w:themeColor="text1"/>
          <w:sz w:val="22"/>
        </w:rPr>
        <w:t xml:space="preserve"> field will be updated</w:t>
      </w:r>
      <w:r>
        <w:rPr>
          <w:color w:val="000000" w:themeColor="text1"/>
          <w:sz w:val="22"/>
        </w:rPr>
        <w:t xml:space="preserve"> with the date of release of </w:t>
      </w:r>
      <w:r>
        <w:rPr>
          <w:b/>
          <w:color w:val="000000" w:themeColor="text1"/>
          <w:sz w:val="22"/>
        </w:rPr>
        <w:t>FWA</w:t>
      </w:r>
      <w:r w:rsidRPr="001D4B98">
        <w:rPr>
          <w:b/>
          <w:color w:val="000000" w:themeColor="text1"/>
          <w:sz w:val="22"/>
        </w:rPr>
        <w:t xml:space="preserve"> Change Order</w:t>
      </w:r>
      <w:r>
        <w:rPr>
          <w:color w:val="000000" w:themeColor="text1"/>
          <w:sz w:val="22"/>
        </w:rPr>
        <w:t xml:space="preserve"> form from 3</w:t>
      </w:r>
      <w:r w:rsidRPr="00FF6DFD">
        <w:rPr>
          <w:color w:val="000000" w:themeColor="text1"/>
          <w:sz w:val="22"/>
          <w:vertAlign w:val="superscript"/>
        </w:rPr>
        <w:t>rd</w:t>
      </w:r>
      <w:r>
        <w:rPr>
          <w:color w:val="000000" w:themeColor="text1"/>
          <w:sz w:val="22"/>
        </w:rPr>
        <w:t xml:space="preserve"> step to 4</w:t>
      </w:r>
      <w:r w:rsidRPr="00FF6DFD">
        <w:rPr>
          <w:color w:val="000000" w:themeColor="text1"/>
          <w:sz w:val="22"/>
          <w:vertAlign w:val="superscript"/>
        </w:rPr>
        <w:t>th</w:t>
      </w:r>
      <w:r>
        <w:rPr>
          <w:color w:val="000000" w:themeColor="text1"/>
          <w:sz w:val="22"/>
        </w:rPr>
        <w:t xml:space="preserve"> step</w:t>
      </w:r>
      <w:r w:rsidRPr="00FF6DFD">
        <w:rPr>
          <w:color w:val="000000" w:themeColor="text1"/>
          <w:sz w:val="22"/>
        </w:rPr>
        <w:t xml:space="preserve"> and remain non-editable.</w:t>
      </w:r>
    </w:p>
    <w:p w14:paraId="27319244" w14:textId="77777777" w:rsidR="002A2A1A" w:rsidRPr="00FF6DFD" w:rsidRDefault="002A2A1A" w:rsidP="002A2A1A">
      <w:pPr>
        <w:pStyle w:val="ListParagraph"/>
        <w:rPr>
          <w:color w:val="000000" w:themeColor="text1"/>
          <w:sz w:val="22"/>
        </w:rPr>
      </w:pPr>
    </w:p>
    <w:p w14:paraId="33C505A2" w14:textId="4365077E" w:rsidR="002A2A1A" w:rsidRPr="003373C2" w:rsidRDefault="002E3699" w:rsidP="002A2A1A">
      <w:pPr>
        <w:rPr>
          <w:color w:val="000000" w:themeColor="text1"/>
          <w:sz w:val="22"/>
        </w:rPr>
      </w:pPr>
      <w:r>
        <w:rPr>
          <w:noProof/>
        </w:rPr>
        <w:lastRenderedPageBreak/>
        <w:drawing>
          <wp:inline distT="0" distB="0" distL="0" distR="0" wp14:anchorId="15DD3994" wp14:editId="3B47C293">
            <wp:extent cx="5943600" cy="991870"/>
            <wp:effectExtent l="0" t="0" r="0" b="0"/>
            <wp:docPr id="335" name="Picture 3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91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75E3E8" w14:textId="77777777" w:rsidR="002A2A1A" w:rsidRDefault="002A2A1A" w:rsidP="002A2A1A">
      <w:pPr>
        <w:rPr>
          <w:color w:val="2E74B5" w:themeColor="accent5" w:themeShade="BF"/>
          <w:sz w:val="28"/>
          <w:szCs w:val="28"/>
        </w:rPr>
      </w:pPr>
    </w:p>
    <w:p w14:paraId="3375C5B9" w14:textId="77777777" w:rsidR="002A2A1A" w:rsidRDefault="002A2A1A" w:rsidP="00BA4CAA">
      <w:pPr>
        <w:pStyle w:val="Heading2"/>
      </w:pPr>
    </w:p>
    <w:p w14:paraId="25DDBA07" w14:textId="4F7415D1" w:rsidR="00BA4CAA" w:rsidRDefault="008067AF" w:rsidP="00BA4CAA">
      <w:pPr>
        <w:pStyle w:val="Heading2"/>
      </w:pPr>
      <w:bookmarkStart w:id="14" w:name="_Toc73501530"/>
      <w:r>
        <w:t>fwa</w:t>
      </w:r>
      <w:r w:rsidR="00D9744D">
        <w:t xml:space="preserve"> change order </w:t>
      </w:r>
      <w:bookmarkEnd w:id="11"/>
      <w:bookmarkEnd w:id="12"/>
      <w:r w:rsidR="00B246E6">
        <w:t>automatic data filling from omnia (stage table)</w:t>
      </w:r>
      <w:bookmarkEnd w:id="14"/>
    </w:p>
    <w:p w14:paraId="72CD3B79" w14:textId="77777777" w:rsidR="0076132E" w:rsidRPr="0076132E" w:rsidRDefault="0076132E" w:rsidP="0076132E">
      <w:pPr>
        <w:rPr>
          <w:lang w:val="pt-BR"/>
        </w:rPr>
      </w:pPr>
    </w:p>
    <w:p w14:paraId="3A1C82A8" w14:textId="77777777" w:rsidR="0076132E" w:rsidRDefault="0076132E" w:rsidP="0076132E">
      <w:pPr>
        <w:rPr>
          <w:color w:val="2E74B5" w:themeColor="accent5" w:themeShade="BF"/>
          <w:sz w:val="28"/>
          <w:szCs w:val="28"/>
        </w:rPr>
      </w:pPr>
      <w:r w:rsidRPr="00420FDB">
        <w:rPr>
          <w:color w:val="2E74B5" w:themeColor="accent5" w:themeShade="BF"/>
          <w:sz w:val="28"/>
          <w:szCs w:val="28"/>
        </w:rPr>
        <w:t>Overview:</w:t>
      </w:r>
    </w:p>
    <w:p w14:paraId="466F85FF" w14:textId="2D19B517" w:rsidR="0076132E" w:rsidRPr="0076132E" w:rsidRDefault="0076132E" w:rsidP="0076132E">
      <w:pPr>
        <w:rPr>
          <w:sz w:val="22"/>
        </w:rPr>
      </w:pPr>
      <w:r>
        <w:rPr>
          <w:sz w:val="22"/>
        </w:rPr>
        <w:t>In this release, we</w:t>
      </w:r>
      <w:r w:rsidR="000D372E">
        <w:rPr>
          <w:sz w:val="22"/>
        </w:rPr>
        <w:t xml:space="preserve"> have implemented a functionality to retrieve data from </w:t>
      </w:r>
      <w:r w:rsidR="000D372E" w:rsidRPr="000D372E">
        <w:rPr>
          <w:b/>
          <w:sz w:val="22"/>
        </w:rPr>
        <w:t>STAGE TABLE</w:t>
      </w:r>
      <w:r w:rsidR="000D372E">
        <w:rPr>
          <w:sz w:val="22"/>
        </w:rPr>
        <w:t xml:space="preserve"> to </w:t>
      </w:r>
      <w:r w:rsidR="008067AF">
        <w:rPr>
          <w:b/>
          <w:sz w:val="22"/>
        </w:rPr>
        <w:t>FWA</w:t>
      </w:r>
      <w:r w:rsidR="000D372E" w:rsidRPr="000D372E">
        <w:rPr>
          <w:b/>
          <w:sz w:val="22"/>
        </w:rPr>
        <w:t xml:space="preserve"> Change Order</w:t>
      </w:r>
      <w:r w:rsidR="000D372E">
        <w:rPr>
          <w:sz w:val="22"/>
        </w:rPr>
        <w:t xml:space="preserve"> form when </w:t>
      </w:r>
      <w:r w:rsidR="000D372E" w:rsidRPr="000D372E">
        <w:rPr>
          <w:b/>
          <w:sz w:val="22"/>
        </w:rPr>
        <w:t>Purchase Request Number</w:t>
      </w:r>
      <w:r w:rsidR="000D372E">
        <w:rPr>
          <w:sz w:val="22"/>
        </w:rPr>
        <w:t xml:space="preserve"> is </w:t>
      </w:r>
      <w:r w:rsidR="000D372E" w:rsidRPr="000D372E">
        <w:rPr>
          <w:b/>
          <w:sz w:val="22"/>
        </w:rPr>
        <w:t xml:space="preserve">entered in form. We have also implemented the auto update data in </w:t>
      </w:r>
      <w:r w:rsidR="008067AF">
        <w:rPr>
          <w:b/>
          <w:sz w:val="22"/>
        </w:rPr>
        <w:t>FWA</w:t>
      </w:r>
      <w:r w:rsidR="000D372E" w:rsidRPr="000D372E">
        <w:rPr>
          <w:b/>
          <w:sz w:val="22"/>
        </w:rPr>
        <w:t xml:space="preserve"> Change Order form from Stage</w:t>
      </w:r>
      <w:r w:rsidR="000D372E">
        <w:rPr>
          <w:sz w:val="22"/>
        </w:rPr>
        <w:t xml:space="preserve"> Table in every 24 hours.</w:t>
      </w:r>
    </w:p>
    <w:p w14:paraId="1C73066F" w14:textId="77777777" w:rsidR="0076132E" w:rsidRDefault="0076132E" w:rsidP="00EC542F">
      <w:pPr>
        <w:rPr>
          <w:color w:val="2E74B5" w:themeColor="accent5" w:themeShade="BF"/>
          <w:sz w:val="28"/>
          <w:szCs w:val="28"/>
        </w:rPr>
      </w:pPr>
    </w:p>
    <w:p w14:paraId="3101499D" w14:textId="77777777" w:rsidR="00EC542F" w:rsidRPr="00EC542F" w:rsidRDefault="00EC542F" w:rsidP="00EC542F">
      <w:pPr>
        <w:rPr>
          <w:color w:val="2E74B5" w:themeColor="accent5" w:themeShade="BF"/>
          <w:sz w:val="28"/>
          <w:szCs w:val="28"/>
        </w:rPr>
      </w:pPr>
      <w:r w:rsidRPr="00EC542F">
        <w:rPr>
          <w:color w:val="2E74B5" w:themeColor="accent5" w:themeShade="BF"/>
          <w:sz w:val="28"/>
          <w:szCs w:val="28"/>
        </w:rPr>
        <w:t>Form Details:</w:t>
      </w:r>
    </w:p>
    <w:p w14:paraId="1971EAE6" w14:textId="5D56EC76" w:rsidR="00EC542F" w:rsidRDefault="000D372E" w:rsidP="00EC542F">
      <w:pPr>
        <w:pStyle w:val="ListParagraph"/>
        <w:numPr>
          <w:ilvl w:val="0"/>
          <w:numId w:val="12"/>
        </w:numPr>
        <w:rPr>
          <w:sz w:val="22"/>
          <w:lang w:val="pt-BR"/>
        </w:rPr>
      </w:pPr>
      <w:r>
        <w:rPr>
          <w:sz w:val="22"/>
          <w:lang w:val="pt-BR"/>
        </w:rPr>
        <w:t xml:space="preserve">We have implemented a update icon adjacent to </w:t>
      </w:r>
      <w:r w:rsidRPr="000D372E">
        <w:rPr>
          <w:b/>
          <w:sz w:val="22"/>
          <w:lang w:val="pt-BR"/>
        </w:rPr>
        <w:t>Purchanse Request Nr</w:t>
      </w:r>
      <w:r>
        <w:rPr>
          <w:sz w:val="22"/>
          <w:lang w:val="pt-BR"/>
        </w:rPr>
        <w:t xml:space="preserve"> field.</w:t>
      </w:r>
    </w:p>
    <w:p w14:paraId="6EF55A6A" w14:textId="77777777" w:rsidR="00EC542F" w:rsidRPr="002C6E63" w:rsidRDefault="00EC542F" w:rsidP="00EC542F">
      <w:pPr>
        <w:pStyle w:val="ListParagraph"/>
        <w:rPr>
          <w:sz w:val="22"/>
          <w:lang w:val="pt-BR"/>
        </w:rPr>
      </w:pPr>
    </w:p>
    <w:p w14:paraId="30B2B895" w14:textId="26458615" w:rsidR="000D372E" w:rsidRPr="000D372E" w:rsidRDefault="000D372E" w:rsidP="000D372E">
      <w:pPr>
        <w:pStyle w:val="ListParagraph"/>
        <w:numPr>
          <w:ilvl w:val="0"/>
          <w:numId w:val="12"/>
        </w:numPr>
        <w:spacing w:before="0"/>
        <w:jc w:val="left"/>
        <w:rPr>
          <w:rFonts w:ascii="Calibri" w:hAnsi="Calibri" w:cs="Calibri"/>
          <w:b/>
          <w:color w:val="000000"/>
          <w:sz w:val="22"/>
        </w:rPr>
      </w:pPr>
      <w:r>
        <w:rPr>
          <w:sz w:val="22"/>
          <w:lang w:val="pt-BR"/>
        </w:rPr>
        <w:t xml:space="preserve">Data will be imported in the </w:t>
      </w:r>
      <w:r w:rsidRPr="000D372E">
        <w:rPr>
          <w:rFonts w:ascii="Calibri" w:hAnsi="Calibri" w:cs="Calibri"/>
          <w:b/>
          <w:color w:val="000000"/>
          <w:sz w:val="22"/>
          <w:lang w:val="it-IT"/>
        </w:rPr>
        <w:t xml:space="preserve">Issued C.O. Amount and Equivalent Amount </w:t>
      </w:r>
      <w:r w:rsidRPr="000D372E">
        <w:rPr>
          <w:b/>
          <w:sz w:val="22"/>
        </w:rPr>
        <w:t>(€)</w:t>
      </w:r>
      <w:r w:rsidR="0001007E">
        <w:rPr>
          <w:b/>
          <w:sz w:val="22"/>
        </w:rPr>
        <w:t xml:space="preserve"> field.</w:t>
      </w:r>
    </w:p>
    <w:p w14:paraId="716327B4" w14:textId="03F713D0" w:rsidR="000D372E" w:rsidRPr="000D372E" w:rsidRDefault="000D372E" w:rsidP="000D372E">
      <w:pPr>
        <w:pStyle w:val="ListParagraph"/>
        <w:spacing w:before="0"/>
        <w:jc w:val="left"/>
        <w:rPr>
          <w:rFonts w:ascii="Calibri" w:hAnsi="Calibri" w:cs="Calibri"/>
          <w:color w:val="000000"/>
          <w:sz w:val="22"/>
        </w:rPr>
      </w:pPr>
    </w:p>
    <w:p w14:paraId="0AF96AA7" w14:textId="5B3BE463" w:rsidR="00EC542F" w:rsidRDefault="00B52712" w:rsidP="00EC542F">
      <w:pPr>
        <w:pStyle w:val="ListParagraph"/>
        <w:numPr>
          <w:ilvl w:val="0"/>
          <w:numId w:val="12"/>
        </w:numPr>
        <w:rPr>
          <w:sz w:val="22"/>
          <w:lang w:val="pt-BR"/>
        </w:rPr>
      </w:pPr>
      <w:r>
        <w:rPr>
          <w:sz w:val="22"/>
          <w:lang w:val="pt-BR"/>
        </w:rPr>
        <w:t>We have made these fields non-editbale manually.</w:t>
      </w:r>
    </w:p>
    <w:p w14:paraId="23B58216" w14:textId="77777777" w:rsidR="00B52712" w:rsidRPr="00B52712" w:rsidRDefault="00B52712" w:rsidP="00B52712">
      <w:pPr>
        <w:pStyle w:val="ListParagraph"/>
        <w:rPr>
          <w:sz w:val="22"/>
          <w:lang w:val="pt-BR"/>
        </w:rPr>
      </w:pPr>
    </w:p>
    <w:p w14:paraId="0242E445" w14:textId="6E9D7879" w:rsidR="00B52712" w:rsidRDefault="00B52712" w:rsidP="00B52712">
      <w:pPr>
        <w:rPr>
          <w:sz w:val="22"/>
          <w:lang w:val="pt-BR"/>
        </w:rPr>
      </w:pPr>
      <w:r>
        <w:rPr>
          <w:noProof/>
        </w:rPr>
        <w:drawing>
          <wp:inline distT="0" distB="0" distL="0" distR="0" wp14:anchorId="2A23BF1B" wp14:editId="360DFDAD">
            <wp:extent cx="5885714" cy="961905"/>
            <wp:effectExtent l="19050" t="19050" r="20320" b="1016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85714" cy="96190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1C99FCD" w14:textId="77777777" w:rsidR="00B52712" w:rsidRDefault="00B52712" w:rsidP="00B52712">
      <w:pPr>
        <w:rPr>
          <w:sz w:val="22"/>
          <w:lang w:val="pt-BR"/>
        </w:rPr>
      </w:pPr>
    </w:p>
    <w:p w14:paraId="5C7A3328" w14:textId="42D51769" w:rsidR="00B52712" w:rsidRPr="00B52712" w:rsidRDefault="002E3699" w:rsidP="00B52712">
      <w:pPr>
        <w:rPr>
          <w:sz w:val="22"/>
          <w:lang w:val="pt-BR"/>
        </w:rPr>
      </w:pPr>
      <w:r>
        <w:rPr>
          <w:noProof/>
        </w:rPr>
        <w:drawing>
          <wp:inline distT="0" distB="0" distL="0" distR="0" wp14:anchorId="03EFE24D" wp14:editId="24C95E92">
            <wp:extent cx="5780952" cy="1095238"/>
            <wp:effectExtent l="0" t="0" r="0" b="0"/>
            <wp:docPr id="339" name="Picture 3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80952" cy="1095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9DD4D0" w14:textId="77777777" w:rsidR="00EC542F" w:rsidRPr="00EC542F" w:rsidRDefault="00EC542F" w:rsidP="00EC542F">
      <w:pPr>
        <w:pStyle w:val="ListParagraph"/>
        <w:rPr>
          <w:sz w:val="22"/>
          <w:lang w:val="pt-BR"/>
        </w:rPr>
      </w:pPr>
    </w:p>
    <w:p w14:paraId="6BA80F90" w14:textId="77777777" w:rsidR="00E50C44" w:rsidRDefault="00E50C44" w:rsidP="00E50C44">
      <w:pPr>
        <w:rPr>
          <w:color w:val="2E74B5" w:themeColor="accent5" w:themeShade="BF"/>
          <w:sz w:val="28"/>
          <w:szCs w:val="28"/>
        </w:rPr>
      </w:pPr>
      <w:r w:rsidRPr="00046A54">
        <w:rPr>
          <w:color w:val="2E74B5" w:themeColor="accent5" w:themeShade="BF"/>
          <w:sz w:val="28"/>
          <w:szCs w:val="28"/>
        </w:rPr>
        <w:t>Functionality Details:</w:t>
      </w:r>
    </w:p>
    <w:p w14:paraId="1EDE5060" w14:textId="261DE101" w:rsidR="0001007E" w:rsidRPr="00114EF9" w:rsidRDefault="0001007E" w:rsidP="0001007E">
      <w:pPr>
        <w:pStyle w:val="ListParagraph"/>
        <w:numPr>
          <w:ilvl w:val="0"/>
          <w:numId w:val="25"/>
        </w:numPr>
        <w:rPr>
          <w:sz w:val="22"/>
        </w:rPr>
      </w:pPr>
      <w:r>
        <w:rPr>
          <w:sz w:val="22"/>
        </w:rPr>
        <w:lastRenderedPageBreak/>
        <w:t xml:space="preserve">When a user enters a Purchase Request Number in </w:t>
      </w:r>
      <w:r w:rsidR="008067AF">
        <w:rPr>
          <w:sz w:val="22"/>
        </w:rPr>
        <w:t>FWA</w:t>
      </w:r>
      <w:r>
        <w:rPr>
          <w:sz w:val="22"/>
        </w:rPr>
        <w:t xml:space="preserve"> Change Order form and click on the update icon adjacent to the Purchase Request Nr, then data will be retrieved in the </w:t>
      </w:r>
      <w:r w:rsidRPr="000D372E">
        <w:rPr>
          <w:rFonts w:ascii="Calibri" w:hAnsi="Calibri" w:cs="Calibri"/>
          <w:b/>
          <w:color w:val="000000"/>
          <w:sz w:val="22"/>
          <w:lang w:val="it-IT"/>
        </w:rPr>
        <w:t>Issued C.O. Amount</w:t>
      </w:r>
      <w:r>
        <w:rPr>
          <w:rFonts w:ascii="Calibri" w:hAnsi="Calibri" w:cs="Calibri"/>
          <w:b/>
          <w:color w:val="000000"/>
          <w:sz w:val="22"/>
          <w:lang w:val="it-IT"/>
        </w:rPr>
        <w:t xml:space="preserve"> </w:t>
      </w:r>
      <w:r w:rsidRPr="000D372E">
        <w:rPr>
          <w:rFonts w:ascii="Calibri" w:hAnsi="Calibri" w:cs="Calibri"/>
          <w:b/>
          <w:color w:val="000000"/>
          <w:sz w:val="22"/>
          <w:lang w:val="it-IT"/>
        </w:rPr>
        <w:t xml:space="preserve">and Equivalent Amount </w:t>
      </w:r>
      <w:r w:rsidRPr="000D372E">
        <w:rPr>
          <w:b/>
          <w:sz w:val="22"/>
        </w:rPr>
        <w:t>(€)</w:t>
      </w:r>
      <w:r>
        <w:rPr>
          <w:b/>
          <w:sz w:val="22"/>
        </w:rPr>
        <w:t xml:space="preserve"> field.</w:t>
      </w:r>
    </w:p>
    <w:p w14:paraId="6AE76F67" w14:textId="77777777" w:rsidR="00114EF9" w:rsidRDefault="00114EF9" w:rsidP="00114EF9">
      <w:pPr>
        <w:pStyle w:val="ListParagraph"/>
        <w:rPr>
          <w:sz w:val="22"/>
        </w:rPr>
      </w:pPr>
    </w:p>
    <w:p w14:paraId="4BA9BD4D" w14:textId="497E7143" w:rsidR="00114EF9" w:rsidRDefault="00114EF9" w:rsidP="00114EF9">
      <w:pPr>
        <w:rPr>
          <w:sz w:val="22"/>
        </w:rPr>
      </w:pPr>
      <w:r>
        <w:rPr>
          <w:noProof/>
        </w:rPr>
        <w:drawing>
          <wp:inline distT="0" distB="0" distL="0" distR="0" wp14:anchorId="12CBEE09" wp14:editId="6EF9B8FB">
            <wp:extent cx="5761905" cy="990476"/>
            <wp:effectExtent l="19050" t="19050" r="10795" b="1968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1905" cy="99047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D3A61C0" w14:textId="77777777" w:rsidR="00114EF9" w:rsidRDefault="00114EF9" w:rsidP="00114EF9">
      <w:pPr>
        <w:rPr>
          <w:sz w:val="22"/>
        </w:rPr>
      </w:pPr>
    </w:p>
    <w:p w14:paraId="311F48F1" w14:textId="181C9556" w:rsidR="00114EF9" w:rsidRDefault="002E3699" w:rsidP="00114EF9">
      <w:pPr>
        <w:rPr>
          <w:sz w:val="22"/>
        </w:rPr>
      </w:pPr>
      <w:r>
        <w:rPr>
          <w:noProof/>
        </w:rPr>
        <w:drawing>
          <wp:inline distT="0" distB="0" distL="0" distR="0" wp14:anchorId="1B99BDA4" wp14:editId="511AC56A">
            <wp:extent cx="5943600" cy="887095"/>
            <wp:effectExtent l="0" t="0" r="0" b="8255"/>
            <wp:docPr id="338" name="Picture 3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87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FFF29B" w14:textId="77777777" w:rsidR="00114EF9" w:rsidRDefault="00114EF9" w:rsidP="00114EF9">
      <w:pPr>
        <w:rPr>
          <w:sz w:val="22"/>
        </w:rPr>
      </w:pPr>
    </w:p>
    <w:p w14:paraId="0C37D220" w14:textId="297C8E43" w:rsidR="00114EF9" w:rsidRDefault="00114EF9" w:rsidP="00114EF9">
      <w:pPr>
        <w:pStyle w:val="ListParagraph"/>
        <w:numPr>
          <w:ilvl w:val="0"/>
          <w:numId w:val="25"/>
        </w:numPr>
        <w:rPr>
          <w:sz w:val="22"/>
        </w:rPr>
      </w:pPr>
      <w:r>
        <w:rPr>
          <w:sz w:val="22"/>
        </w:rPr>
        <w:t>We have made these fields non-editable manually.</w:t>
      </w:r>
    </w:p>
    <w:p w14:paraId="1184AA0E" w14:textId="77777777" w:rsidR="00114EF9" w:rsidRDefault="00114EF9" w:rsidP="00114EF9">
      <w:pPr>
        <w:pStyle w:val="ListParagraph"/>
        <w:rPr>
          <w:sz w:val="22"/>
        </w:rPr>
      </w:pPr>
    </w:p>
    <w:p w14:paraId="2A6A7C81" w14:textId="3D2A9834" w:rsidR="00114EF9" w:rsidRPr="00114EF9" w:rsidRDefault="00114EF9" w:rsidP="00114EF9">
      <w:pPr>
        <w:pStyle w:val="ListParagraph"/>
        <w:numPr>
          <w:ilvl w:val="0"/>
          <w:numId w:val="25"/>
        </w:numPr>
        <w:rPr>
          <w:sz w:val="22"/>
        </w:rPr>
      </w:pPr>
      <w:r w:rsidRPr="00114EF9">
        <w:rPr>
          <w:sz w:val="22"/>
        </w:rPr>
        <w:t xml:space="preserve">We have also implemented a job to auto update data in </w:t>
      </w:r>
      <w:r w:rsidR="008067AF">
        <w:rPr>
          <w:b/>
          <w:sz w:val="22"/>
        </w:rPr>
        <w:t>FWA</w:t>
      </w:r>
      <w:r w:rsidRPr="000D372E">
        <w:rPr>
          <w:b/>
          <w:sz w:val="22"/>
        </w:rPr>
        <w:t xml:space="preserve"> Change Order </w:t>
      </w:r>
      <w:r w:rsidRPr="00114EF9">
        <w:rPr>
          <w:sz w:val="22"/>
        </w:rPr>
        <w:t>form</w:t>
      </w:r>
      <w:r w:rsidRPr="000D372E">
        <w:rPr>
          <w:b/>
          <w:sz w:val="22"/>
        </w:rPr>
        <w:t xml:space="preserve"> from Stage</w:t>
      </w:r>
      <w:r>
        <w:rPr>
          <w:sz w:val="22"/>
        </w:rPr>
        <w:t xml:space="preserve"> Table in every 24 hours.</w:t>
      </w:r>
    </w:p>
    <w:p w14:paraId="66BCBD74" w14:textId="77777777" w:rsidR="0080044C" w:rsidRDefault="0080044C" w:rsidP="00E50C44">
      <w:pPr>
        <w:rPr>
          <w:color w:val="2E74B5" w:themeColor="accent5" w:themeShade="BF"/>
          <w:sz w:val="28"/>
          <w:szCs w:val="28"/>
        </w:rPr>
      </w:pPr>
    </w:p>
    <w:p w14:paraId="2CD2A1D8" w14:textId="77777777" w:rsidR="001362FD" w:rsidRDefault="001362FD" w:rsidP="00A105F6">
      <w:pPr>
        <w:pStyle w:val="Heading2"/>
      </w:pPr>
    </w:p>
    <w:p w14:paraId="4BDA5D5D" w14:textId="457ECEDC" w:rsidR="00A105F6" w:rsidRDefault="008067AF" w:rsidP="00A105F6">
      <w:pPr>
        <w:pStyle w:val="Heading2"/>
      </w:pPr>
      <w:bookmarkStart w:id="15" w:name="_Toc73501531"/>
      <w:r>
        <w:t>fwa</w:t>
      </w:r>
      <w:r w:rsidR="00A105F6">
        <w:t xml:space="preserve"> change order, </w:t>
      </w:r>
      <w:r w:rsidR="00A105F6">
        <w:rPr>
          <w:lang w:val="en-GB"/>
        </w:rPr>
        <w:t>“% C.O. Increase vs Base Amount” field logic</w:t>
      </w:r>
      <w:bookmarkEnd w:id="15"/>
    </w:p>
    <w:p w14:paraId="6C65D42B" w14:textId="77777777" w:rsidR="00ED771E" w:rsidRDefault="00ED771E" w:rsidP="00ED771E">
      <w:pPr>
        <w:rPr>
          <w:color w:val="2E74B5" w:themeColor="accent5" w:themeShade="BF"/>
          <w:sz w:val="28"/>
          <w:szCs w:val="28"/>
        </w:rPr>
      </w:pPr>
    </w:p>
    <w:p w14:paraId="4505BEDC" w14:textId="77777777" w:rsidR="00ED771E" w:rsidRDefault="00ED771E" w:rsidP="00ED771E">
      <w:pPr>
        <w:rPr>
          <w:color w:val="2E74B5" w:themeColor="accent5" w:themeShade="BF"/>
          <w:sz w:val="28"/>
          <w:szCs w:val="28"/>
        </w:rPr>
      </w:pPr>
      <w:r w:rsidRPr="00294EF2">
        <w:rPr>
          <w:color w:val="2E74B5" w:themeColor="accent5" w:themeShade="BF"/>
          <w:sz w:val="28"/>
          <w:szCs w:val="28"/>
        </w:rPr>
        <w:t>Overview:</w:t>
      </w:r>
    </w:p>
    <w:p w14:paraId="0877DA16" w14:textId="7E53F63F" w:rsidR="00ED771E" w:rsidRDefault="00ED771E" w:rsidP="00ED771E">
      <w:pPr>
        <w:rPr>
          <w:sz w:val="22"/>
        </w:rPr>
      </w:pPr>
      <w:r>
        <w:rPr>
          <w:sz w:val="22"/>
        </w:rPr>
        <w:t xml:space="preserve">In this release, we have implemented a data calculation logic for the field </w:t>
      </w:r>
      <w:r w:rsidR="00414442">
        <w:rPr>
          <w:b/>
          <w:sz w:val="22"/>
        </w:rPr>
        <w:t>“% C.O. Increase Vs Base</w:t>
      </w:r>
      <w:r>
        <w:rPr>
          <w:b/>
          <w:sz w:val="22"/>
        </w:rPr>
        <w:t xml:space="preserve"> </w:t>
      </w:r>
      <w:r w:rsidRPr="004B1FD4">
        <w:rPr>
          <w:b/>
          <w:sz w:val="22"/>
        </w:rPr>
        <w:t>Amount”</w:t>
      </w:r>
      <w:r>
        <w:rPr>
          <w:sz w:val="22"/>
        </w:rPr>
        <w:t>. Now in this field data will be calculated automatically.</w:t>
      </w:r>
    </w:p>
    <w:p w14:paraId="78F64180" w14:textId="77777777" w:rsidR="00ED771E" w:rsidRDefault="00ED771E" w:rsidP="00ED771E">
      <w:pPr>
        <w:rPr>
          <w:sz w:val="22"/>
        </w:rPr>
      </w:pPr>
    </w:p>
    <w:p w14:paraId="010B80B3" w14:textId="77777777" w:rsidR="00ED771E" w:rsidRDefault="00ED771E" w:rsidP="00ED771E">
      <w:pPr>
        <w:rPr>
          <w:color w:val="2E74B5" w:themeColor="accent5" w:themeShade="BF"/>
          <w:sz w:val="28"/>
          <w:szCs w:val="28"/>
        </w:rPr>
      </w:pPr>
      <w:r w:rsidRPr="003A71A0">
        <w:rPr>
          <w:color w:val="2E74B5" w:themeColor="accent5" w:themeShade="BF"/>
          <w:sz w:val="28"/>
          <w:szCs w:val="28"/>
        </w:rPr>
        <w:t>Form Details:</w:t>
      </w:r>
    </w:p>
    <w:p w14:paraId="3154FE56" w14:textId="49173295" w:rsidR="00ED771E" w:rsidRDefault="00ED771E" w:rsidP="00ED771E">
      <w:pPr>
        <w:pStyle w:val="ListParagraph"/>
        <w:numPr>
          <w:ilvl w:val="0"/>
          <w:numId w:val="16"/>
        </w:numPr>
        <w:rPr>
          <w:sz w:val="22"/>
        </w:rPr>
      </w:pPr>
      <w:r>
        <w:rPr>
          <w:sz w:val="22"/>
        </w:rPr>
        <w:t xml:space="preserve">By </w:t>
      </w:r>
      <w:r w:rsidR="002E3699">
        <w:rPr>
          <w:sz w:val="22"/>
        </w:rPr>
        <w:t>default,</w:t>
      </w:r>
      <w:r>
        <w:rPr>
          <w:sz w:val="22"/>
        </w:rPr>
        <w:t xml:space="preserve"> 0 will be visible in this field.</w:t>
      </w:r>
    </w:p>
    <w:p w14:paraId="24AE02A3" w14:textId="77777777" w:rsidR="00ED771E" w:rsidRDefault="00ED771E" w:rsidP="00ED771E">
      <w:pPr>
        <w:pStyle w:val="ListParagraph"/>
        <w:rPr>
          <w:sz w:val="22"/>
        </w:rPr>
      </w:pPr>
    </w:p>
    <w:p w14:paraId="42A7DA94" w14:textId="44559526" w:rsidR="00ED771E" w:rsidRDefault="00ED771E" w:rsidP="00ED771E">
      <w:pPr>
        <w:pStyle w:val="ListParagraph"/>
        <w:numPr>
          <w:ilvl w:val="0"/>
          <w:numId w:val="16"/>
        </w:numPr>
        <w:rPr>
          <w:sz w:val="22"/>
        </w:rPr>
      </w:pPr>
      <w:r>
        <w:rPr>
          <w:sz w:val="22"/>
        </w:rPr>
        <w:t xml:space="preserve">This field is manually </w:t>
      </w:r>
      <w:r w:rsidR="00C07271">
        <w:rPr>
          <w:sz w:val="22"/>
        </w:rPr>
        <w:t xml:space="preserve">non </w:t>
      </w:r>
      <w:r>
        <w:rPr>
          <w:sz w:val="22"/>
        </w:rPr>
        <w:t>editable.</w:t>
      </w:r>
    </w:p>
    <w:p w14:paraId="3C793A2B" w14:textId="77777777" w:rsidR="00ED771E" w:rsidRPr="003A71A0" w:rsidRDefault="00ED771E" w:rsidP="00ED771E">
      <w:pPr>
        <w:pStyle w:val="ListParagraph"/>
        <w:rPr>
          <w:sz w:val="22"/>
        </w:rPr>
      </w:pPr>
    </w:p>
    <w:p w14:paraId="11B9500D" w14:textId="7082088D" w:rsidR="00ED771E" w:rsidRPr="00414442" w:rsidRDefault="002E3699" w:rsidP="00414442">
      <w:pPr>
        <w:rPr>
          <w:sz w:val="22"/>
        </w:rPr>
      </w:pPr>
      <w:r>
        <w:rPr>
          <w:noProof/>
        </w:rPr>
        <w:lastRenderedPageBreak/>
        <w:drawing>
          <wp:inline distT="0" distB="0" distL="0" distR="0" wp14:anchorId="478F03A8" wp14:editId="2DA33DD0">
            <wp:extent cx="5943600" cy="1350010"/>
            <wp:effectExtent l="0" t="0" r="0" b="2540"/>
            <wp:docPr id="340" name="Picture 3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50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40C0B1" w14:textId="77777777" w:rsidR="00ED771E" w:rsidRDefault="00ED771E" w:rsidP="00ED771E">
      <w:pPr>
        <w:rPr>
          <w:sz w:val="22"/>
        </w:rPr>
      </w:pPr>
    </w:p>
    <w:p w14:paraId="082D0219" w14:textId="77777777" w:rsidR="00ED771E" w:rsidRDefault="00ED771E" w:rsidP="00ED771E">
      <w:pPr>
        <w:rPr>
          <w:color w:val="2E74B5" w:themeColor="accent5" w:themeShade="BF"/>
          <w:sz w:val="28"/>
          <w:szCs w:val="28"/>
        </w:rPr>
      </w:pPr>
      <w:r w:rsidRPr="00046A54">
        <w:rPr>
          <w:color w:val="2E74B5" w:themeColor="accent5" w:themeShade="BF"/>
          <w:sz w:val="28"/>
          <w:szCs w:val="28"/>
        </w:rPr>
        <w:t>Functionality Details:</w:t>
      </w:r>
    </w:p>
    <w:p w14:paraId="41B62A9C" w14:textId="77777777" w:rsidR="00ED771E" w:rsidRDefault="00ED771E" w:rsidP="00ED771E">
      <w:pPr>
        <w:rPr>
          <w:color w:val="2E74B5" w:themeColor="accent5" w:themeShade="BF"/>
          <w:sz w:val="28"/>
          <w:szCs w:val="28"/>
        </w:rPr>
      </w:pPr>
    </w:p>
    <w:p w14:paraId="6E75472F" w14:textId="2438BFCD" w:rsidR="00414442" w:rsidRDefault="00ED771E" w:rsidP="00ED771E">
      <w:pPr>
        <w:rPr>
          <w:rFonts w:ascii="Calibri" w:hAnsi="Calibri" w:cs="Calibri"/>
          <w:color w:val="000000"/>
          <w:sz w:val="22"/>
        </w:rPr>
      </w:pPr>
      <w:r w:rsidRPr="00414442">
        <w:rPr>
          <w:rFonts w:ascii="Calibri" w:hAnsi="Calibri" w:cs="Calibri"/>
          <w:color w:val="000000"/>
          <w:sz w:val="22"/>
        </w:rPr>
        <w:t>Data in this field is calculated with the following logic:</w:t>
      </w:r>
    </w:p>
    <w:p w14:paraId="3022DA57" w14:textId="4757720B" w:rsidR="00414442" w:rsidRPr="00414442" w:rsidRDefault="00414442" w:rsidP="00ED771E">
      <w:pPr>
        <w:rPr>
          <w:b/>
          <w:sz w:val="22"/>
        </w:rPr>
      </w:pPr>
      <w:r w:rsidRPr="00414442">
        <w:rPr>
          <w:b/>
          <w:sz w:val="22"/>
        </w:rPr>
        <w:t>(Total Change Order Amount (from this Form) / "</w:t>
      </w:r>
      <w:r w:rsidR="00E531A2">
        <w:rPr>
          <w:b/>
          <w:sz w:val="22"/>
        </w:rPr>
        <w:t>FA</w:t>
      </w:r>
      <w:r w:rsidRPr="00414442">
        <w:rPr>
          <w:b/>
          <w:sz w:val="22"/>
        </w:rPr>
        <w:t xml:space="preserve"> Base Amount" (from this Form)) * 100</w:t>
      </w:r>
    </w:p>
    <w:p w14:paraId="2DB8563E" w14:textId="64D167CC" w:rsidR="00414442" w:rsidRPr="00414442" w:rsidRDefault="00414442" w:rsidP="00ED771E">
      <w:pPr>
        <w:rPr>
          <w:sz w:val="22"/>
        </w:rPr>
      </w:pPr>
      <w:r>
        <w:rPr>
          <w:b/>
          <w:sz w:val="22"/>
        </w:rPr>
        <w:t>Total Change Order Amount</w:t>
      </w:r>
      <w:r w:rsidR="00ED771E">
        <w:rPr>
          <w:sz w:val="22"/>
        </w:rPr>
        <w:t xml:space="preserve"> field is in </w:t>
      </w:r>
      <w:r w:rsidR="00E531A2" w:rsidRPr="00E531A2">
        <w:rPr>
          <w:b/>
          <w:bCs/>
          <w:sz w:val="22"/>
        </w:rPr>
        <w:t>FWA</w:t>
      </w:r>
      <w:r>
        <w:rPr>
          <w:b/>
          <w:sz w:val="22"/>
        </w:rPr>
        <w:t xml:space="preserve"> Change Order</w:t>
      </w:r>
      <w:r w:rsidR="00ED771E">
        <w:rPr>
          <w:sz w:val="22"/>
        </w:rPr>
        <w:t xml:space="preserve"> form.</w:t>
      </w:r>
    </w:p>
    <w:p w14:paraId="270658DA" w14:textId="381D356D" w:rsidR="00ED771E" w:rsidRDefault="00675DB9" w:rsidP="00ED771E">
      <w:pPr>
        <w:rPr>
          <w:rFonts w:ascii="Calibri" w:hAnsi="Calibri" w:cs="Calibri"/>
          <w:color w:val="000000"/>
          <w:sz w:val="22"/>
        </w:rPr>
      </w:pPr>
      <w:r>
        <w:rPr>
          <w:noProof/>
        </w:rPr>
        <w:drawing>
          <wp:inline distT="0" distB="0" distL="0" distR="0" wp14:anchorId="53976473" wp14:editId="0FC2A491">
            <wp:extent cx="5943600" cy="1599565"/>
            <wp:effectExtent l="0" t="0" r="0" b="635"/>
            <wp:docPr id="341" name="Picture 3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99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8B6DD3" w14:textId="77777777" w:rsidR="00ED771E" w:rsidRDefault="00ED771E" w:rsidP="00ED771E">
      <w:pPr>
        <w:rPr>
          <w:rFonts w:ascii="Calibri" w:hAnsi="Calibri" w:cs="Calibri"/>
          <w:color w:val="000000"/>
          <w:sz w:val="22"/>
        </w:rPr>
      </w:pPr>
    </w:p>
    <w:p w14:paraId="35010E32" w14:textId="2677B7C4" w:rsidR="00ED771E" w:rsidRDefault="00E531A2" w:rsidP="00ED771E">
      <w:pPr>
        <w:rPr>
          <w:sz w:val="22"/>
        </w:rPr>
      </w:pPr>
      <w:r>
        <w:rPr>
          <w:b/>
          <w:sz w:val="22"/>
        </w:rPr>
        <w:t>FA</w:t>
      </w:r>
      <w:r w:rsidR="00414442">
        <w:rPr>
          <w:b/>
          <w:sz w:val="22"/>
        </w:rPr>
        <w:t xml:space="preserve"> Base Amount</w:t>
      </w:r>
      <w:r w:rsidR="00ED771E">
        <w:rPr>
          <w:b/>
          <w:sz w:val="22"/>
        </w:rPr>
        <w:t xml:space="preserve"> </w:t>
      </w:r>
      <w:r w:rsidR="00414442">
        <w:rPr>
          <w:sz w:val="22"/>
        </w:rPr>
        <w:t xml:space="preserve">field is in </w:t>
      </w:r>
      <w:r>
        <w:rPr>
          <w:b/>
          <w:sz w:val="22"/>
        </w:rPr>
        <w:t>FWA</w:t>
      </w:r>
      <w:r w:rsidR="00414442" w:rsidRPr="00414442">
        <w:rPr>
          <w:b/>
          <w:sz w:val="22"/>
        </w:rPr>
        <w:t xml:space="preserve"> Change Order</w:t>
      </w:r>
      <w:r w:rsidR="00ED771E" w:rsidRPr="00700A0A">
        <w:rPr>
          <w:b/>
          <w:sz w:val="22"/>
        </w:rPr>
        <w:t xml:space="preserve"> </w:t>
      </w:r>
      <w:r w:rsidR="00ED771E">
        <w:rPr>
          <w:sz w:val="22"/>
        </w:rPr>
        <w:t>form.</w:t>
      </w:r>
    </w:p>
    <w:p w14:paraId="59334A02" w14:textId="77777777" w:rsidR="00414442" w:rsidRDefault="00414442" w:rsidP="00ED771E">
      <w:pPr>
        <w:rPr>
          <w:sz w:val="22"/>
        </w:rPr>
      </w:pPr>
    </w:p>
    <w:p w14:paraId="76993A23" w14:textId="5FF4CEEF" w:rsidR="00ED771E" w:rsidRPr="00414442" w:rsidRDefault="00675DB9" w:rsidP="00ED771E">
      <w:pPr>
        <w:rPr>
          <w:sz w:val="22"/>
        </w:rPr>
      </w:pPr>
      <w:r>
        <w:rPr>
          <w:noProof/>
        </w:rPr>
        <w:drawing>
          <wp:inline distT="0" distB="0" distL="0" distR="0" wp14:anchorId="4DB39A97" wp14:editId="0CC55747">
            <wp:extent cx="3562350" cy="1810861"/>
            <wp:effectExtent l="0" t="0" r="0" b="0"/>
            <wp:docPr id="342" name="Picture 3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02761" cy="18314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E24FA8" w14:textId="336F33F9" w:rsidR="00ED771E" w:rsidRPr="00700A0A" w:rsidRDefault="00675DB9" w:rsidP="00ED771E">
      <w:pPr>
        <w:rPr>
          <w:rFonts w:ascii="Calibri" w:hAnsi="Calibri" w:cs="Calibri"/>
          <w:color w:val="000000"/>
          <w:sz w:val="22"/>
        </w:rPr>
      </w:pPr>
      <w:r>
        <w:rPr>
          <w:noProof/>
        </w:rPr>
        <w:lastRenderedPageBreak/>
        <w:drawing>
          <wp:inline distT="0" distB="0" distL="0" distR="0" wp14:anchorId="4C29A828" wp14:editId="03D7D608">
            <wp:extent cx="5943600" cy="1306195"/>
            <wp:effectExtent l="0" t="0" r="0" b="8255"/>
            <wp:docPr id="343" name="Picture 3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06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16B1ED" w14:textId="77777777" w:rsidR="00ED771E" w:rsidRDefault="00ED771E" w:rsidP="00ED771E">
      <w:pPr>
        <w:rPr>
          <w:rFonts w:ascii="Calibri" w:hAnsi="Calibri" w:cs="Calibri"/>
          <w:color w:val="000000"/>
          <w:sz w:val="22"/>
        </w:rPr>
      </w:pPr>
    </w:p>
    <w:p w14:paraId="7ED78E9D" w14:textId="77777777" w:rsidR="001362FD" w:rsidRDefault="001362FD" w:rsidP="00BF2CAD">
      <w:pPr>
        <w:pStyle w:val="Heading2"/>
      </w:pPr>
    </w:p>
    <w:p w14:paraId="24FD59DB" w14:textId="27979FBB" w:rsidR="00BF2CAD" w:rsidRDefault="00E531A2" w:rsidP="00BF2CAD">
      <w:pPr>
        <w:pStyle w:val="Heading2"/>
      </w:pPr>
      <w:bookmarkStart w:id="16" w:name="_Toc73501532"/>
      <w:r>
        <w:t>FWA</w:t>
      </w:r>
      <w:r w:rsidR="00BF2CAD">
        <w:t xml:space="preserve"> change order, </w:t>
      </w:r>
      <w:r w:rsidR="00BF2CAD">
        <w:rPr>
          <w:lang w:val="en-GB"/>
        </w:rPr>
        <w:t>“% C.O. Increase vs Overall Amount” field logic</w:t>
      </w:r>
      <w:bookmarkEnd w:id="16"/>
    </w:p>
    <w:p w14:paraId="1CD68606" w14:textId="77777777" w:rsidR="00BF2CAD" w:rsidRDefault="00BF2CAD" w:rsidP="00BF2CAD">
      <w:pPr>
        <w:rPr>
          <w:color w:val="2E74B5" w:themeColor="accent5" w:themeShade="BF"/>
          <w:sz w:val="28"/>
          <w:szCs w:val="28"/>
        </w:rPr>
      </w:pPr>
    </w:p>
    <w:p w14:paraId="6AF56121" w14:textId="77777777" w:rsidR="00BF2CAD" w:rsidRDefault="00BF2CAD" w:rsidP="00BF2CAD">
      <w:pPr>
        <w:rPr>
          <w:color w:val="2E74B5" w:themeColor="accent5" w:themeShade="BF"/>
          <w:sz w:val="28"/>
          <w:szCs w:val="28"/>
        </w:rPr>
      </w:pPr>
      <w:r w:rsidRPr="00294EF2">
        <w:rPr>
          <w:color w:val="2E74B5" w:themeColor="accent5" w:themeShade="BF"/>
          <w:sz w:val="28"/>
          <w:szCs w:val="28"/>
        </w:rPr>
        <w:t>Overview:</w:t>
      </w:r>
    </w:p>
    <w:p w14:paraId="629C2513" w14:textId="22B690E6" w:rsidR="00BF2CAD" w:rsidRDefault="00BF2CAD" w:rsidP="00BF2CAD">
      <w:pPr>
        <w:rPr>
          <w:sz w:val="22"/>
        </w:rPr>
      </w:pPr>
      <w:r>
        <w:rPr>
          <w:sz w:val="22"/>
        </w:rPr>
        <w:t xml:space="preserve">In this release, we have implemented a data calculation logic for the field </w:t>
      </w:r>
      <w:r w:rsidR="002A3592">
        <w:rPr>
          <w:b/>
          <w:sz w:val="22"/>
        </w:rPr>
        <w:t>“% C.O. Increase Vs Overall Amount</w:t>
      </w:r>
      <w:r w:rsidRPr="004B1FD4">
        <w:rPr>
          <w:b/>
          <w:sz w:val="22"/>
        </w:rPr>
        <w:t>”</w:t>
      </w:r>
      <w:r>
        <w:rPr>
          <w:sz w:val="22"/>
        </w:rPr>
        <w:t>. Now in this field data will be calculated automatically.</w:t>
      </w:r>
    </w:p>
    <w:p w14:paraId="1B472DEF" w14:textId="77777777" w:rsidR="00BF2CAD" w:rsidRDefault="00BF2CAD" w:rsidP="00BF2CAD">
      <w:pPr>
        <w:rPr>
          <w:sz w:val="22"/>
        </w:rPr>
      </w:pPr>
    </w:p>
    <w:p w14:paraId="14B9F01C" w14:textId="77777777" w:rsidR="00BF2CAD" w:rsidRDefault="00BF2CAD" w:rsidP="00BF2CAD">
      <w:pPr>
        <w:rPr>
          <w:color w:val="2E74B5" w:themeColor="accent5" w:themeShade="BF"/>
          <w:sz w:val="28"/>
          <w:szCs w:val="28"/>
        </w:rPr>
      </w:pPr>
      <w:r w:rsidRPr="003A71A0">
        <w:rPr>
          <w:color w:val="2E74B5" w:themeColor="accent5" w:themeShade="BF"/>
          <w:sz w:val="28"/>
          <w:szCs w:val="28"/>
        </w:rPr>
        <w:t>Form Details:</w:t>
      </w:r>
    </w:p>
    <w:p w14:paraId="3C3D242F" w14:textId="7F89B6D7" w:rsidR="00BF2CAD" w:rsidRDefault="00BF2CAD" w:rsidP="00BF2CAD">
      <w:pPr>
        <w:pStyle w:val="ListParagraph"/>
        <w:numPr>
          <w:ilvl w:val="0"/>
          <w:numId w:val="16"/>
        </w:numPr>
        <w:rPr>
          <w:sz w:val="22"/>
        </w:rPr>
      </w:pPr>
      <w:r>
        <w:rPr>
          <w:sz w:val="22"/>
        </w:rPr>
        <w:t xml:space="preserve">By </w:t>
      </w:r>
      <w:r w:rsidR="00675DB9">
        <w:rPr>
          <w:sz w:val="22"/>
        </w:rPr>
        <w:t>default,</w:t>
      </w:r>
      <w:r>
        <w:rPr>
          <w:sz w:val="22"/>
        </w:rPr>
        <w:t xml:space="preserve"> 0 will be visible in this field.</w:t>
      </w:r>
    </w:p>
    <w:p w14:paraId="10A1F9E4" w14:textId="77777777" w:rsidR="00BF2CAD" w:rsidRDefault="00BF2CAD" w:rsidP="00BF2CAD">
      <w:pPr>
        <w:pStyle w:val="ListParagraph"/>
        <w:rPr>
          <w:sz w:val="22"/>
        </w:rPr>
      </w:pPr>
    </w:p>
    <w:p w14:paraId="30FC5900" w14:textId="4FCB4652" w:rsidR="00BF2CAD" w:rsidRDefault="00BF2CAD" w:rsidP="00BF2CAD">
      <w:pPr>
        <w:pStyle w:val="ListParagraph"/>
        <w:numPr>
          <w:ilvl w:val="0"/>
          <w:numId w:val="16"/>
        </w:numPr>
        <w:rPr>
          <w:sz w:val="22"/>
        </w:rPr>
      </w:pPr>
      <w:r>
        <w:rPr>
          <w:sz w:val="22"/>
        </w:rPr>
        <w:t xml:space="preserve">This field is manually </w:t>
      </w:r>
      <w:r w:rsidR="00C07271">
        <w:rPr>
          <w:sz w:val="22"/>
        </w:rPr>
        <w:t xml:space="preserve">non </w:t>
      </w:r>
      <w:r>
        <w:rPr>
          <w:sz w:val="22"/>
        </w:rPr>
        <w:t>editable.</w:t>
      </w:r>
    </w:p>
    <w:p w14:paraId="5BEF1F2D" w14:textId="77777777" w:rsidR="00BF2CAD" w:rsidRPr="003A71A0" w:rsidRDefault="00BF2CAD" w:rsidP="00BF2CAD">
      <w:pPr>
        <w:pStyle w:val="ListParagraph"/>
        <w:rPr>
          <w:sz w:val="22"/>
        </w:rPr>
      </w:pPr>
    </w:p>
    <w:p w14:paraId="7F8BFACE" w14:textId="5B08EF8D" w:rsidR="00BF2CAD" w:rsidRPr="00414442" w:rsidRDefault="00675DB9" w:rsidP="00BF2CAD">
      <w:pPr>
        <w:rPr>
          <w:sz w:val="22"/>
        </w:rPr>
      </w:pPr>
      <w:r>
        <w:rPr>
          <w:noProof/>
        </w:rPr>
        <w:drawing>
          <wp:inline distT="0" distB="0" distL="0" distR="0" wp14:anchorId="00DAE43F" wp14:editId="1F88448E">
            <wp:extent cx="5943600" cy="1306195"/>
            <wp:effectExtent l="0" t="0" r="0" b="8255"/>
            <wp:docPr id="344" name="Picture 3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06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08544" w14:textId="77777777" w:rsidR="00363E09" w:rsidRDefault="00363E09" w:rsidP="00BF2CAD">
      <w:pPr>
        <w:rPr>
          <w:sz w:val="22"/>
        </w:rPr>
      </w:pPr>
    </w:p>
    <w:p w14:paraId="7C58A36B" w14:textId="77777777" w:rsidR="00BF2CAD" w:rsidRDefault="00BF2CAD" w:rsidP="00BF2CAD">
      <w:pPr>
        <w:rPr>
          <w:color w:val="2E74B5" w:themeColor="accent5" w:themeShade="BF"/>
          <w:sz w:val="28"/>
          <w:szCs w:val="28"/>
        </w:rPr>
      </w:pPr>
      <w:r w:rsidRPr="00046A54">
        <w:rPr>
          <w:color w:val="2E74B5" w:themeColor="accent5" w:themeShade="BF"/>
          <w:sz w:val="28"/>
          <w:szCs w:val="28"/>
        </w:rPr>
        <w:t>Functionality Details:</w:t>
      </w:r>
    </w:p>
    <w:p w14:paraId="6F82391A" w14:textId="77777777" w:rsidR="00BF2CAD" w:rsidRDefault="00BF2CAD" w:rsidP="00BF2CAD">
      <w:pPr>
        <w:rPr>
          <w:color w:val="2E74B5" w:themeColor="accent5" w:themeShade="BF"/>
          <w:sz w:val="28"/>
          <w:szCs w:val="28"/>
        </w:rPr>
      </w:pPr>
    </w:p>
    <w:p w14:paraId="71D596C0" w14:textId="77777777" w:rsidR="00BF2CAD" w:rsidRDefault="00BF2CAD" w:rsidP="00BF2CAD">
      <w:pPr>
        <w:rPr>
          <w:rFonts w:ascii="Calibri" w:hAnsi="Calibri" w:cs="Calibri"/>
          <w:color w:val="000000"/>
          <w:sz w:val="22"/>
        </w:rPr>
      </w:pPr>
      <w:r w:rsidRPr="00414442">
        <w:rPr>
          <w:rFonts w:ascii="Calibri" w:hAnsi="Calibri" w:cs="Calibri"/>
          <w:color w:val="000000"/>
          <w:sz w:val="22"/>
        </w:rPr>
        <w:t>Data in this field is calculated with the following logic:</w:t>
      </w:r>
    </w:p>
    <w:p w14:paraId="2A052AC7" w14:textId="06A81B13" w:rsidR="00BF2CAD" w:rsidRPr="00414442" w:rsidRDefault="00BF2CAD" w:rsidP="00BF2CAD">
      <w:pPr>
        <w:rPr>
          <w:b/>
          <w:sz w:val="22"/>
        </w:rPr>
      </w:pPr>
      <w:r w:rsidRPr="00414442">
        <w:rPr>
          <w:b/>
          <w:sz w:val="22"/>
        </w:rPr>
        <w:t>(Total Change Order Amount (</w:t>
      </w:r>
      <w:r w:rsidR="008F7473">
        <w:rPr>
          <w:b/>
          <w:sz w:val="22"/>
        </w:rPr>
        <w:t xml:space="preserve">from this Form) / "Overall </w:t>
      </w:r>
      <w:r w:rsidR="00E531A2">
        <w:rPr>
          <w:b/>
          <w:sz w:val="22"/>
        </w:rPr>
        <w:t>FA</w:t>
      </w:r>
      <w:r w:rsidRPr="00414442">
        <w:rPr>
          <w:b/>
          <w:sz w:val="22"/>
        </w:rPr>
        <w:t xml:space="preserve"> Amount" (from this Form)) * 100</w:t>
      </w:r>
    </w:p>
    <w:p w14:paraId="2346E4D8" w14:textId="0781FB38" w:rsidR="00BF2CAD" w:rsidRPr="00414442" w:rsidRDefault="00BF2CAD" w:rsidP="00BF2CAD">
      <w:pPr>
        <w:rPr>
          <w:sz w:val="22"/>
        </w:rPr>
      </w:pPr>
      <w:r>
        <w:rPr>
          <w:b/>
          <w:sz w:val="22"/>
        </w:rPr>
        <w:t>Total Change Order Amount</w:t>
      </w:r>
      <w:r>
        <w:rPr>
          <w:sz w:val="22"/>
        </w:rPr>
        <w:t xml:space="preserve"> field is in </w:t>
      </w:r>
      <w:r w:rsidR="00E531A2">
        <w:rPr>
          <w:b/>
          <w:sz w:val="22"/>
        </w:rPr>
        <w:t>FWA</w:t>
      </w:r>
      <w:r>
        <w:rPr>
          <w:b/>
          <w:sz w:val="22"/>
        </w:rPr>
        <w:t xml:space="preserve"> Change Order</w:t>
      </w:r>
      <w:r>
        <w:rPr>
          <w:sz w:val="22"/>
        </w:rPr>
        <w:t xml:space="preserve"> form.</w:t>
      </w:r>
    </w:p>
    <w:p w14:paraId="71C5F00F" w14:textId="354EAB4B" w:rsidR="00BF2CAD" w:rsidRDefault="00675DB9" w:rsidP="00BF2CAD">
      <w:pPr>
        <w:rPr>
          <w:rFonts w:ascii="Calibri" w:hAnsi="Calibri" w:cs="Calibri"/>
          <w:color w:val="000000"/>
          <w:sz w:val="22"/>
        </w:rPr>
      </w:pPr>
      <w:r>
        <w:rPr>
          <w:noProof/>
        </w:rPr>
        <w:lastRenderedPageBreak/>
        <w:drawing>
          <wp:inline distT="0" distB="0" distL="0" distR="0" wp14:anchorId="260E2FA5" wp14:editId="142A76E5">
            <wp:extent cx="5943600" cy="1599565"/>
            <wp:effectExtent l="0" t="0" r="0" b="635"/>
            <wp:docPr id="346" name="Picture 3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99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975520" w14:textId="77777777" w:rsidR="00BF2CAD" w:rsidRDefault="00BF2CAD" w:rsidP="00BF2CAD">
      <w:pPr>
        <w:rPr>
          <w:rFonts w:ascii="Calibri" w:hAnsi="Calibri" w:cs="Calibri"/>
          <w:color w:val="000000"/>
          <w:sz w:val="22"/>
        </w:rPr>
      </w:pPr>
    </w:p>
    <w:p w14:paraId="7551357C" w14:textId="78AA32EC" w:rsidR="00675DB9" w:rsidRDefault="008F7473" w:rsidP="00BF2CAD">
      <w:pPr>
        <w:rPr>
          <w:sz w:val="22"/>
        </w:rPr>
      </w:pPr>
      <w:r>
        <w:rPr>
          <w:b/>
          <w:sz w:val="22"/>
        </w:rPr>
        <w:t xml:space="preserve">Overall </w:t>
      </w:r>
      <w:r w:rsidR="00E531A2">
        <w:rPr>
          <w:b/>
          <w:sz w:val="22"/>
        </w:rPr>
        <w:t>FA</w:t>
      </w:r>
      <w:r w:rsidR="00BF2CAD">
        <w:rPr>
          <w:b/>
          <w:sz w:val="22"/>
        </w:rPr>
        <w:t xml:space="preserve"> Amount </w:t>
      </w:r>
      <w:r w:rsidR="00BF2CAD">
        <w:rPr>
          <w:sz w:val="22"/>
        </w:rPr>
        <w:t xml:space="preserve">field is in </w:t>
      </w:r>
      <w:r w:rsidR="00E531A2">
        <w:rPr>
          <w:b/>
          <w:sz w:val="22"/>
        </w:rPr>
        <w:t>FWA</w:t>
      </w:r>
      <w:r w:rsidR="00BF2CAD" w:rsidRPr="00414442">
        <w:rPr>
          <w:b/>
          <w:sz w:val="22"/>
        </w:rPr>
        <w:t xml:space="preserve"> Change Order</w:t>
      </w:r>
      <w:r w:rsidR="00BF2CAD" w:rsidRPr="00700A0A">
        <w:rPr>
          <w:b/>
          <w:sz w:val="22"/>
        </w:rPr>
        <w:t xml:space="preserve"> </w:t>
      </w:r>
      <w:r w:rsidR="00BF2CAD">
        <w:rPr>
          <w:sz w:val="22"/>
        </w:rPr>
        <w:t>form.</w:t>
      </w:r>
    </w:p>
    <w:p w14:paraId="0449A722" w14:textId="77777777" w:rsidR="00675DB9" w:rsidRDefault="00675DB9" w:rsidP="00BF2CAD">
      <w:pPr>
        <w:rPr>
          <w:sz w:val="22"/>
        </w:rPr>
      </w:pPr>
    </w:p>
    <w:p w14:paraId="76C163F8" w14:textId="48B11F63" w:rsidR="00BF2CAD" w:rsidRDefault="00675DB9" w:rsidP="00BF2CAD">
      <w:pPr>
        <w:rPr>
          <w:sz w:val="22"/>
        </w:rPr>
      </w:pPr>
      <w:r>
        <w:rPr>
          <w:noProof/>
        </w:rPr>
        <w:drawing>
          <wp:inline distT="0" distB="0" distL="0" distR="0" wp14:anchorId="4E0DFFD7" wp14:editId="1597B93E">
            <wp:extent cx="5943600" cy="1938020"/>
            <wp:effectExtent l="0" t="0" r="0" b="5080"/>
            <wp:docPr id="347" name="Picture 3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3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029721" w14:textId="77777777" w:rsidR="008F7473" w:rsidRPr="00414442" w:rsidRDefault="008F7473" w:rsidP="00BF2CAD">
      <w:pPr>
        <w:rPr>
          <w:sz w:val="22"/>
        </w:rPr>
      </w:pPr>
    </w:p>
    <w:p w14:paraId="65483422" w14:textId="77777777" w:rsidR="00BF2CAD" w:rsidRDefault="00BF2CAD" w:rsidP="00BF2CAD">
      <w:pPr>
        <w:rPr>
          <w:b/>
          <w:sz w:val="22"/>
        </w:rPr>
      </w:pPr>
    </w:p>
    <w:p w14:paraId="1E04D73E" w14:textId="486E1A76" w:rsidR="00BF2CAD" w:rsidRDefault="00675DB9" w:rsidP="00BF2CAD">
      <w:pPr>
        <w:rPr>
          <w:rFonts w:ascii="Calibri" w:hAnsi="Calibri" w:cs="Calibri"/>
          <w:color w:val="000000"/>
          <w:sz w:val="22"/>
        </w:rPr>
      </w:pPr>
      <w:r>
        <w:rPr>
          <w:noProof/>
        </w:rPr>
        <w:drawing>
          <wp:inline distT="0" distB="0" distL="0" distR="0" wp14:anchorId="42F9F277" wp14:editId="6B0E02EE">
            <wp:extent cx="5943600" cy="1306195"/>
            <wp:effectExtent l="0" t="0" r="0" b="8255"/>
            <wp:docPr id="348" name="Picture 3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06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0C43D3" w14:textId="77777777" w:rsidR="001362FD" w:rsidRDefault="001362FD" w:rsidP="006D6802">
      <w:pPr>
        <w:pStyle w:val="Heading2"/>
      </w:pPr>
    </w:p>
    <w:p w14:paraId="2D9760D8" w14:textId="13DA5B71" w:rsidR="006D6802" w:rsidRDefault="002173AD" w:rsidP="006D6802">
      <w:pPr>
        <w:pStyle w:val="Heading2"/>
        <w:rPr>
          <w:lang w:val="en-GB"/>
        </w:rPr>
      </w:pPr>
      <w:bookmarkStart w:id="17" w:name="_Toc73501533"/>
      <w:r>
        <w:t>fwa</w:t>
      </w:r>
      <w:r w:rsidR="006D6802">
        <w:t xml:space="preserve"> change order, </w:t>
      </w:r>
      <w:r w:rsidR="006D6802">
        <w:rPr>
          <w:lang w:val="en-GB"/>
        </w:rPr>
        <w:t>“Estimated Amount for Authorization Threshold” field logic</w:t>
      </w:r>
      <w:bookmarkEnd w:id="17"/>
    </w:p>
    <w:p w14:paraId="3085B0BF" w14:textId="77777777" w:rsidR="00675DB9" w:rsidRPr="00675DB9" w:rsidRDefault="00675DB9" w:rsidP="00675DB9">
      <w:pPr>
        <w:rPr>
          <w:lang w:val="en-GB"/>
        </w:rPr>
      </w:pPr>
    </w:p>
    <w:p w14:paraId="1AC96DDE" w14:textId="77777777" w:rsidR="006D6802" w:rsidRDefault="006D6802" w:rsidP="006D6802">
      <w:pPr>
        <w:rPr>
          <w:lang w:val="en-GB"/>
        </w:rPr>
      </w:pPr>
    </w:p>
    <w:p w14:paraId="0D712A61" w14:textId="77777777" w:rsidR="006D6802" w:rsidRDefault="006D6802" w:rsidP="006D6802">
      <w:pPr>
        <w:rPr>
          <w:color w:val="2E74B5" w:themeColor="accent5" w:themeShade="BF"/>
          <w:sz w:val="28"/>
          <w:szCs w:val="28"/>
        </w:rPr>
      </w:pPr>
      <w:r w:rsidRPr="00294EF2">
        <w:rPr>
          <w:color w:val="2E74B5" w:themeColor="accent5" w:themeShade="BF"/>
          <w:sz w:val="28"/>
          <w:szCs w:val="28"/>
        </w:rPr>
        <w:t>Overview:</w:t>
      </w:r>
    </w:p>
    <w:p w14:paraId="49737DAA" w14:textId="1AD49410" w:rsidR="006D6802" w:rsidRDefault="006D6802" w:rsidP="006D6802">
      <w:pPr>
        <w:rPr>
          <w:sz w:val="22"/>
        </w:rPr>
      </w:pPr>
      <w:r>
        <w:rPr>
          <w:sz w:val="22"/>
        </w:rPr>
        <w:t xml:space="preserve">In this release, we have implemented a data calculation logic for the field </w:t>
      </w:r>
      <w:r w:rsidRPr="006D6802">
        <w:rPr>
          <w:b/>
          <w:sz w:val="22"/>
        </w:rPr>
        <w:t>“Estimated Amount For Authorization Threshold”</w:t>
      </w:r>
      <w:r>
        <w:rPr>
          <w:sz w:val="22"/>
        </w:rPr>
        <w:t>. Now in this field data will be calculated automatically.</w:t>
      </w:r>
    </w:p>
    <w:p w14:paraId="6EA8C5F6" w14:textId="77777777" w:rsidR="006D6802" w:rsidRDefault="006D6802" w:rsidP="006D6802">
      <w:pPr>
        <w:rPr>
          <w:sz w:val="22"/>
        </w:rPr>
      </w:pPr>
    </w:p>
    <w:p w14:paraId="5BBF5B16" w14:textId="77777777" w:rsidR="006D6802" w:rsidRDefault="006D6802" w:rsidP="006D6802">
      <w:pPr>
        <w:rPr>
          <w:color w:val="2E74B5" w:themeColor="accent5" w:themeShade="BF"/>
          <w:sz w:val="28"/>
          <w:szCs w:val="28"/>
        </w:rPr>
      </w:pPr>
      <w:r w:rsidRPr="003A71A0">
        <w:rPr>
          <w:color w:val="2E74B5" w:themeColor="accent5" w:themeShade="BF"/>
          <w:sz w:val="28"/>
          <w:szCs w:val="28"/>
        </w:rPr>
        <w:t>Form Details:</w:t>
      </w:r>
    </w:p>
    <w:p w14:paraId="57164A69" w14:textId="77777777" w:rsidR="006D6802" w:rsidRDefault="006D6802" w:rsidP="006D6802">
      <w:pPr>
        <w:pStyle w:val="ListParagraph"/>
        <w:numPr>
          <w:ilvl w:val="0"/>
          <w:numId w:val="16"/>
        </w:numPr>
        <w:rPr>
          <w:sz w:val="22"/>
        </w:rPr>
      </w:pPr>
      <w:r>
        <w:rPr>
          <w:sz w:val="22"/>
        </w:rPr>
        <w:t>By default this field will be blank.</w:t>
      </w:r>
    </w:p>
    <w:p w14:paraId="0D317BCF" w14:textId="77777777" w:rsidR="006D6802" w:rsidRDefault="006D6802" w:rsidP="006D6802">
      <w:pPr>
        <w:pStyle w:val="ListParagraph"/>
        <w:rPr>
          <w:sz w:val="22"/>
        </w:rPr>
      </w:pPr>
    </w:p>
    <w:p w14:paraId="3E6769A0" w14:textId="77777777" w:rsidR="006D6802" w:rsidRDefault="006D6802" w:rsidP="006D6802">
      <w:pPr>
        <w:pStyle w:val="ListParagraph"/>
        <w:numPr>
          <w:ilvl w:val="0"/>
          <w:numId w:val="16"/>
        </w:numPr>
        <w:rPr>
          <w:sz w:val="22"/>
        </w:rPr>
      </w:pPr>
      <w:r>
        <w:rPr>
          <w:sz w:val="22"/>
        </w:rPr>
        <w:t>This field is manually non editable.</w:t>
      </w:r>
    </w:p>
    <w:p w14:paraId="78D8BF69" w14:textId="77777777" w:rsidR="006D6802" w:rsidRPr="006D6802" w:rsidRDefault="006D6802" w:rsidP="006D6802">
      <w:pPr>
        <w:pStyle w:val="ListParagraph"/>
        <w:rPr>
          <w:sz w:val="22"/>
        </w:rPr>
      </w:pPr>
    </w:p>
    <w:p w14:paraId="1C22A9CC" w14:textId="4D4F354B" w:rsidR="006D6802" w:rsidRPr="006D6802" w:rsidRDefault="00675DB9" w:rsidP="006D6802">
      <w:pPr>
        <w:rPr>
          <w:sz w:val="22"/>
        </w:rPr>
      </w:pPr>
      <w:r>
        <w:rPr>
          <w:noProof/>
        </w:rPr>
        <w:drawing>
          <wp:inline distT="0" distB="0" distL="0" distR="0" wp14:anchorId="72BC54B6" wp14:editId="173292F7">
            <wp:extent cx="5943600" cy="1430655"/>
            <wp:effectExtent l="0" t="0" r="0" b="0"/>
            <wp:docPr id="349" name="Picture 3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30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E5C8E8" w14:textId="77777777" w:rsidR="006D6802" w:rsidRDefault="006D6802" w:rsidP="006D6802">
      <w:pPr>
        <w:rPr>
          <w:lang w:val="en-GB"/>
        </w:rPr>
      </w:pPr>
    </w:p>
    <w:p w14:paraId="5830414F" w14:textId="77777777" w:rsidR="006D6802" w:rsidRDefault="006D6802" w:rsidP="006D6802">
      <w:pPr>
        <w:rPr>
          <w:color w:val="2E74B5" w:themeColor="accent5" w:themeShade="BF"/>
          <w:sz w:val="28"/>
          <w:szCs w:val="28"/>
        </w:rPr>
      </w:pPr>
      <w:r w:rsidRPr="00046A54">
        <w:rPr>
          <w:color w:val="2E74B5" w:themeColor="accent5" w:themeShade="BF"/>
          <w:sz w:val="28"/>
          <w:szCs w:val="28"/>
        </w:rPr>
        <w:t>Functionality Details:</w:t>
      </w:r>
    </w:p>
    <w:p w14:paraId="4E464811" w14:textId="77777777" w:rsidR="006D6802" w:rsidRDefault="006D6802" w:rsidP="006D6802">
      <w:pPr>
        <w:rPr>
          <w:color w:val="2E74B5" w:themeColor="accent5" w:themeShade="BF"/>
          <w:sz w:val="28"/>
          <w:szCs w:val="28"/>
        </w:rPr>
      </w:pPr>
    </w:p>
    <w:p w14:paraId="7947A23E" w14:textId="77777777" w:rsidR="006D6802" w:rsidRPr="00197B4A" w:rsidRDefault="006D6802" w:rsidP="006D6802">
      <w:pPr>
        <w:rPr>
          <w:rFonts w:ascii="Calibri" w:hAnsi="Calibri" w:cs="Calibri"/>
          <w:color w:val="000000"/>
          <w:sz w:val="22"/>
        </w:rPr>
      </w:pPr>
      <w:r w:rsidRPr="00197B4A">
        <w:rPr>
          <w:rFonts w:ascii="Calibri" w:hAnsi="Calibri" w:cs="Calibri"/>
          <w:color w:val="000000"/>
          <w:sz w:val="22"/>
        </w:rPr>
        <w:t>Data in this field is retrieved with the following logic:</w:t>
      </w:r>
    </w:p>
    <w:p w14:paraId="4C281E35" w14:textId="77777777" w:rsidR="006D6802" w:rsidRPr="00197B4A" w:rsidRDefault="006D6802" w:rsidP="006D6802">
      <w:pPr>
        <w:pStyle w:val="ListParagraph"/>
        <w:spacing w:before="0"/>
        <w:jc w:val="left"/>
        <w:rPr>
          <w:sz w:val="22"/>
        </w:rPr>
      </w:pPr>
    </w:p>
    <w:p w14:paraId="602ED33F" w14:textId="48BE952D" w:rsidR="006D6802" w:rsidRPr="006D6802" w:rsidRDefault="006D6802" w:rsidP="006D6802">
      <w:pPr>
        <w:pStyle w:val="ListParagraph"/>
        <w:numPr>
          <w:ilvl w:val="0"/>
          <w:numId w:val="30"/>
        </w:numPr>
        <w:spacing w:before="0"/>
        <w:jc w:val="left"/>
        <w:rPr>
          <w:sz w:val="22"/>
        </w:rPr>
      </w:pPr>
      <w:r w:rsidRPr="006D6802">
        <w:rPr>
          <w:sz w:val="22"/>
        </w:rPr>
        <w:t>if Field "</w:t>
      </w:r>
      <w:r w:rsidRPr="006D6802">
        <w:rPr>
          <w:b/>
          <w:sz w:val="22"/>
        </w:rPr>
        <w:t>Con</w:t>
      </w:r>
      <w:r>
        <w:rPr>
          <w:b/>
          <w:sz w:val="22"/>
        </w:rPr>
        <w:t>tract issued as Direct Awarding</w:t>
      </w:r>
      <w:r w:rsidRPr="006D6802">
        <w:rPr>
          <w:b/>
          <w:sz w:val="22"/>
        </w:rPr>
        <w:t>"</w:t>
      </w:r>
      <w:r w:rsidRPr="006D6802">
        <w:rPr>
          <w:sz w:val="22"/>
        </w:rPr>
        <w:t xml:space="preserve"> is </w:t>
      </w:r>
      <w:r w:rsidRPr="006D6802">
        <w:rPr>
          <w:b/>
          <w:sz w:val="22"/>
        </w:rPr>
        <w:t>NO</w:t>
      </w:r>
    </w:p>
    <w:p w14:paraId="7F6AFA57" w14:textId="77777777" w:rsidR="006D6802" w:rsidRPr="006D6802" w:rsidRDefault="006D6802" w:rsidP="006D6802">
      <w:pPr>
        <w:pStyle w:val="ListParagraph"/>
        <w:ind w:left="360"/>
        <w:rPr>
          <w:sz w:val="22"/>
        </w:rPr>
      </w:pPr>
    </w:p>
    <w:p w14:paraId="4612CF5F" w14:textId="77777777" w:rsidR="006D6802" w:rsidRDefault="006D6802" w:rsidP="006D6802">
      <w:pPr>
        <w:pStyle w:val="ListParagraph"/>
        <w:ind w:left="360"/>
        <w:rPr>
          <w:sz w:val="22"/>
        </w:rPr>
      </w:pPr>
      <w:r w:rsidRPr="006D6802">
        <w:rPr>
          <w:sz w:val="22"/>
        </w:rPr>
        <w:t xml:space="preserve">Formula: </w:t>
      </w:r>
    </w:p>
    <w:p w14:paraId="526DBDFB" w14:textId="77777777" w:rsidR="006D6802" w:rsidRPr="006D6802" w:rsidRDefault="006D6802" w:rsidP="006D6802">
      <w:pPr>
        <w:pStyle w:val="ListParagraph"/>
        <w:ind w:left="360"/>
        <w:rPr>
          <w:sz w:val="22"/>
        </w:rPr>
      </w:pPr>
    </w:p>
    <w:p w14:paraId="5AAA3B6A" w14:textId="571E2FD5" w:rsidR="006D6802" w:rsidRDefault="006D6802" w:rsidP="006D6802">
      <w:pPr>
        <w:pStyle w:val="ListParagraph"/>
        <w:ind w:left="360"/>
        <w:rPr>
          <w:b/>
          <w:sz w:val="22"/>
        </w:rPr>
      </w:pPr>
      <w:r w:rsidRPr="006D6802">
        <w:rPr>
          <w:sz w:val="22"/>
        </w:rPr>
        <w:t>"</w:t>
      </w:r>
      <w:r w:rsidRPr="006D6802">
        <w:rPr>
          <w:b/>
          <w:sz w:val="22"/>
        </w:rPr>
        <w:t>Issued C.O. Amount" + "Total Change Order Amount"</w:t>
      </w:r>
      <w:r>
        <w:rPr>
          <w:b/>
          <w:sz w:val="22"/>
        </w:rPr>
        <w:t xml:space="preserve"> </w:t>
      </w:r>
      <w:r w:rsidRPr="006D6802">
        <w:rPr>
          <w:b/>
          <w:sz w:val="22"/>
        </w:rPr>
        <w:t>(this C.O.Form)</w:t>
      </w:r>
    </w:p>
    <w:p w14:paraId="3C1DDC90" w14:textId="77777777" w:rsidR="006D6802" w:rsidRDefault="006D6802" w:rsidP="006D6802">
      <w:pPr>
        <w:pStyle w:val="ListParagraph"/>
        <w:ind w:left="360"/>
        <w:rPr>
          <w:b/>
          <w:sz w:val="22"/>
        </w:rPr>
      </w:pPr>
    </w:p>
    <w:p w14:paraId="60A36683" w14:textId="65CBB5C8" w:rsidR="006D6802" w:rsidRDefault="00675DB9" w:rsidP="00135A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2"/>
        </w:rPr>
      </w:pPr>
      <w:r>
        <w:rPr>
          <w:noProof/>
        </w:rPr>
        <w:drawing>
          <wp:inline distT="0" distB="0" distL="0" distR="0" wp14:anchorId="5309997D" wp14:editId="32523677">
            <wp:extent cx="4209524" cy="1447619"/>
            <wp:effectExtent l="0" t="0" r="635" b="635"/>
            <wp:docPr id="350" name="Picture 3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209524" cy="14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D452A" w14:textId="77777777" w:rsidR="006D6802" w:rsidRDefault="006D6802" w:rsidP="006D6802">
      <w:pPr>
        <w:rPr>
          <w:sz w:val="22"/>
        </w:rPr>
      </w:pPr>
    </w:p>
    <w:p w14:paraId="36ACC833" w14:textId="7B519968" w:rsidR="006D6802" w:rsidRDefault="006D6802" w:rsidP="006D6802">
      <w:pPr>
        <w:rPr>
          <w:b/>
          <w:sz w:val="22"/>
        </w:rPr>
      </w:pPr>
      <w:r w:rsidRPr="006D6802">
        <w:rPr>
          <w:b/>
          <w:sz w:val="22"/>
        </w:rPr>
        <w:t>Issued C.O. Amount</w:t>
      </w:r>
      <w:r>
        <w:rPr>
          <w:b/>
          <w:sz w:val="22"/>
        </w:rPr>
        <w:t xml:space="preserve"> </w:t>
      </w:r>
      <w:r w:rsidRPr="006D6802">
        <w:rPr>
          <w:sz w:val="22"/>
        </w:rPr>
        <w:t>in</w:t>
      </w:r>
      <w:r>
        <w:rPr>
          <w:b/>
          <w:sz w:val="22"/>
        </w:rPr>
        <w:t xml:space="preserve"> </w:t>
      </w:r>
      <w:r w:rsidR="002173AD">
        <w:rPr>
          <w:b/>
          <w:sz w:val="22"/>
        </w:rPr>
        <w:t>FWA</w:t>
      </w:r>
      <w:r>
        <w:rPr>
          <w:b/>
          <w:sz w:val="22"/>
        </w:rPr>
        <w:t xml:space="preserve"> Change Order Form:</w:t>
      </w:r>
    </w:p>
    <w:p w14:paraId="4B4CE61B" w14:textId="77777777" w:rsidR="006D6802" w:rsidRDefault="006D6802" w:rsidP="006D6802">
      <w:pPr>
        <w:rPr>
          <w:b/>
          <w:sz w:val="22"/>
        </w:rPr>
      </w:pPr>
    </w:p>
    <w:p w14:paraId="0F3515CB" w14:textId="43764292" w:rsidR="006D6802" w:rsidRDefault="00135A05" w:rsidP="006D6802">
      <w:pPr>
        <w:rPr>
          <w:sz w:val="22"/>
        </w:rPr>
      </w:pPr>
      <w:r>
        <w:rPr>
          <w:noProof/>
        </w:rPr>
        <w:lastRenderedPageBreak/>
        <w:drawing>
          <wp:inline distT="0" distB="0" distL="0" distR="0" wp14:anchorId="2AE4BB79" wp14:editId="43268FD0">
            <wp:extent cx="5943600" cy="1234440"/>
            <wp:effectExtent l="0" t="0" r="0" b="3810"/>
            <wp:docPr id="351" name="Picture 3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34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3901DB" w14:textId="77777777" w:rsidR="006D6802" w:rsidRDefault="006D6802" w:rsidP="006D6802">
      <w:pPr>
        <w:rPr>
          <w:sz w:val="22"/>
        </w:rPr>
      </w:pPr>
    </w:p>
    <w:p w14:paraId="4A1D4F1E" w14:textId="3BBBFBF5" w:rsidR="006D6802" w:rsidRDefault="006D6802" w:rsidP="006D6802">
      <w:pPr>
        <w:rPr>
          <w:b/>
          <w:sz w:val="22"/>
        </w:rPr>
      </w:pPr>
      <w:r w:rsidRPr="006D6802">
        <w:rPr>
          <w:b/>
          <w:sz w:val="22"/>
        </w:rPr>
        <w:t>Total Change Order Amount</w:t>
      </w:r>
      <w:r>
        <w:rPr>
          <w:b/>
          <w:sz w:val="22"/>
        </w:rPr>
        <w:t xml:space="preserve"> </w:t>
      </w:r>
      <w:r>
        <w:rPr>
          <w:sz w:val="22"/>
        </w:rPr>
        <w:t xml:space="preserve">in </w:t>
      </w:r>
      <w:r w:rsidR="002173AD">
        <w:rPr>
          <w:b/>
          <w:sz w:val="22"/>
        </w:rPr>
        <w:t>FWA</w:t>
      </w:r>
      <w:r w:rsidRPr="006D6802">
        <w:rPr>
          <w:b/>
          <w:sz w:val="22"/>
        </w:rPr>
        <w:t xml:space="preserve"> Change Order Form</w:t>
      </w:r>
      <w:r>
        <w:rPr>
          <w:b/>
          <w:sz w:val="22"/>
        </w:rPr>
        <w:t>:</w:t>
      </w:r>
    </w:p>
    <w:p w14:paraId="6A151E71" w14:textId="64DC67A8" w:rsidR="006D6802" w:rsidRDefault="00135A05" w:rsidP="006D6802">
      <w:pPr>
        <w:rPr>
          <w:sz w:val="22"/>
        </w:rPr>
      </w:pPr>
      <w:r>
        <w:rPr>
          <w:noProof/>
        </w:rPr>
        <w:drawing>
          <wp:inline distT="0" distB="0" distL="0" distR="0" wp14:anchorId="7681887F" wp14:editId="7D37F9F7">
            <wp:extent cx="4848225" cy="1481920"/>
            <wp:effectExtent l="0" t="0" r="0" b="4445"/>
            <wp:docPr id="352" name="Picture 3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895949" cy="14965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27AF09" w14:textId="77777777" w:rsidR="006D6802" w:rsidRDefault="006D6802" w:rsidP="006D6802">
      <w:pPr>
        <w:rPr>
          <w:sz w:val="22"/>
        </w:rPr>
      </w:pPr>
    </w:p>
    <w:p w14:paraId="5D927F73" w14:textId="20196EB2" w:rsidR="006D6802" w:rsidRDefault="006D6802" w:rsidP="006D6802">
      <w:pPr>
        <w:rPr>
          <w:lang w:val="en-GB"/>
        </w:rPr>
      </w:pPr>
    </w:p>
    <w:p w14:paraId="0ECD637E" w14:textId="38AB630D" w:rsidR="00BB6A9E" w:rsidRDefault="00135A05" w:rsidP="006D6802">
      <w:pPr>
        <w:rPr>
          <w:lang w:val="en-GB"/>
        </w:rPr>
      </w:pPr>
      <w:r>
        <w:rPr>
          <w:noProof/>
        </w:rPr>
        <w:drawing>
          <wp:inline distT="0" distB="0" distL="0" distR="0" wp14:anchorId="2203B7BA" wp14:editId="4CA45CAF">
            <wp:extent cx="5943600" cy="1430655"/>
            <wp:effectExtent l="0" t="0" r="0" b="0"/>
            <wp:docPr id="353" name="Picture 3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30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1C4F4A" w14:textId="77777777" w:rsidR="00410C94" w:rsidRDefault="00410C94" w:rsidP="006D6802">
      <w:pPr>
        <w:rPr>
          <w:lang w:val="en-GB"/>
        </w:rPr>
      </w:pPr>
    </w:p>
    <w:p w14:paraId="0CFF794A" w14:textId="082DDADC" w:rsidR="00410C94" w:rsidRPr="00410C94" w:rsidRDefault="00410C94" w:rsidP="00410C94">
      <w:pPr>
        <w:pStyle w:val="ListParagraph"/>
        <w:numPr>
          <w:ilvl w:val="0"/>
          <w:numId w:val="30"/>
        </w:numPr>
        <w:spacing w:before="0"/>
        <w:jc w:val="left"/>
        <w:rPr>
          <w:sz w:val="22"/>
        </w:rPr>
      </w:pPr>
      <w:r w:rsidRPr="00410C94">
        <w:rPr>
          <w:sz w:val="22"/>
        </w:rPr>
        <w:t>if Field "</w:t>
      </w:r>
      <w:r w:rsidRPr="00410C94">
        <w:rPr>
          <w:b/>
          <w:sz w:val="22"/>
        </w:rPr>
        <w:t>Contract issued as Direct Awarding"</w:t>
      </w:r>
      <w:r w:rsidRPr="00410C94">
        <w:rPr>
          <w:sz w:val="22"/>
        </w:rPr>
        <w:t xml:space="preserve"> is </w:t>
      </w:r>
      <w:r>
        <w:rPr>
          <w:b/>
          <w:sz w:val="22"/>
        </w:rPr>
        <w:t>Yes</w:t>
      </w:r>
    </w:p>
    <w:p w14:paraId="3FDCCFFE" w14:textId="77777777" w:rsidR="00410C94" w:rsidRPr="006D6802" w:rsidRDefault="00410C94" w:rsidP="00410C94">
      <w:pPr>
        <w:pStyle w:val="ListParagraph"/>
        <w:ind w:left="360"/>
        <w:rPr>
          <w:sz w:val="22"/>
        </w:rPr>
      </w:pPr>
    </w:p>
    <w:p w14:paraId="15242163" w14:textId="77777777" w:rsidR="00410C94" w:rsidRDefault="00410C94" w:rsidP="00410C94">
      <w:pPr>
        <w:pStyle w:val="ListParagraph"/>
        <w:ind w:left="360"/>
        <w:rPr>
          <w:sz w:val="22"/>
        </w:rPr>
      </w:pPr>
      <w:r w:rsidRPr="006D6802">
        <w:rPr>
          <w:sz w:val="22"/>
        </w:rPr>
        <w:t xml:space="preserve">Formula: </w:t>
      </w:r>
    </w:p>
    <w:p w14:paraId="26218BD6" w14:textId="77777777" w:rsidR="00410C94" w:rsidRPr="006D6802" w:rsidRDefault="00410C94" w:rsidP="00410C94">
      <w:pPr>
        <w:pStyle w:val="ListParagraph"/>
        <w:ind w:left="360"/>
        <w:rPr>
          <w:sz w:val="22"/>
        </w:rPr>
      </w:pPr>
    </w:p>
    <w:p w14:paraId="6FFE6569" w14:textId="756C6E81" w:rsidR="00410C94" w:rsidRDefault="00410C94" w:rsidP="00410C94">
      <w:pPr>
        <w:pStyle w:val="ListParagraph"/>
        <w:ind w:left="360"/>
        <w:rPr>
          <w:b/>
          <w:sz w:val="22"/>
        </w:rPr>
      </w:pPr>
      <w:r w:rsidRPr="006D6802">
        <w:rPr>
          <w:sz w:val="22"/>
        </w:rPr>
        <w:t>"</w:t>
      </w:r>
      <w:r w:rsidRPr="006D6802">
        <w:rPr>
          <w:b/>
          <w:sz w:val="22"/>
        </w:rPr>
        <w:t>Issued C.O. Amount" + "Total Change Order Amount"</w:t>
      </w:r>
      <w:r>
        <w:rPr>
          <w:b/>
          <w:sz w:val="22"/>
        </w:rPr>
        <w:t xml:space="preserve"> </w:t>
      </w:r>
      <w:r w:rsidRPr="006D6802">
        <w:rPr>
          <w:b/>
          <w:sz w:val="22"/>
        </w:rPr>
        <w:t>(this C.O.Form)</w:t>
      </w:r>
      <w:r>
        <w:rPr>
          <w:b/>
          <w:sz w:val="22"/>
        </w:rPr>
        <w:t xml:space="preserve"> + “</w:t>
      </w:r>
      <w:r w:rsidR="002173AD">
        <w:rPr>
          <w:b/>
          <w:sz w:val="22"/>
        </w:rPr>
        <w:t>FA</w:t>
      </w:r>
      <w:r>
        <w:rPr>
          <w:b/>
          <w:sz w:val="22"/>
        </w:rPr>
        <w:t xml:space="preserve"> Base Amount”</w:t>
      </w:r>
    </w:p>
    <w:p w14:paraId="355F51E8" w14:textId="77777777" w:rsidR="00410C94" w:rsidRDefault="00410C94" w:rsidP="00410C94">
      <w:pPr>
        <w:pStyle w:val="ListParagraph"/>
        <w:ind w:left="360"/>
        <w:rPr>
          <w:b/>
          <w:sz w:val="22"/>
        </w:rPr>
      </w:pPr>
    </w:p>
    <w:p w14:paraId="24D60F78" w14:textId="77777777" w:rsidR="00410C94" w:rsidRDefault="00410C94" w:rsidP="00410C94">
      <w:pPr>
        <w:pStyle w:val="ListParagraph"/>
        <w:ind w:left="360"/>
        <w:rPr>
          <w:b/>
          <w:sz w:val="22"/>
        </w:rPr>
      </w:pPr>
    </w:p>
    <w:p w14:paraId="431C2E6F" w14:textId="69E18358" w:rsidR="00410C94" w:rsidRPr="00410C94" w:rsidRDefault="00135A05" w:rsidP="00410C94">
      <w:pPr>
        <w:rPr>
          <w:b/>
          <w:sz w:val="22"/>
        </w:rPr>
      </w:pPr>
      <w:r>
        <w:rPr>
          <w:noProof/>
        </w:rPr>
        <w:lastRenderedPageBreak/>
        <w:drawing>
          <wp:inline distT="0" distB="0" distL="0" distR="0" wp14:anchorId="0B78C587" wp14:editId="333E7781">
            <wp:extent cx="4742857" cy="1752381"/>
            <wp:effectExtent l="0" t="0" r="635" b="635"/>
            <wp:docPr id="354" name="Picture 3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742857" cy="17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1A9628" w14:textId="77777777" w:rsidR="00410C94" w:rsidRDefault="00410C94" w:rsidP="006D6802">
      <w:pPr>
        <w:rPr>
          <w:lang w:val="en-GB"/>
        </w:rPr>
      </w:pPr>
    </w:p>
    <w:p w14:paraId="055069BC" w14:textId="2FB45690" w:rsidR="00410C94" w:rsidRDefault="002173AD" w:rsidP="00410C94">
      <w:pPr>
        <w:rPr>
          <w:b/>
          <w:sz w:val="22"/>
        </w:rPr>
      </w:pPr>
      <w:r>
        <w:rPr>
          <w:b/>
          <w:sz w:val="22"/>
        </w:rPr>
        <w:t>FA</w:t>
      </w:r>
      <w:r w:rsidR="00410C94">
        <w:rPr>
          <w:b/>
          <w:sz w:val="22"/>
        </w:rPr>
        <w:t xml:space="preserve"> Base</w:t>
      </w:r>
      <w:r w:rsidR="00410C94" w:rsidRPr="006D6802">
        <w:rPr>
          <w:b/>
          <w:sz w:val="22"/>
        </w:rPr>
        <w:t xml:space="preserve"> Amount</w:t>
      </w:r>
      <w:r w:rsidR="00410C94">
        <w:rPr>
          <w:b/>
          <w:sz w:val="22"/>
        </w:rPr>
        <w:t xml:space="preserve"> </w:t>
      </w:r>
      <w:r w:rsidR="00410C94" w:rsidRPr="006D6802">
        <w:rPr>
          <w:sz w:val="22"/>
        </w:rPr>
        <w:t>in</w:t>
      </w:r>
      <w:r w:rsidR="00410C94">
        <w:rPr>
          <w:b/>
          <w:sz w:val="22"/>
        </w:rPr>
        <w:t xml:space="preserve"> </w:t>
      </w:r>
      <w:r>
        <w:rPr>
          <w:b/>
          <w:sz w:val="22"/>
        </w:rPr>
        <w:t>FWA</w:t>
      </w:r>
      <w:r w:rsidR="00410C94">
        <w:rPr>
          <w:b/>
          <w:sz w:val="22"/>
        </w:rPr>
        <w:t xml:space="preserve"> Change Order Form:</w:t>
      </w:r>
    </w:p>
    <w:p w14:paraId="180BE60D" w14:textId="77777777" w:rsidR="00410C94" w:rsidRDefault="00410C94" w:rsidP="00410C94">
      <w:pPr>
        <w:rPr>
          <w:b/>
          <w:sz w:val="22"/>
        </w:rPr>
      </w:pPr>
    </w:p>
    <w:p w14:paraId="1B854DC0" w14:textId="7447545E" w:rsidR="00410C94" w:rsidRDefault="00135A05" w:rsidP="00410C94">
      <w:pPr>
        <w:rPr>
          <w:b/>
          <w:sz w:val="22"/>
        </w:rPr>
      </w:pPr>
      <w:r>
        <w:rPr>
          <w:noProof/>
        </w:rPr>
        <w:drawing>
          <wp:inline distT="0" distB="0" distL="0" distR="0" wp14:anchorId="6F7C9B66" wp14:editId="3F52D79F">
            <wp:extent cx="5943600" cy="2718435"/>
            <wp:effectExtent l="0" t="0" r="0" b="5715"/>
            <wp:docPr id="357" name="Picture 3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8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8B40F" w14:textId="77777777" w:rsidR="00410C94" w:rsidRDefault="00410C94" w:rsidP="006D6802">
      <w:pPr>
        <w:rPr>
          <w:lang w:val="en-GB"/>
        </w:rPr>
      </w:pPr>
    </w:p>
    <w:p w14:paraId="2C031E03" w14:textId="40928E73" w:rsidR="00410C94" w:rsidRDefault="00135A05" w:rsidP="006D6802">
      <w:pPr>
        <w:rPr>
          <w:lang w:val="en-GB"/>
        </w:rPr>
      </w:pPr>
      <w:r>
        <w:rPr>
          <w:noProof/>
        </w:rPr>
        <w:drawing>
          <wp:inline distT="0" distB="0" distL="0" distR="0" wp14:anchorId="516F9D01" wp14:editId="2B72CC8F">
            <wp:extent cx="5943600" cy="1430655"/>
            <wp:effectExtent l="0" t="0" r="0" b="0"/>
            <wp:docPr id="356" name="Picture 3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30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D5DCB9" w14:textId="77777777" w:rsidR="00314CED" w:rsidRDefault="00314CED" w:rsidP="002E5942">
      <w:pPr>
        <w:pStyle w:val="Heading2"/>
      </w:pPr>
      <w:bookmarkStart w:id="18" w:name="_Toc70524585"/>
      <w:bookmarkStart w:id="19" w:name="_Toc70584760"/>
      <w:bookmarkStart w:id="20" w:name="_Toc72252706"/>
    </w:p>
    <w:bookmarkEnd w:id="18"/>
    <w:bookmarkEnd w:id="19"/>
    <w:bookmarkEnd w:id="20"/>
    <w:p w14:paraId="2D7AC63D" w14:textId="77777777" w:rsidR="002E5942" w:rsidRPr="006D6802" w:rsidRDefault="002E5942" w:rsidP="006D6802">
      <w:pPr>
        <w:rPr>
          <w:lang w:val="en-GB"/>
        </w:rPr>
      </w:pPr>
    </w:p>
    <w:sectPr w:rsidR="002E5942" w:rsidRPr="006D68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E3B02B1" w14:textId="77777777" w:rsidR="006A789C" w:rsidRDefault="006A789C" w:rsidP="006902C2">
      <w:pPr>
        <w:spacing w:before="0"/>
      </w:pPr>
      <w:r>
        <w:separator/>
      </w:r>
    </w:p>
  </w:endnote>
  <w:endnote w:type="continuationSeparator" w:id="0">
    <w:p w14:paraId="075857D4" w14:textId="77777777" w:rsidR="006A789C" w:rsidRDefault="006A789C" w:rsidP="006902C2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43B28BB" w14:textId="77777777" w:rsidR="006A789C" w:rsidRDefault="006A789C" w:rsidP="006902C2">
      <w:pPr>
        <w:spacing w:before="0"/>
      </w:pPr>
      <w:r>
        <w:separator/>
      </w:r>
    </w:p>
  </w:footnote>
  <w:footnote w:type="continuationSeparator" w:id="0">
    <w:p w14:paraId="21FDDE42" w14:textId="77777777" w:rsidR="006A789C" w:rsidRDefault="006A789C" w:rsidP="006902C2">
      <w:pPr>
        <w:spacing w:before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042E79"/>
    <w:multiLevelType w:val="hybridMultilevel"/>
    <w:tmpl w:val="2A4AA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74333"/>
    <w:multiLevelType w:val="hybridMultilevel"/>
    <w:tmpl w:val="A16E97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854E76"/>
    <w:multiLevelType w:val="hybridMultilevel"/>
    <w:tmpl w:val="5F68715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E96C06"/>
    <w:multiLevelType w:val="hybridMultilevel"/>
    <w:tmpl w:val="2C5C28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212619C"/>
    <w:multiLevelType w:val="hybridMultilevel"/>
    <w:tmpl w:val="41B2DD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AB77CA"/>
    <w:multiLevelType w:val="hybridMultilevel"/>
    <w:tmpl w:val="A9E67D5E"/>
    <w:lvl w:ilvl="0" w:tplc="4DB23D9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230DF9"/>
    <w:multiLevelType w:val="hybridMultilevel"/>
    <w:tmpl w:val="66EE11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FAC38D7"/>
    <w:multiLevelType w:val="hybridMultilevel"/>
    <w:tmpl w:val="B3AEB3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8C6881"/>
    <w:multiLevelType w:val="hybridMultilevel"/>
    <w:tmpl w:val="CED203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E4418A"/>
    <w:multiLevelType w:val="hybridMultilevel"/>
    <w:tmpl w:val="5F68715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106216"/>
    <w:multiLevelType w:val="hybridMultilevel"/>
    <w:tmpl w:val="6C78D6CA"/>
    <w:lvl w:ilvl="0" w:tplc="C066A72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6F78ED"/>
    <w:multiLevelType w:val="hybridMultilevel"/>
    <w:tmpl w:val="CCC2A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301C7E"/>
    <w:multiLevelType w:val="hybridMultilevel"/>
    <w:tmpl w:val="E85232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4804CD"/>
    <w:multiLevelType w:val="hybridMultilevel"/>
    <w:tmpl w:val="BB089C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3F4BC8"/>
    <w:multiLevelType w:val="hybridMultilevel"/>
    <w:tmpl w:val="EBB895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5E0AA5"/>
    <w:multiLevelType w:val="hybridMultilevel"/>
    <w:tmpl w:val="42B80A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9F4622"/>
    <w:multiLevelType w:val="hybridMultilevel"/>
    <w:tmpl w:val="A4B4FB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B93AE5"/>
    <w:multiLevelType w:val="hybridMultilevel"/>
    <w:tmpl w:val="8892E4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FD69E9"/>
    <w:multiLevelType w:val="hybridMultilevel"/>
    <w:tmpl w:val="A6BE44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3A6F67"/>
    <w:multiLevelType w:val="hybridMultilevel"/>
    <w:tmpl w:val="3A3211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D652D77"/>
    <w:multiLevelType w:val="hybridMultilevel"/>
    <w:tmpl w:val="FCE45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B55866"/>
    <w:multiLevelType w:val="hybridMultilevel"/>
    <w:tmpl w:val="39B407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360E52"/>
    <w:multiLevelType w:val="hybridMultilevel"/>
    <w:tmpl w:val="A46C5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6805BF"/>
    <w:multiLevelType w:val="hybridMultilevel"/>
    <w:tmpl w:val="1A661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DD0C0C"/>
    <w:multiLevelType w:val="hybridMultilevel"/>
    <w:tmpl w:val="0B4484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6D4F62"/>
    <w:multiLevelType w:val="hybridMultilevel"/>
    <w:tmpl w:val="4A227D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DE2C8B"/>
    <w:multiLevelType w:val="hybridMultilevel"/>
    <w:tmpl w:val="6C78D6CA"/>
    <w:lvl w:ilvl="0" w:tplc="C066A72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FCF1E12"/>
    <w:multiLevelType w:val="hybridMultilevel"/>
    <w:tmpl w:val="C290A0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7472998"/>
    <w:multiLevelType w:val="hybridMultilevel"/>
    <w:tmpl w:val="EED887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A37F51"/>
    <w:multiLevelType w:val="hybridMultilevel"/>
    <w:tmpl w:val="0D20C81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F18C2B34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C076FEF"/>
    <w:multiLevelType w:val="hybridMultilevel"/>
    <w:tmpl w:val="AB4290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4B6A60"/>
    <w:multiLevelType w:val="hybridMultilevel"/>
    <w:tmpl w:val="6DB07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8"/>
  </w:num>
  <w:num w:numId="4">
    <w:abstractNumId w:val="6"/>
  </w:num>
  <w:num w:numId="5">
    <w:abstractNumId w:val="20"/>
  </w:num>
  <w:num w:numId="6">
    <w:abstractNumId w:val="13"/>
  </w:num>
  <w:num w:numId="7">
    <w:abstractNumId w:val="16"/>
  </w:num>
  <w:num w:numId="8">
    <w:abstractNumId w:val="31"/>
  </w:num>
  <w:num w:numId="9">
    <w:abstractNumId w:val="15"/>
  </w:num>
  <w:num w:numId="10">
    <w:abstractNumId w:val="19"/>
  </w:num>
  <w:num w:numId="11">
    <w:abstractNumId w:val="17"/>
  </w:num>
  <w:num w:numId="12">
    <w:abstractNumId w:val="18"/>
  </w:num>
  <w:num w:numId="13">
    <w:abstractNumId w:val="30"/>
  </w:num>
  <w:num w:numId="14">
    <w:abstractNumId w:val="14"/>
  </w:num>
  <w:num w:numId="15">
    <w:abstractNumId w:val="25"/>
  </w:num>
  <w:num w:numId="16">
    <w:abstractNumId w:val="12"/>
  </w:num>
  <w:num w:numId="17">
    <w:abstractNumId w:val="28"/>
  </w:num>
  <w:num w:numId="18">
    <w:abstractNumId w:val="11"/>
  </w:num>
  <w:num w:numId="19">
    <w:abstractNumId w:val="3"/>
  </w:num>
  <w:num w:numId="20">
    <w:abstractNumId w:val="7"/>
  </w:num>
  <w:num w:numId="21">
    <w:abstractNumId w:val="24"/>
  </w:num>
  <w:num w:numId="22">
    <w:abstractNumId w:val="27"/>
  </w:num>
  <w:num w:numId="23">
    <w:abstractNumId w:val="4"/>
  </w:num>
  <w:num w:numId="24">
    <w:abstractNumId w:val="5"/>
  </w:num>
  <w:num w:numId="25">
    <w:abstractNumId w:val="22"/>
  </w:num>
  <w:num w:numId="26">
    <w:abstractNumId w:val="21"/>
  </w:num>
  <w:num w:numId="27">
    <w:abstractNumId w:val="29"/>
  </w:num>
  <w:num w:numId="28">
    <w:abstractNumId w:val="10"/>
  </w:num>
  <w:num w:numId="29">
    <w:abstractNumId w:val="26"/>
  </w:num>
  <w:num w:numId="30">
    <w:abstractNumId w:val="9"/>
  </w:num>
  <w:num w:numId="31">
    <w:abstractNumId w:val="2"/>
  </w:num>
  <w:num w:numId="32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wMTMzszQysDAE0ko6SsGpxcWZ+XkgBYZmtQCtJmeXLQAAAA=="/>
  </w:docVars>
  <w:rsids>
    <w:rsidRoot w:val="00924A2F"/>
    <w:rsid w:val="0000435B"/>
    <w:rsid w:val="0001007E"/>
    <w:rsid w:val="00015165"/>
    <w:rsid w:val="000161CA"/>
    <w:rsid w:val="00022AA2"/>
    <w:rsid w:val="00027F1A"/>
    <w:rsid w:val="0003034D"/>
    <w:rsid w:val="000325FA"/>
    <w:rsid w:val="00046A54"/>
    <w:rsid w:val="00082AFD"/>
    <w:rsid w:val="00085C92"/>
    <w:rsid w:val="00086370"/>
    <w:rsid w:val="000901BB"/>
    <w:rsid w:val="000910B8"/>
    <w:rsid w:val="000929EE"/>
    <w:rsid w:val="000975B2"/>
    <w:rsid w:val="000A02E4"/>
    <w:rsid w:val="000A0FF9"/>
    <w:rsid w:val="000B780F"/>
    <w:rsid w:val="000C3D53"/>
    <w:rsid w:val="000D1C39"/>
    <w:rsid w:val="000D329E"/>
    <w:rsid w:val="000D372E"/>
    <w:rsid w:val="000E6E6E"/>
    <w:rsid w:val="000F435B"/>
    <w:rsid w:val="00113F8E"/>
    <w:rsid w:val="00114EF9"/>
    <w:rsid w:val="00115BD1"/>
    <w:rsid w:val="00120527"/>
    <w:rsid w:val="00135A05"/>
    <w:rsid w:val="001362FD"/>
    <w:rsid w:val="001423B4"/>
    <w:rsid w:val="00144629"/>
    <w:rsid w:val="00154CE4"/>
    <w:rsid w:val="00155402"/>
    <w:rsid w:val="00155AC8"/>
    <w:rsid w:val="001675E4"/>
    <w:rsid w:val="00197B4A"/>
    <w:rsid w:val="001A0DCD"/>
    <w:rsid w:val="001A13FF"/>
    <w:rsid w:val="001C4595"/>
    <w:rsid w:val="001D4868"/>
    <w:rsid w:val="001D4B98"/>
    <w:rsid w:val="001D6A25"/>
    <w:rsid w:val="001F1633"/>
    <w:rsid w:val="001F1E1B"/>
    <w:rsid w:val="001F3D9C"/>
    <w:rsid w:val="001F5B9F"/>
    <w:rsid w:val="00200F19"/>
    <w:rsid w:val="0020442B"/>
    <w:rsid w:val="00207F68"/>
    <w:rsid w:val="002173AD"/>
    <w:rsid w:val="00222881"/>
    <w:rsid w:val="002257A3"/>
    <w:rsid w:val="00240B78"/>
    <w:rsid w:val="00241B55"/>
    <w:rsid w:val="00244972"/>
    <w:rsid w:val="002464AB"/>
    <w:rsid w:val="00246DA8"/>
    <w:rsid w:val="002514A9"/>
    <w:rsid w:val="00266011"/>
    <w:rsid w:val="002806A4"/>
    <w:rsid w:val="00294EF2"/>
    <w:rsid w:val="00295925"/>
    <w:rsid w:val="002A2A1A"/>
    <w:rsid w:val="002A3592"/>
    <w:rsid w:val="002B1371"/>
    <w:rsid w:val="002B7FE9"/>
    <w:rsid w:val="002C6E63"/>
    <w:rsid w:val="002E0BB6"/>
    <w:rsid w:val="002E3699"/>
    <w:rsid w:val="002E5942"/>
    <w:rsid w:val="002F37EB"/>
    <w:rsid w:val="003055B4"/>
    <w:rsid w:val="00314CED"/>
    <w:rsid w:val="003201F7"/>
    <w:rsid w:val="00321DE9"/>
    <w:rsid w:val="003220E5"/>
    <w:rsid w:val="00323DFA"/>
    <w:rsid w:val="00333F85"/>
    <w:rsid w:val="003373C2"/>
    <w:rsid w:val="00341D88"/>
    <w:rsid w:val="00341F50"/>
    <w:rsid w:val="00346B0B"/>
    <w:rsid w:val="00363E09"/>
    <w:rsid w:val="00374548"/>
    <w:rsid w:val="003768EF"/>
    <w:rsid w:val="003805D0"/>
    <w:rsid w:val="0038333F"/>
    <w:rsid w:val="00386CEE"/>
    <w:rsid w:val="003871C4"/>
    <w:rsid w:val="003A71A0"/>
    <w:rsid w:val="003C6DE9"/>
    <w:rsid w:val="003D1C51"/>
    <w:rsid w:val="003E138D"/>
    <w:rsid w:val="003E2D89"/>
    <w:rsid w:val="0041096F"/>
    <w:rsid w:val="00410C94"/>
    <w:rsid w:val="00412B1E"/>
    <w:rsid w:val="00414442"/>
    <w:rsid w:val="00420FDB"/>
    <w:rsid w:val="00422CA1"/>
    <w:rsid w:val="004346A0"/>
    <w:rsid w:val="00440470"/>
    <w:rsid w:val="00441F31"/>
    <w:rsid w:val="00442FE4"/>
    <w:rsid w:val="0044334C"/>
    <w:rsid w:val="00457895"/>
    <w:rsid w:val="00476746"/>
    <w:rsid w:val="00495B7C"/>
    <w:rsid w:val="004A18FB"/>
    <w:rsid w:val="004A525C"/>
    <w:rsid w:val="004B1FD4"/>
    <w:rsid w:val="004B460D"/>
    <w:rsid w:val="004C5B94"/>
    <w:rsid w:val="004D67C0"/>
    <w:rsid w:val="004E1DD3"/>
    <w:rsid w:val="004E7983"/>
    <w:rsid w:val="004F067C"/>
    <w:rsid w:val="005027B7"/>
    <w:rsid w:val="00502914"/>
    <w:rsid w:val="005246B5"/>
    <w:rsid w:val="00524B17"/>
    <w:rsid w:val="00531023"/>
    <w:rsid w:val="0054634E"/>
    <w:rsid w:val="00547387"/>
    <w:rsid w:val="00560BE6"/>
    <w:rsid w:val="00587914"/>
    <w:rsid w:val="00592C6C"/>
    <w:rsid w:val="005934BA"/>
    <w:rsid w:val="005B1B2B"/>
    <w:rsid w:val="005B4542"/>
    <w:rsid w:val="005B6CAE"/>
    <w:rsid w:val="005C2415"/>
    <w:rsid w:val="005C24C9"/>
    <w:rsid w:val="005D20E2"/>
    <w:rsid w:val="005E3D74"/>
    <w:rsid w:val="005E5CF8"/>
    <w:rsid w:val="005E773C"/>
    <w:rsid w:val="006023FB"/>
    <w:rsid w:val="006171E1"/>
    <w:rsid w:val="00626DCD"/>
    <w:rsid w:val="00627B12"/>
    <w:rsid w:val="00631133"/>
    <w:rsid w:val="006330B6"/>
    <w:rsid w:val="0067299E"/>
    <w:rsid w:val="00675DB9"/>
    <w:rsid w:val="00682B80"/>
    <w:rsid w:val="006902C2"/>
    <w:rsid w:val="006A0995"/>
    <w:rsid w:val="006A3847"/>
    <w:rsid w:val="006A4446"/>
    <w:rsid w:val="006A789C"/>
    <w:rsid w:val="006C7BFD"/>
    <w:rsid w:val="006D6802"/>
    <w:rsid w:val="006D758A"/>
    <w:rsid w:val="006F56C8"/>
    <w:rsid w:val="00700A0A"/>
    <w:rsid w:val="007053C8"/>
    <w:rsid w:val="0072502B"/>
    <w:rsid w:val="00727309"/>
    <w:rsid w:val="007307E1"/>
    <w:rsid w:val="00731A9E"/>
    <w:rsid w:val="007403CE"/>
    <w:rsid w:val="007414A7"/>
    <w:rsid w:val="0074326E"/>
    <w:rsid w:val="00750BC3"/>
    <w:rsid w:val="0076132E"/>
    <w:rsid w:val="00767E54"/>
    <w:rsid w:val="0078281A"/>
    <w:rsid w:val="0079388C"/>
    <w:rsid w:val="007976CF"/>
    <w:rsid w:val="007D2860"/>
    <w:rsid w:val="007D3D0F"/>
    <w:rsid w:val="007D6AD8"/>
    <w:rsid w:val="007E1FB6"/>
    <w:rsid w:val="0080044C"/>
    <w:rsid w:val="008067AF"/>
    <w:rsid w:val="00827CB7"/>
    <w:rsid w:val="00833D1B"/>
    <w:rsid w:val="008414FD"/>
    <w:rsid w:val="00846B6A"/>
    <w:rsid w:val="008527C3"/>
    <w:rsid w:val="0085581B"/>
    <w:rsid w:val="00862CB4"/>
    <w:rsid w:val="00881016"/>
    <w:rsid w:val="00886E6E"/>
    <w:rsid w:val="0089447A"/>
    <w:rsid w:val="008A3631"/>
    <w:rsid w:val="008A4FCE"/>
    <w:rsid w:val="008B676F"/>
    <w:rsid w:val="008F7473"/>
    <w:rsid w:val="009038B1"/>
    <w:rsid w:val="00906A25"/>
    <w:rsid w:val="00922128"/>
    <w:rsid w:val="00924760"/>
    <w:rsid w:val="00924A2F"/>
    <w:rsid w:val="00932BD6"/>
    <w:rsid w:val="0095591A"/>
    <w:rsid w:val="00985494"/>
    <w:rsid w:val="0099350A"/>
    <w:rsid w:val="00997667"/>
    <w:rsid w:val="00997CA5"/>
    <w:rsid w:val="009A0A53"/>
    <w:rsid w:val="009C4927"/>
    <w:rsid w:val="009C677E"/>
    <w:rsid w:val="009C7777"/>
    <w:rsid w:val="009E17EA"/>
    <w:rsid w:val="009E3711"/>
    <w:rsid w:val="009E4ACF"/>
    <w:rsid w:val="009E6447"/>
    <w:rsid w:val="009F53BA"/>
    <w:rsid w:val="00A02CD5"/>
    <w:rsid w:val="00A032A3"/>
    <w:rsid w:val="00A03606"/>
    <w:rsid w:val="00A105F6"/>
    <w:rsid w:val="00A11B96"/>
    <w:rsid w:val="00A14792"/>
    <w:rsid w:val="00A16BC6"/>
    <w:rsid w:val="00A204BD"/>
    <w:rsid w:val="00A2203F"/>
    <w:rsid w:val="00A24901"/>
    <w:rsid w:val="00A337CF"/>
    <w:rsid w:val="00A428C9"/>
    <w:rsid w:val="00A51420"/>
    <w:rsid w:val="00A53974"/>
    <w:rsid w:val="00A6433E"/>
    <w:rsid w:val="00A834A5"/>
    <w:rsid w:val="00AA2231"/>
    <w:rsid w:val="00AA5CF1"/>
    <w:rsid w:val="00AB11B7"/>
    <w:rsid w:val="00AC5EDF"/>
    <w:rsid w:val="00AE3C9D"/>
    <w:rsid w:val="00B03268"/>
    <w:rsid w:val="00B246E6"/>
    <w:rsid w:val="00B27152"/>
    <w:rsid w:val="00B4260B"/>
    <w:rsid w:val="00B51666"/>
    <w:rsid w:val="00B52712"/>
    <w:rsid w:val="00B5745C"/>
    <w:rsid w:val="00B61E9C"/>
    <w:rsid w:val="00B71409"/>
    <w:rsid w:val="00B87BFB"/>
    <w:rsid w:val="00B963DA"/>
    <w:rsid w:val="00BA4CAA"/>
    <w:rsid w:val="00BB1857"/>
    <w:rsid w:val="00BB6A9E"/>
    <w:rsid w:val="00BC5BD9"/>
    <w:rsid w:val="00BC6144"/>
    <w:rsid w:val="00BF182C"/>
    <w:rsid w:val="00BF2CAD"/>
    <w:rsid w:val="00BF6125"/>
    <w:rsid w:val="00C06203"/>
    <w:rsid w:val="00C070AD"/>
    <w:rsid w:val="00C07271"/>
    <w:rsid w:val="00C07C0D"/>
    <w:rsid w:val="00C14EE0"/>
    <w:rsid w:val="00C179E5"/>
    <w:rsid w:val="00C233C3"/>
    <w:rsid w:val="00C3656E"/>
    <w:rsid w:val="00C41EF3"/>
    <w:rsid w:val="00C66292"/>
    <w:rsid w:val="00C74018"/>
    <w:rsid w:val="00C81F68"/>
    <w:rsid w:val="00C840B6"/>
    <w:rsid w:val="00C87DE2"/>
    <w:rsid w:val="00C95FF3"/>
    <w:rsid w:val="00CA18F7"/>
    <w:rsid w:val="00CB2D42"/>
    <w:rsid w:val="00CC0A2D"/>
    <w:rsid w:val="00CC25EB"/>
    <w:rsid w:val="00CE24A9"/>
    <w:rsid w:val="00CF4C42"/>
    <w:rsid w:val="00D0215A"/>
    <w:rsid w:val="00D0682C"/>
    <w:rsid w:val="00D10B3D"/>
    <w:rsid w:val="00D216B4"/>
    <w:rsid w:val="00D21FFC"/>
    <w:rsid w:val="00D2570A"/>
    <w:rsid w:val="00D25B9E"/>
    <w:rsid w:val="00D4726D"/>
    <w:rsid w:val="00D96ED2"/>
    <w:rsid w:val="00D9744D"/>
    <w:rsid w:val="00DB5E86"/>
    <w:rsid w:val="00DD70CC"/>
    <w:rsid w:val="00DE1633"/>
    <w:rsid w:val="00DF01C4"/>
    <w:rsid w:val="00DF6B6B"/>
    <w:rsid w:val="00E136F1"/>
    <w:rsid w:val="00E145ED"/>
    <w:rsid w:val="00E222CA"/>
    <w:rsid w:val="00E50C44"/>
    <w:rsid w:val="00E531A2"/>
    <w:rsid w:val="00E675FE"/>
    <w:rsid w:val="00E93005"/>
    <w:rsid w:val="00E95CAA"/>
    <w:rsid w:val="00EA1B08"/>
    <w:rsid w:val="00EC542F"/>
    <w:rsid w:val="00ED2235"/>
    <w:rsid w:val="00ED2A18"/>
    <w:rsid w:val="00ED771E"/>
    <w:rsid w:val="00F01E17"/>
    <w:rsid w:val="00F0486C"/>
    <w:rsid w:val="00F06C22"/>
    <w:rsid w:val="00F1198C"/>
    <w:rsid w:val="00F11F40"/>
    <w:rsid w:val="00F262E4"/>
    <w:rsid w:val="00F30A49"/>
    <w:rsid w:val="00F30F1D"/>
    <w:rsid w:val="00F352EA"/>
    <w:rsid w:val="00F449CA"/>
    <w:rsid w:val="00F451BC"/>
    <w:rsid w:val="00F47471"/>
    <w:rsid w:val="00F53F8B"/>
    <w:rsid w:val="00F57D65"/>
    <w:rsid w:val="00F647C7"/>
    <w:rsid w:val="00F6755C"/>
    <w:rsid w:val="00F721F4"/>
    <w:rsid w:val="00F869F2"/>
    <w:rsid w:val="00F942B4"/>
    <w:rsid w:val="00F96987"/>
    <w:rsid w:val="00FA113D"/>
    <w:rsid w:val="00FA4379"/>
    <w:rsid w:val="00FA6D0E"/>
    <w:rsid w:val="00FB4E57"/>
    <w:rsid w:val="00FC0D13"/>
    <w:rsid w:val="00FC499B"/>
    <w:rsid w:val="00FD0A3D"/>
    <w:rsid w:val="00FF6D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68B7A6"/>
  <w15:chartTrackingRefBased/>
  <w15:docId w15:val="{192FE80E-E51B-4FB4-98CF-A681004E7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24A2F"/>
    <w:pPr>
      <w:spacing w:before="120" w:after="0" w:line="240" w:lineRule="auto"/>
      <w:jc w:val="both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4A2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ListParagraph"/>
    <w:next w:val="Normal"/>
    <w:link w:val="Heading2Char"/>
    <w:unhideWhenUsed/>
    <w:qFormat/>
    <w:rsid w:val="00924A2F"/>
    <w:pPr>
      <w:spacing w:after="120"/>
      <w:ind w:left="0"/>
      <w:jc w:val="left"/>
      <w:outlineLvl w:val="1"/>
    </w:pPr>
    <w:rPr>
      <w:rFonts w:cstheme="minorHAnsi"/>
      <w:bCs/>
      <w:caps/>
      <w:color w:val="4F81BD"/>
      <w:sz w:val="28"/>
      <w:szCs w:val="28"/>
      <w:lang w:val="pt-B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924A2F"/>
    <w:rPr>
      <w:rFonts w:cstheme="minorHAnsi"/>
      <w:bCs/>
      <w:caps/>
      <w:color w:val="4F81BD"/>
      <w:sz w:val="28"/>
      <w:szCs w:val="28"/>
      <w:lang w:val="pt-BR"/>
    </w:rPr>
  </w:style>
  <w:style w:type="character" w:customStyle="1" w:styleId="Heading1Char">
    <w:name w:val="Heading 1 Char"/>
    <w:basedOn w:val="DefaultParagraphFont"/>
    <w:link w:val="Heading1"/>
    <w:uiPriority w:val="9"/>
    <w:rsid w:val="00924A2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924A2F"/>
    <w:pPr>
      <w:keepNext w:val="0"/>
      <w:keepLines w:val="0"/>
      <w:spacing w:before="120" w:after="240"/>
      <w:contextualSpacing/>
      <w:outlineLvl w:val="9"/>
    </w:pPr>
    <w:rPr>
      <w:rFonts w:asciiTheme="minorHAnsi" w:eastAsiaTheme="minorHAnsi" w:hAnsiTheme="minorHAnsi" w:cstheme="minorHAnsi"/>
      <w:bCs/>
      <w:caps/>
      <w:color w:val="4F81BD"/>
      <w:sz w:val="36"/>
      <w:szCs w:val="36"/>
      <w:lang w:eastAsia="ja-JP"/>
    </w:rPr>
  </w:style>
  <w:style w:type="character" w:styleId="Hyperlink">
    <w:name w:val="Hyperlink"/>
    <w:basedOn w:val="DefaultParagraphFont"/>
    <w:uiPriority w:val="99"/>
    <w:unhideWhenUsed/>
    <w:rsid w:val="00924A2F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924A2F"/>
    <w:pPr>
      <w:tabs>
        <w:tab w:val="left" w:pos="880"/>
        <w:tab w:val="right" w:leader="dot" w:pos="9204"/>
      </w:tabs>
      <w:spacing w:after="100"/>
      <w:ind w:left="720"/>
    </w:pPr>
  </w:style>
  <w:style w:type="paragraph" w:styleId="ListParagraph">
    <w:name w:val="List Paragraph"/>
    <w:basedOn w:val="Normal"/>
    <w:uiPriority w:val="34"/>
    <w:qFormat/>
    <w:rsid w:val="00924A2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902C2"/>
    <w:pPr>
      <w:tabs>
        <w:tab w:val="center" w:pos="4680"/>
        <w:tab w:val="right" w:pos="9360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6902C2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6902C2"/>
    <w:pPr>
      <w:tabs>
        <w:tab w:val="center" w:pos="4680"/>
        <w:tab w:val="right" w:pos="9360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6902C2"/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332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2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5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customXml" Target="../customXml/item3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customXml" Target="../customXml/item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ntTable" Target="fontTable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9B9AF3418F1E4FAF64542603C36E5D" ma:contentTypeVersion="4" ma:contentTypeDescription="Create a new document." ma:contentTypeScope="" ma:versionID="5612d0dbe24e5bffa1b51f1769d58082">
  <xsd:schema xmlns:xsd="http://www.w3.org/2001/XMLSchema" xmlns:xs="http://www.w3.org/2001/XMLSchema" xmlns:p="http://schemas.microsoft.com/office/2006/metadata/properties" xmlns:ns2="f0434e7d-9510-4721-9b9f-15e23b467bf3" targetNamespace="http://schemas.microsoft.com/office/2006/metadata/properties" ma:root="true" ma:fieldsID="08c74e10dfb2cffb9b07c795c8180538" ns2:_="">
    <xsd:import namespace="f0434e7d-9510-4721-9b9f-15e23b467bf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434e7d-9510-4721-9b9f-15e23b467b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6B95F46-E5B7-4614-981F-8650A025DEC7}"/>
</file>

<file path=customXml/itemProps2.xml><?xml version="1.0" encoding="utf-8"?>
<ds:datastoreItem xmlns:ds="http://schemas.openxmlformats.org/officeDocument/2006/customXml" ds:itemID="{707F962B-B525-4DDC-AF3D-D14E77B04F45}"/>
</file>

<file path=customXml/itemProps3.xml><?xml version="1.0" encoding="utf-8"?>
<ds:datastoreItem xmlns:ds="http://schemas.openxmlformats.org/officeDocument/2006/customXml" ds:itemID="{04932D68-C1BF-4556-BAA1-853FD63CB7E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9</TotalTime>
  <Pages>14</Pages>
  <Words>1074</Words>
  <Characters>6126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.sah@projectobjects.com</dc:creator>
  <cp:keywords/>
  <dc:description/>
  <cp:lastModifiedBy>Windows User</cp:lastModifiedBy>
  <cp:revision>672</cp:revision>
  <dcterms:created xsi:type="dcterms:W3CDTF">2021-04-02T14:15:00Z</dcterms:created>
  <dcterms:modified xsi:type="dcterms:W3CDTF">2021-06-02T1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9B9AF3418F1E4FAF64542603C36E5D</vt:lpwstr>
  </property>
  <property fmtid="{D5CDD505-2E9C-101B-9397-08002B2CF9AE}" pid="3" name="Order">
    <vt:r8>266300</vt:r8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ComplianceAssetId">
    <vt:lpwstr/>
  </property>
</Properties>
</file>